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EACEB5" w14:textId="3231ED25" w:rsidR="00050832" w:rsidRPr="00050832" w:rsidRDefault="00E53C4F" w:rsidP="00E53C4F">
      <w:pPr>
        <w:spacing w:before="120" w:after="120"/>
        <w:rPr>
          <w:b/>
          <w:sz w:val="48"/>
        </w:rPr>
      </w:pPr>
      <w:r>
        <w:rPr>
          <w:b/>
          <w:sz w:val="48"/>
        </w:rPr>
        <w:t xml:space="preserve">           Documentação do serviço REST</w:t>
      </w:r>
      <w:r w:rsidR="00802BC6">
        <w:rPr>
          <w:b/>
          <w:sz w:val="48"/>
        </w:rPr>
        <w:t xml:space="preserve"> </w:t>
      </w:r>
    </w:p>
    <w:tbl>
      <w:tblPr>
        <w:tblStyle w:val="TableGrid"/>
        <w:tblW w:w="10732" w:type="dxa"/>
        <w:tblLayout w:type="fixed"/>
        <w:tblLook w:val="04A0" w:firstRow="1" w:lastRow="0" w:firstColumn="1" w:lastColumn="0" w:noHBand="0" w:noVBand="1"/>
      </w:tblPr>
      <w:tblGrid>
        <w:gridCol w:w="1599"/>
        <w:gridCol w:w="4087"/>
        <w:gridCol w:w="1537"/>
        <w:gridCol w:w="1168"/>
        <w:gridCol w:w="1168"/>
        <w:gridCol w:w="1166"/>
        <w:gridCol w:w="7"/>
      </w:tblGrid>
      <w:tr w:rsidR="001101B7" w:rsidRPr="00FC6820" w14:paraId="3BB19CAD" w14:textId="77777777" w:rsidTr="001101B7">
        <w:trPr>
          <w:gridAfter w:val="1"/>
          <w:wAfter w:w="7" w:type="dxa"/>
          <w:trHeight w:val="205"/>
        </w:trPr>
        <w:tc>
          <w:tcPr>
            <w:tcW w:w="1599" w:type="dxa"/>
            <w:shd w:val="clear" w:color="auto" w:fill="D9D9D9" w:themeFill="background1" w:themeFillShade="D9"/>
            <w:vAlign w:val="center"/>
          </w:tcPr>
          <w:p w14:paraId="7AB51577" w14:textId="77777777" w:rsidR="009F402D" w:rsidRPr="00FC6820" w:rsidRDefault="009F402D" w:rsidP="00552E96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Grupo Nº</w:t>
            </w:r>
          </w:p>
        </w:tc>
        <w:tc>
          <w:tcPr>
            <w:tcW w:w="5624" w:type="dxa"/>
            <w:gridSpan w:val="2"/>
            <w:shd w:val="clear" w:color="auto" w:fill="D9D9D9" w:themeFill="background1" w:themeFillShade="D9"/>
            <w:vAlign w:val="center"/>
          </w:tcPr>
          <w:p w14:paraId="14DED305" w14:textId="77777777" w:rsidR="009F402D" w:rsidRPr="00870648" w:rsidRDefault="009F402D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Curso</w:t>
            </w:r>
          </w:p>
        </w:tc>
        <w:tc>
          <w:tcPr>
            <w:tcW w:w="3502" w:type="dxa"/>
            <w:gridSpan w:val="3"/>
            <w:shd w:val="clear" w:color="auto" w:fill="D9D9D9" w:themeFill="background1" w:themeFillShade="D9"/>
          </w:tcPr>
          <w:p w14:paraId="1005704B" w14:textId="3C0CA466" w:rsidR="009F402D" w:rsidRPr="00FC6820" w:rsidRDefault="00870648" w:rsidP="00552E96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Semestre</w:t>
            </w:r>
          </w:p>
        </w:tc>
      </w:tr>
      <w:tr w:rsidR="001101B7" w:rsidRPr="00FC6820" w14:paraId="3897FC44" w14:textId="77777777" w:rsidTr="001101B7">
        <w:trPr>
          <w:gridAfter w:val="1"/>
          <w:wAfter w:w="7" w:type="dxa"/>
          <w:trHeight w:val="194"/>
        </w:trPr>
        <w:tc>
          <w:tcPr>
            <w:tcW w:w="1599" w:type="dxa"/>
            <w:vAlign w:val="center"/>
          </w:tcPr>
          <w:p w14:paraId="27D471DD" w14:textId="77777777" w:rsidR="00870648" w:rsidRPr="00FC6820" w:rsidRDefault="00870648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5624" w:type="dxa"/>
            <w:gridSpan w:val="2"/>
            <w:shd w:val="clear" w:color="auto" w:fill="D9D9D9" w:themeFill="background1" w:themeFillShade="D9"/>
          </w:tcPr>
          <w:p w14:paraId="21F6D4E8" w14:textId="7229B3EA" w:rsidR="00870648" w:rsidRPr="00FC6820" w:rsidRDefault="00870648" w:rsidP="00870648">
            <w:pPr>
              <w:spacing w:before="120" w:after="120"/>
              <w:jc w:val="center"/>
              <w:rPr>
                <w:rFonts w:cstheme="minorHAnsi"/>
                <w:sz w:val="18"/>
              </w:rPr>
            </w:pPr>
            <w:r w:rsidRPr="00EC3D24">
              <w:rPr>
                <w:rFonts w:asciiTheme="minorHAnsi" w:hAnsiTheme="minorHAnsi" w:cstheme="minorHAnsi"/>
                <w:sz w:val="18"/>
              </w:rPr>
              <w:t>Licenciatura em Engenharia Informática</w:t>
            </w:r>
            <w:r w:rsidR="009F0530">
              <w:rPr>
                <w:rFonts w:asciiTheme="minorHAnsi" w:hAnsiTheme="minorHAnsi" w:cstheme="minorHAnsi"/>
                <w:sz w:val="18"/>
              </w:rPr>
              <w:t xml:space="preserve"> (L-EI)</w:t>
            </w:r>
          </w:p>
        </w:tc>
        <w:tc>
          <w:tcPr>
            <w:tcW w:w="3502" w:type="dxa"/>
            <w:gridSpan w:val="3"/>
            <w:shd w:val="clear" w:color="auto" w:fill="D9D9D9" w:themeFill="background1" w:themeFillShade="D9"/>
          </w:tcPr>
          <w:p w14:paraId="1C20FD09" w14:textId="4C0BA50F" w:rsidR="00870648" w:rsidRPr="00FC6820" w:rsidRDefault="00870648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3</w:t>
            </w:r>
          </w:p>
        </w:tc>
      </w:tr>
      <w:tr w:rsidR="001101B7" w:rsidRPr="00FC6820" w14:paraId="487E81F9" w14:textId="77777777" w:rsidTr="001101B7">
        <w:trPr>
          <w:gridAfter w:val="1"/>
          <w:wAfter w:w="7" w:type="dxa"/>
          <w:trHeight w:val="98"/>
        </w:trPr>
        <w:tc>
          <w:tcPr>
            <w:tcW w:w="1599" w:type="dxa"/>
            <w:shd w:val="clear" w:color="auto" w:fill="BFBFBF" w:themeFill="background1" w:themeFillShade="BF"/>
            <w:vAlign w:val="center"/>
          </w:tcPr>
          <w:p w14:paraId="39B586CF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9126" w:type="dxa"/>
            <w:gridSpan w:val="5"/>
            <w:shd w:val="clear" w:color="auto" w:fill="BFBFBF" w:themeFill="background1" w:themeFillShade="BF"/>
          </w:tcPr>
          <w:p w14:paraId="04017F55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Composição do Grupo</w:t>
            </w:r>
          </w:p>
        </w:tc>
      </w:tr>
      <w:tr w:rsidR="001101B7" w:rsidRPr="00FC6820" w14:paraId="5C110B62" w14:textId="77777777" w:rsidTr="001101B7">
        <w:trPr>
          <w:trHeight w:val="87"/>
        </w:trPr>
        <w:tc>
          <w:tcPr>
            <w:tcW w:w="1599" w:type="dxa"/>
            <w:vMerge w:val="restart"/>
            <w:shd w:val="clear" w:color="auto" w:fill="D9D9D9" w:themeFill="background1" w:themeFillShade="D9"/>
            <w:vAlign w:val="center"/>
          </w:tcPr>
          <w:p w14:paraId="384CF9BC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Nº</w:t>
            </w:r>
          </w:p>
        </w:tc>
        <w:tc>
          <w:tcPr>
            <w:tcW w:w="4087" w:type="dxa"/>
            <w:vMerge w:val="restart"/>
            <w:shd w:val="clear" w:color="auto" w:fill="D9D9D9" w:themeFill="background1" w:themeFillShade="D9"/>
            <w:vAlign w:val="center"/>
          </w:tcPr>
          <w:p w14:paraId="7C1577B0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Nome</w:t>
            </w:r>
          </w:p>
        </w:tc>
        <w:tc>
          <w:tcPr>
            <w:tcW w:w="5046" w:type="dxa"/>
            <w:gridSpan w:val="5"/>
            <w:shd w:val="clear" w:color="auto" w:fill="D9D9D9" w:themeFill="background1" w:themeFillShade="D9"/>
          </w:tcPr>
          <w:p w14:paraId="5E9D8556" w14:textId="026545CC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Esforço (</w:t>
            </w:r>
            <w:r w:rsidR="00F5661F">
              <w:rPr>
                <w:rFonts w:asciiTheme="minorHAnsi" w:hAnsiTheme="minorHAnsi" w:cstheme="minorHAnsi"/>
                <w:b/>
                <w:sz w:val="18"/>
              </w:rPr>
              <w:t>%</w:t>
            </w:r>
            <w:r w:rsidRPr="00FC6820">
              <w:rPr>
                <w:rFonts w:asciiTheme="minorHAnsi" w:hAnsiTheme="minorHAnsi" w:cstheme="minorHAnsi"/>
                <w:b/>
                <w:sz w:val="18"/>
              </w:rPr>
              <w:t>)</w:t>
            </w:r>
          </w:p>
        </w:tc>
      </w:tr>
      <w:tr w:rsidR="001101B7" w:rsidRPr="00FC6820" w14:paraId="186FDAB2" w14:textId="77777777" w:rsidTr="001101B7">
        <w:trPr>
          <w:trHeight w:val="156"/>
        </w:trPr>
        <w:tc>
          <w:tcPr>
            <w:tcW w:w="1599" w:type="dxa"/>
            <w:vMerge/>
            <w:shd w:val="clear" w:color="auto" w:fill="D9D9D9" w:themeFill="background1" w:themeFillShade="D9"/>
            <w:vAlign w:val="center"/>
          </w:tcPr>
          <w:p w14:paraId="14EE91F6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4087" w:type="dxa"/>
            <w:vMerge/>
            <w:shd w:val="clear" w:color="auto" w:fill="D9D9D9" w:themeFill="background1" w:themeFillShade="D9"/>
            <w:vAlign w:val="center"/>
          </w:tcPr>
          <w:p w14:paraId="1F62384D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1537" w:type="dxa"/>
            <w:shd w:val="clear" w:color="auto" w:fill="D9D9D9" w:themeFill="background1" w:themeFillShade="D9"/>
            <w:vAlign w:val="center"/>
          </w:tcPr>
          <w:p w14:paraId="1616A2B7" w14:textId="1339783F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Estudo &amp; Pesquisa</w:t>
            </w:r>
          </w:p>
        </w:tc>
        <w:tc>
          <w:tcPr>
            <w:tcW w:w="1168" w:type="dxa"/>
            <w:shd w:val="clear" w:color="auto" w:fill="D9D9D9" w:themeFill="background1" w:themeFillShade="D9"/>
            <w:vAlign w:val="center"/>
          </w:tcPr>
          <w:p w14:paraId="7D6CF78E" w14:textId="5F8A65D9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18"/>
              </w:rPr>
              <w:t>Desenvol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 xml:space="preserve">. </w:t>
            </w:r>
            <w:r w:rsidRPr="007567D6">
              <w:rPr>
                <w:rFonts w:asciiTheme="minorHAnsi" w:hAnsiTheme="minorHAnsi" w:cstheme="minorHAnsi"/>
                <w:b/>
                <w:sz w:val="16"/>
              </w:rPr>
              <w:t>(</w:t>
            </w:r>
            <w:proofErr w:type="spellStart"/>
            <w:r w:rsidRPr="007567D6">
              <w:rPr>
                <w:rFonts w:asciiTheme="minorHAnsi" w:hAnsiTheme="minorHAnsi" w:cstheme="minorHAnsi"/>
                <w:b/>
                <w:sz w:val="16"/>
              </w:rPr>
              <w:t>Java</w:t>
            </w:r>
            <w:r w:rsidR="00E53C4F">
              <w:rPr>
                <w:rFonts w:asciiTheme="minorHAnsi" w:hAnsiTheme="minorHAnsi" w:cstheme="minorHAnsi"/>
                <w:b/>
                <w:sz w:val="16"/>
              </w:rPr>
              <w:t>Script</w:t>
            </w:r>
            <w:proofErr w:type="spellEnd"/>
            <w:r w:rsidRPr="007567D6">
              <w:rPr>
                <w:rFonts w:asciiTheme="minorHAnsi" w:hAnsiTheme="minorHAnsi" w:cstheme="minorHAnsi"/>
                <w:b/>
                <w:sz w:val="16"/>
              </w:rPr>
              <w:t xml:space="preserve"> &amp; SQL)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586201D0" w14:textId="77777777" w:rsidR="00870648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18"/>
              </w:rPr>
              <w:t>Elabor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</w:t>
            </w:r>
          </w:p>
          <w:p w14:paraId="42EC72E3" w14:textId="77777777" w:rsidR="00870648" w:rsidRDefault="00870648" w:rsidP="00870648">
            <w:pPr>
              <w:jc w:val="center"/>
              <w:rPr>
                <w:rFonts w:cstheme="minorHAnsi"/>
                <w:b/>
                <w:sz w:val="18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18"/>
              </w:rPr>
              <w:t>Diag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</w:t>
            </w:r>
          </w:p>
        </w:tc>
        <w:tc>
          <w:tcPr>
            <w:tcW w:w="1173" w:type="dxa"/>
            <w:gridSpan w:val="2"/>
            <w:shd w:val="clear" w:color="auto" w:fill="D9D9D9" w:themeFill="background1" w:themeFillShade="D9"/>
            <w:vAlign w:val="center"/>
          </w:tcPr>
          <w:p w14:paraId="04003EA4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proofErr w:type="spellStart"/>
            <w:r w:rsidRPr="00FC6820">
              <w:rPr>
                <w:rFonts w:asciiTheme="minorHAnsi" w:hAnsiTheme="minorHAnsi" w:cstheme="minorHAnsi"/>
                <w:b/>
                <w:sz w:val="18"/>
              </w:rPr>
              <w:t>Elab</w:t>
            </w:r>
            <w:r>
              <w:rPr>
                <w:rFonts w:asciiTheme="minorHAnsi" w:hAnsiTheme="minorHAnsi" w:cstheme="minorHAnsi"/>
                <w:b/>
                <w:sz w:val="18"/>
              </w:rPr>
              <w:t>or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</w:t>
            </w:r>
            <w:r w:rsidRPr="00FC6820">
              <w:rPr>
                <w:rFonts w:asciiTheme="minorHAnsi" w:hAnsiTheme="minorHAnsi" w:cstheme="minorHAnsi"/>
                <w:b/>
                <w:sz w:val="18"/>
              </w:rPr>
              <w:t xml:space="preserve"> </w:t>
            </w:r>
            <w:proofErr w:type="spellStart"/>
            <w:r w:rsidRPr="00FC6820">
              <w:rPr>
                <w:rFonts w:asciiTheme="minorHAnsi" w:hAnsiTheme="minorHAnsi" w:cstheme="minorHAnsi"/>
                <w:b/>
                <w:sz w:val="18"/>
              </w:rPr>
              <w:t>Relat</w:t>
            </w:r>
            <w:r>
              <w:rPr>
                <w:rFonts w:asciiTheme="minorHAnsi" w:hAnsiTheme="minorHAnsi" w:cstheme="minorHAnsi"/>
                <w:b/>
                <w:sz w:val="18"/>
              </w:rPr>
              <w:t>ó</w:t>
            </w:r>
            <w:proofErr w:type="spellEnd"/>
            <w:r>
              <w:rPr>
                <w:rFonts w:asciiTheme="minorHAnsi" w:hAnsiTheme="minorHAnsi" w:cstheme="minorHAnsi"/>
                <w:b/>
                <w:sz w:val="18"/>
              </w:rPr>
              <w:t>.</w:t>
            </w:r>
          </w:p>
        </w:tc>
      </w:tr>
      <w:tr w:rsidR="001101B7" w:rsidRPr="00FC6820" w14:paraId="7D8841A1" w14:textId="77777777" w:rsidTr="001101B7">
        <w:trPr>
          <w:trHeight w:val="205"/>
        </w:trPr>
        <w:tc>
          <w:tcPr>
            <w:tcW w:w="1599" w:type="dxa"/>
            <w:vAlign w:val="center"/>
          </w:tcPr>
          <w:p w14:paraId="16258C39" w14:textId="6E050F87" w:rsidR="00870648" w:rsidRPr="00FC6820" w:rsidRDefault="00E53C4F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50035284</w:t>
            </w:r>
          </w:p>
        </w:tc>
        <w:tc>
          <w:tcPr>
            <w:tcW w:w="4087" w:type="dxa"/>
            <w:vAlign w:val="center"/>
          </w:tcPr>
          <w:p w14:paraId="39812AF8" w14:textId="5331A806" w:rsidR="00870648" w:rsidRPr="00FC6820" w:rsidRDefault="00E53C4F" w:rsidP="005408E0">
            <w:pPr>
              <w:spacing w:before="120" w:after="120"/>
              <w:jc w:val="left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Edgar Lopes Feliciano Neto</w:t>
            </w:r>
          </w:p>
        </w:tc>
        <w:tc>
          <w:tcPr>
            <w:tcW w:w="1537" w:type="dxa"/>
            <w:vAlign w:val="center"/>
          </w:tcPr>
          <w:p w14:paraId="2B5A31C7" w14:textId="52FAD818" w:rsidR="00870648" w:rsidRPr="00FC6820" w:rsidRDefault="00E53C4F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100%</w:t>
            </w:r>
          </w:p>
        </w:tc>
        <w:tc>
          <w:tcPr>
            <w:tcW w:w="1168" w:type="dxa"/>
            <w:vAlign w:val="center"/>
          </w:tcPr>
          <w:p w14:paraId="3E347649" w14:textId="7C40EF93" w:rsidR="00870648" w:rsidRPr="00FC6820" w:rsidRDefault="00E53C4F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1000%</w:t>
            </w:r>
          </w:p>
        </w:tc>
        <w:tc>
          <w:tcPr>
            <w:tcW w:w="1168" w:type="dxa"/>
          </w:tcPr>
          <w:p w14:paraId="7DAAA3EF" w14:textId="6233D8F4" w:rsidR="00870648" w:rsidRPr="00FC6820" w:rsidRDefault="00E53C4F" w:rsidP="00870648">
            <w:pPr>
              <w:spacing w:before="120" w:after="120"/>
              <w:jc w:val="center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100%</w:t>
            </w:r>
          </w:p>
        </w:tc>
        <w:tc>
          <w:tcPr>
            <w:tcW w:w="1173" w:type="dxa"/>
            <w:gridSpan w:val="2"/>
            <w:vAlign w:val="center"/>
          </w:tcPr>
          <w:p w14:paraId="16600ABA" w14:textId="7A1700E6" w:rsidR="00870648" w:rsidRPr="00FC6820" w:rsidRDefault="00E53C4F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100%</w:t>
            </w:r>
          </w:p>
        </w:tc>
      </w:tr>
    </w:tbl>
    <w:p w14:paraId="63E53E1A" w14:textId="77777777" w:rsidR="00DD6575" w:rsidRDefault="00DD6575" w:rsidP="005139BB">
      <w:pPr>
        <w:pStyle w:val="Els-body-text"/>
        <w:ind w:firstLine="0"/>
        <w:rPr>
          <w:noProof/>
          <w:sz w:val="16"/>
        </w:rPr>
      </w:pPr>
    </w:p>
    <w:p w14:paraId="7BF131DF" w14:textId="43DB0492" w:rsidR="00E53C4F" w:rsidRDefault="00841983" w:rsidP="00E53C4F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Treinos</w:t>
      </w:r>
      <w:proofErr w:type="spellEnd"/>
      <w:r w:rsidR="001F1CAC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 xml:space="preserve"> Por realizar</w:t>
      </w:r>
    </w:p>
    <w:p w14:paraId="6F1327A7" w14:textId="115E36FD" w:rsidR="00E53C4F" w:rsidRDefault="00992549" w:rsidP="00E53C4F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 os treinos por realizar de um determinado atleta.</w:t>
      </w:r>
    </w:p>
    <w:p w14:paraId="5B721E0E" w14:textId="36F1F000" w:rsidR="00E53C4F" w:rsidRPr="001101B7" w:rsidRDefault="00E53C4F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 w:rsidR="001101B7">
        <w:rPr>
          <w:rStyle w:val="Strong"/>
          <w:rFonts w:ascii="Segoe UI" w:hAnsi="Segoe UI" w:cs="Segoe UI"/>
          <w:b w:val="0"/>
          <w:bCs w:val="0"/>
          <w:color w:val="24292E"/>
        </w:rPr>
        <w:t>:</w:t>
      </w:r>
      <w:r w:rsidR="00841983" w:rsidRPr="001101B7">
        <w:rPr>
          <w:rStyle w:val="Strong"/>
          <w:rFonts w:ascii="Segoe UI" w:hAnsi="Segoe UI" w:cs="Segoe UI"/>
          <w:b w:val="0"/>
          <w:color w:val="24292E"/>
        </w:rPr>
        <w:t xml:space="preserve"> </w:t>
      </w:r>
      <w:proofErr w:type="spellStart"/>
      <w:r w:rsidRPr="001101B7"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Pr="001101B7">
        <w:rPr>
          <w:rStyle w:val="Strong"/>
          <w:rFonts w:ascii="Segoe UI" w:hAnsi="Segoe UI" w:cs="Segoe UI"/>
          <w:b w:val="0"/>
          <w:color w:val="24292E"/>
        </w:rPr>
        <w:t>/atletas/treinos</w:t>
      </w:r>
      <w:r w:rsidR="00841983" w:rsidRPr="001101B7">
        <w:rPr>
          <w:rStyle w:val="Strong"/>
          <w:rFonts w:ascii="Segoe UI" w:hAnsi="Segoe UI" w:cs="Segoe UI"/>
          <w:b w:val="0"/>
          <w:color w:val="24292E"/>
        </w:rPr>
        <w:t>/:</w:t>
      </w:r>
      <w:proofErr w:type="spellStart"/>
      <w:r w:rsidR="00841983" w:rsidRPr="001101B7">
        <w:rPr>
          <w:rStyle w:val="Strong"/>
          <w:rFonts w:ascii="Segoe UI" w:hAnsi="Segoe UI" w:cs="Segoe UI"/>
          <w:b w:val="0"/>
          <w:color w:val="24292E"/>
        </w:rPr>
        <w:t>id</w:t>
      </w:r>
      <w:proofErr w:type="spellEnd"/>
    </w:p>
    <w:p w14:paraId="1108725A" w14:textId="559D5C2C" w:rsidR="00E53C4F" w:rsidRPr="001101B7" w:rsidRDefault="00E53C4F" w:rsidP="001101B7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 w:rsidR="001101B7">
        <w:rPr>
          <w:rFonts w:ascii="Segoe UI" w:hAnsi="Segoe UI" w:cs="Segoe UI"/>
          <w:color w:val="24292E"/>
        </w:rPr>
        <w:t xml:space="preserve"> </w:t>
      </w:r>
      <w:r w:rsidRPr="001101B7">
        <w:rPr>
          <w:rStyle w:val="HTMLCode"/>
          <w:rFonts w:ascii="Consolas" w:eastAsiaTheme="minorEastAsia" w:hAnsi="Consolas"/>
          <w:color w:val="24292E"/>
        </w:rPr>
        <w:t>GET</w:t>
      </w:r>
    </w:p>
    <w:p w14:paraId="0C17A09E" w14:textId="3AE33BC0" w:rsidR="00E53C4F" w:rsidRDefault="00E53C4F" w:rsidP="00E53C4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0179908A" w14:textId="77777777" w:rsidR="00E53C4F" w:rsidRDefault="00E53C4F" w:rsidP="00E53C4F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2FAAA805" w14:textId="1230A6B8" w:rsidR="00E53C4F" w:rsidRDefault="00840B02" w:rsidP="00E53C4F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HTMLCode"/>
          <w:rFonts w:ascii="Consolas" w:eastAsiaTheme="minorEastAsia" w:hAnsi="Consolas"/>
          <w:color w:val="24292E"/>
        </w:rPr>
        <w:t>atleta</w:t>
      </w:r>
      <w:r w:rsidR="00E53C4F">
        <w:rPr>
          <w:rStyle w:val="HTMLCode"/>
          <w:rFonts w:ascii="Consolas" w:eastAsiaTheme="minorEastAsia" w:hAnsi="Consolas"/>
          <w:color w:val="24292E"/>
        </w:rPr>
        <w:t>id</w:t>
      </w:r>
      <w:proofErr w:type="spellEnd"/>
      <w:r w:rsidR="00E53C4F">
        <w:rPr>
          <w:rStyle w:val="HTMLCode"/>
          <w:rFonts w:ascii="Consolas" w:eastAsiaTheme="minorEastAsia" w:hAnsi="Consolas"/>
          <w:color w:val="24292E"/>
        </w:rPr>
        <w:t>=[</w:t>
      </w:r>
      <w:proofErr w:type="spellStart"/>
      <w:r w:rsidR="00E53C4F">
        <w:rPr>
          <w:rStyle w:val="HTMLCode"/>
          <w:rFonts w:ascii="Consolas" w:eastAsiaTheme="minorEastAsia" w:hAnsi="Consolas"/>
          <w:color w:val="24292E"/>
        </w:rPr>
        <w:t>integer</w:t>
      </w:r>
      <w:proofErr w:type="spellEnd"/>
      <w:r w:rsidR="00E53C4F">
        <w:rPr>
          <w:rStyle w:val="HTMLCode"/>
          <w:rFonts w:ascii="Consolas" w:eastAsiaTheme="minorEastAsia" w:hAnsi="Consolas"/>
          <w:color w:val="24292E"/>
        </w:rPr>
        <w:t>]</w:t>
      </w:r>
    </w:p>
    <w:p w14:paraId="342945DB" w14:textId="4A94B52F" w:rsidR="00E53C4F" w:rsidRPr="001101B7" w:rsidRDefault="00E53C4F" w:rsidP="001101B7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 w:rsidR="001101B7">
        <w:rPr>
          <w:rFonts w:ascii="Segoe UI" w:hAnsi="Segoe UI" w:cs="Segoe UI"/>
          <w:color w:val="24292E"/>
        </w:rPr>
        <w:t xml:space="preserve">.: </w:t>
      </w:r>
      <w:proofErr w:type="spellStart"/>
      <w:r w:rsidRPr="001101B7">
        <w:rPr>
          <w:rFonts w:ascii="Segoe UI" w:hAnsi="Segoe UI" w:cs="Segoe UI"/>
          <w:color w:val="24292E"/>
        </w:rPr>
        <w:t>None</w:t>
      </w:r>
      <w:proofErr w:type="spellEnd"/>
    </w:p>
    <w:p w14:paraId="2E69B5E1" w14:textId="77777777" w:rsidR="00E53C4F" w:rsidRDefault="00E53C4F" w:rsidP="00E53C4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</w:t>
      </w:r>
    </w:p>
    <w:p w14:paraId="287351FB" w14:textId="4F1B2FA7" w:rsidR="00E53C4F" w:rsidRDefault="00E53C4F" w:rsidP="008A2A6F">
      <w:pPr>
        <w:pStyle w:val="HTMLPreformatted"/>
        <w:rPr>
          <w:color w:val="000000"/>
        </w:rPr>
      </w:pP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</w:t>
      </w:r>
      <w:proofErr w:type="spellEnd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200</w:t>
      </w: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proofErr w:type="spellEnd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</w:t>
      </w:r>
      <w:r w:rsidR="00841983" w:rsidRPr="00841983">
        <w:rPr>
          <w:color w:val="000000"/>
        </w:rPr>
        <w:t>{"treino_id":9,"treino_tipo":"Cruzamentos","treino_estado":"Por realizar","date":"23/12/2019","atleta_id":3,"atleta_atle_trein":3},{"treino_id":10,"treino_tipo":"Drible","treino_estado":"Por realizar","date":"22/12/2019","atleta_id":3,"atleta_atle_trein":3}</w:t>
      </w:r>
    </w:p>
    <w:p w14:paraId="18782A3C" w14:textId="77777777" w:rsidR="008A2A6F" w:rsidRPr="008A2A6F" w:rsidRDefault="008A2A6F" w:rsidP="008A2A6F">
      <w:pPr>
        <w:pStyle w:val="HTMLPreformatted"/>
        <w:rPr>
          <w:color w:val="000000"/>
        </w:rPr>
      </w:pPr>
    </w:p>
    <w:p w14:paraId="6B1CCA78" w14:textId="77777777" w:rsidR="00E53C4F" w:rsidRDefault="00E53C4F" w:rsidP="001101B7">
      <w:pPr>
        <w:pStyle w:val="NormalWeb"/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54306A72" w14:textId="4AC41B3D" w:rsidR="00E53C4F" w:rsidRPr="001101B7" w:rsidRDefault="00E53C4F" w:rsidP="001101B7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</w:t>
      </w:r>
      <w:proofErr w:type="spellEnd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:</w:t>
      </w:r>
      <w:r w:rsidR="001101B7"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13E5E562" w14:textId="2A587295" w:rsidR="00841983" w:rsidRPr="001101B7" w:rsidRDefault="00E53C4F" w:rsidP="001101B7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203D0E02" w14:textId="41F2E683" w:rsidR="00841983" w:rsidRPr="00841983" w:rsidRDefault="00841983" w:rsidP="00841983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proofErr w:type="spellStart"/>
      <w:r w:rsidRPr="00841983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proofErr w:type="spellEnd"/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614F331F" w14:textId="41C99AEB" w:rsidR="00841983" w:rsidRPr="00841983" w:rsidRDefault="00841983" w:rsidP="00841983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url</w:t>
      </w:r>
      <w:proofErr w:type="spellEnd"/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'/</w:t>
      </w:r>
      <w:proofErr w:type="spellStart"/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api</w:t>
      </w:r>
      <w:proofErr w:type="spellEnd"/>
      <w:r w:rsidR="00992549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r w:rsidR="00B922C2">
        <w:rPr>
          <w:rFonts w:ascii="Monaco" w:eastAsia="Times New Roman" w:hAnsi="Monaco" w:cs="Times New Roman"/>
          <w:color w:val="CE9178"/>
          <w:sz w:val="18"/>
          <w:szCs w:val="18"/>
        </w:rPr>
        <w:t>atle</w:t>
      </w:r>
      <w:r w:rsidR="00992549">
        <w:rPr>
          <w:rFonts w:ascii="Monaco" w:eastAsia="Times New Roman" w:hAnsi="Monaco" w:cs="Times New Roman"/>
          <w:color w:val="CE9178"/>
          <w:sz w:val="18"/>
          <w:szCs w:val="18"/>
        </w:rPr>
        <w:t>tas</w:t>
      </w:r>
      <w:r w:rsidR="00B922C2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treinos/'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+</w:t>
      </w:r>
      <w:proofErr w:type="spellStart"/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sessionStorage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841983">
        <w:rPr>
          <w:rFonts w:ascii="Monaco" w:eastAsia="Times New Roman" w:hAnsi="Monaco" w:cs="Times New Roman"/>
          <w:color w:val="DCDCAA"/>
          <w:sz w:val="18"/>
          <w:szCs w:val="18"/>
        </w:rPr>
        <w:t>getItem</w:t>
      </w:r>
      <w:proofErr w:type="spellEnd"/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(</w:t>
      </w:r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proofErr w:type="spellStart"/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atletaId</w:t>
      </w:r>
      <w:proofErr w:type="spellEnd"/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),</w:t>
      </w:r>
    </w:p>
    <w:p w14:paraId="366928A5" w14:textId="77777777" w:rsidR="00841983" w:rsidRPr="00841983" w:rsidRDefault="00841983" w:rsidP="00841983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method</w:t>
      </w:r>
      <w:proofErr w:type="spellEnd"/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proofErr w:type="spellStart"/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get</w:t>
      </w:r>
      <w:proofErr w:type="spellEnd"/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7B49097F" w14:textId="77777777" w:rsidR="00841983" w:rsidRPr="00841983" w:rsidRDefault="00841983" w:rsidP="00841983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contentType</w:t>
      </w:r>
      <w:proofErr w:type="spellEnd"/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application</w:t>
      </w:r>
      <w:proofErr w:type="spellEnd"/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proofErr w:type="spellStart"/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json</w:t>
      </w:r>
      <w:proofErr w:type="spellEnd"/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841983">
        <w:rPr>
          <w:rFonts w:ascii="Monaco" w:eastAsia="Times New Roman" w:hAnsi="Monaco" w:cs="Times New Roman"/>
          <w:color w:val="6A9955"/>
          <w:sz w:val="18"/>
          <w:szCs w:val="18"/>
        </w:rPr>
        <w:t xml:space="preserve">// </w:t>
      </w:r>
      <w:proofErr w:type="spellStart"/>
      <w:r w:rsidRPr="00841983">
        <w:rPr>
          <w:rFonts w:ascii="Monaco" w:eastAsia="Times New Roman" w:hAnsi="Monaco" w:cs="Times New Roman"/>
          <w:color w:val="6A9955"/>
          <w:sz w:val="18"/>
          <w:szCs w:val="18"/>
        </w:rPr>
        <w:t>sending</w:t>
      </w:r>
      <w:proofErr w:type="spellEnd"/>
      <w:r w:rsidRPr="00841983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841983">
        <w:rPr>
          <w:rFonts w:ascii="Monaco" w:eastAsia="Times New Roman" w:hAnsi="Monaco" w:cs="Times New Roman"/>
          <w:color w:val="6A9955"/>
          <w:sz w:val="18"/>
          <w:szCs w:val="18"/>
        </w:rPr>
        <w:t>in</w:t>
      </w:r>
      <w:proofErr w:type="spellEnd"/>
      <w:r w:rsidRPr="00841983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841983">
        <w:rPr>
          <w:rFonts w:ascii="Monaco" w:eastAsia="Times New Roman" w:hAnsi="Monaco" w:cs="Times New Roman"/>
          <w:color w:val="6A9955"/>
          <w:sz w:val="18"/>
          <w:szCs w:val="18"/>
        </w:rPr>
        <w:t>json</w:t>
      </w:r>
      <w:proofErr w:type="spellEnd"/>
    </w:p>
    <w:p w14:paraId="3BFE38E2" w14:textId="77777777" w:rsidR="00841983" w:rsidRPr="00841983" w:rsidRDefault="00841983" w:rsidP="00841983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dataType</w:t>
      </w:r>
      <w:proofErr w:type="spellEnd"/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json</w:t>
      </w:r>
      <w:proofErr w:type="spellEnd"/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841983">
        <w:rPr>
          <w:rFonts w:ascii="Monaco" w:eastAsia="Times New Roman" w:hAnsi="Monaco" w:cs="Times New Roman"/>
          <w:color w:val="6A9955"/>
          <w:sz w:val="18"/>
          <w:szCs w:val="18"/>
        </w:rPr>
        <w:t xml:space="preserve">// </w:t>
      </w:r>
      <w:proofErr w:type="spellStart"/>
      <w:r w:rsidRPr="00841983">
        <w:rPr>
          <w:rFonts w:ascii="Monaco" w:eastAsia="Times New Roman" w:hAnsi="Monaco" w:cs="Times New Roman"/>
          <w:color w:val="6A9955"/>
          <w:sz w:val="18"/>
          <w:szCs w:val="18"/>
        </w:rPr>
        <w:t>receiving</w:t>
      </w:r>
      <w:proofErr w:type="spellEnd"/>
      <w:r w:rsidRPr="00841983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841983">
        <w:rPr>
          <w:rFonts w:ascii="Monaco" w:eastAsia="Times New Roman" w:hAnsi="Monaco" w:cs="Times New Roman"/>
          <w:color w:val="6A9955"/>
          <w:sz w:val="18"/>
          <w:szCs w:val="18"/>
        </w:rPr>
        <w:t>in</w:t>
      </w:r>
      <w:proofErr w:type="spellEnd"/>
      <w:r w:rsidRPr="00841983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841983">
        <w:rPr>
          <w:rFonts w:ascii="Monaco" w:eastAsia="Times New Roman" w:hAnsi="Monaco" w:cs="Times New Roman"/>
          <w:color w:val="6A9955"/>
          <w:sz w:val="18"/>
          <w:szCs w:val="18"/>
        </w:rPr>
        <w:t>json</w:t>
      </w:r>
      <w:proofErr w:type="spellEnd"/>
    </w:p>
    <w:p w14:paraId="22D917BC" w14:textId="77777777" w:rsidR="00841983" w:rsidRPr="00841983" w:rsidRDefault="00841983" w:rsidP="00841983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841983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proofErr w:type="spellEnd"/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proofErr w:type="spellStart"/>
      <w:r w:rsidRPr="00841983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proofErr w:type="spellEnd"/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proofErr w:type="spellStart"/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proofErr w:type="spellEnd"/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7D7054C5" w14:textId="143C956C" w:rsidR="00841983" w:rsidRPr="001F1CAC" w:rsidRDefault="00841983" w:rsidP="00841983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    </w:t>
      </w:r>
    </w:p>
    <w:p w14:paraId="2262B2F9" w14:textId="3F78B174" w:rsidR="001F1CAC" w:rsidRPr="00841983" w:rsidRDefault="001F1CAC" w:rsidP="00841983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Fonts w:ascii="Monaco" w:eastAsia="Times New Roman" w:hAnsi="Monaco" w:cs="Times New Roman"/>
          <w:color w:val="9CDCFE"/>
          <w:sz w:val="18"/>
          <w:szCs w:val="18"/>
        </w:rPr>
        <w:t>})</w:t>
      </w:r>
    </w:p>
    <w:p w14:paraId="7612AB49" w14:textId="68A3972F" w:rsidR="00841983" w:rsidRDefault="005139BB" w:rsidP="00841983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br w:type="page"/>
      </w:r>
      <w:proofErr w:type="spellStart"/>
      <w:r w:rsidR="00841983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GetTreinos</w:t>
      </w:r>
      <w:proofErr w:type="spellEnd"/>
      <w:r w:rsidR="001F1CAC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 xml:space="preserve"> Realizados</w:t>
      </w:r>
    </w:p>
    <w:p w14:paraId="454205C2" w14:textId="66D4E2E4" w:rsidR="00841983" w:rsidRDefault="00841983" w:rsidP="00841983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</w:t>
      </w:r>
      <w:r w:rsidR="00992549">
        <w:rPr>
          <w:rFonts w:ascii="Segoe UI" w:hAnsi="Segoe UI" w:cs="Segoe UI"/>
          <w:color w:val="24292E"/>
        </w:rPr>
        <w:t>orna os treinos realizados de um determinado atleta.</w:t>
      </w:r>
    </w:p>
    <w:p w14:paraId="09C6366A" w14:textId="5C6BDDE5" w:rsidR="00841983" w:rsidRPr="002D4B62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 w:rsidR="002D4B62"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 w:rsidRPr="002D4B62"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Pr="002D4B62">
        <w:rPr>
          <w:rStyle w:val="Strong"/>
          <w:rFonts w:ascii="Segoe UI" w:hAnsi="Segoe UI" w:cs="Segoe UI"/>
          <w:b w:val="0"/>
          <w:color w:val="24292E"/>
        </w:rPr>
        <w:t>/atletas/treinos/:</w:t>
      </w:r>
      <w:proofErr w:type="spellStart"/>
      <w:r w:rsidRPr="002D4B62">
        <w:rPr>
          <w:rStyle w:val="Strong"/>
          <w:rFonts w:ascii="Segoe UI" w:hAnsi="Segoe UI" w:cs="Segoe UI"/>
          <w:b w:val="0"/>
          <w:color w:val="24292E"/>
        </w:rPr>
        <w:t>id</w:t>
      </w:r>
      <w:proofErr w:type="spellEnd"/>
    </w:p>
    <w:p w14:paraId="003F5011" w14:textId="463C5D20" w:rsidR="00841983" w:rsidRPr="002D4B62" w:rsidRDefault="00841983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 w:rsidR="002D4B62"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17EF4B75" w14:textId="77777777" w:rsidR="00841983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522E9295" w14:textId="77777777" w:rsidR="00841983" w:rsidRDefault="00841983" w:rsidP="00841983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5FBA467C" w14:textId="642100D3" w:rsidR="00841983" w:rsidRDefault="00840B02" w:rsidP="00841983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HTMLCode"/>
          <w:rFonts w:ascii="Consolas" w:eastAsiaTheme="minorEastAsia" w:hAnsi="Consolas"/>
          <w:color w:val="24292E"/>
        </w:rPr>
        <w:t>atleta</w:t>
      </w:r>
      <w:r w:rsidR="00841983">
        <w:rPr>
          <w:rStyle w:val="HTMLCode"/>
          <w:rFonts w:ascii="Consolas" w:eastAsiaTheme="minorEastAsia" w:hAnsi="Consolas"/>
          <w:color w:val="24292E"/>
        </w:rPr>
        <w:t>id</w:t>
      </w:r>
      <w:proofErr w:type="spellEnd"/>
      <w:r w:rsidR="00841983">
        <w:rPr>
          <w:rStyle w:val="HTMLCode"/>
          <w:rFonts w:ascii="Consolas" w:eastAsiaTheme="minorEastAsia" w:hAnsi="Consolas"/>
          <w:color w:val="24292E"/>
        </w:rPr>
        <w:t>=[</w:t>
      </w:r>
      <w:proofErr w:type="spellStart"/>
      <w:r w:rsidR="00841983">
        <w:rPr>
          <w:rStyle w:val="HTMLCode"/>
          <w:rFonts w:ascii="Consolas" w:eastAsiaTheme="minorEastAsia" w:hAnsi="Consolas"/>
          <w:color w:val="24292E"/>
        </w:rPr>
        <w:t>integer</w:t>
      </w:r>
      <w:proofErr w:type="spellEnd"/>
      <w:r w:rsidR="00841983">
        <w:rPr>
          <w:rStyle w:val="HTMLCode"/>
          <w:rFonts w:ascii="Consolas" w:eastAsiaTheme="minorEastAsia" w:hAnsi="Consolas"/>
          <w:color w:val="24292E"/>
        </w:rPr>
        <w:t>]</w:t>
      </w:r>
    </w:p>
    <w:p w14:paraId="082EE5BB" w14:textId="77777777" w:rsidR="00841983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</w:p>
    <w:p w14:paraId="0A2FF2E1" w14:textId="77777777" w:rsidR="00841983" w:rsidRDefault="00841983" w:rsidP="00841983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None</w:t>
      </w:r>
      <w:proofErr w:type="spellEnd"/>
    </w:p>
    <w:p w14:paraId="7524EFD4" w14:textId="488C84A9" w:rsidR="002D4B62" w:rsidRPr="002D4B62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</w:t>
      </w:r>
      <w:r w:rsidR="002D4B62"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53EEDBF6" w14:textId="25118BDC" w:rsidR="00841983" w:rsidRPr="00841983" w:rsidRDefault="00841983" w:rsidP="00841983">
      <w:pPr>
        <w:pStyle w:val="HTMLPreformatted"/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proofErr w:type="spellEnd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:</w:t>
      </w:r>
      <w:r w:rsidRPr="00841983">
        <w:rPr>
          <w:color w:val="000000"/>
        </w:rPr>
        <w:t>{</w:t>
      </w:r>
    </w:p>
    <w:p w14:paraId="0D793EB7" w14:textId="77777777" w:rsidR="00841983" w:rsidRDefault="00841983" w:rsidP="00841983">
      <w:pPr>
        <w:pStyle w:val="HTMLPreformatted"/>
        <w:rPr>
          <w:color w:val="000000"/>
        </w:rPr>
      </w:pPr>
      <w:r w:rsidRPr="00841983">
        <w:rPr>
          <w:color w:val="000000"/>
        </w:rPr>
        <w:t>"treino_id":1,"treino_tipo":"Musculação","treino_estado":"Realizado","date":"04/12/2019","atleta_id":1,"atleta_atle_trein":1},{"treino_id":2,"treino_tipo":"Velocidade","treino_estado":"Realizado","date":"04/12/2019","atleta_id":1,"atleta_atle_trein":1</w:t>
      </w:r>
    </w:p>
    <w:p w14:paraId="7F67BDDB" w14:textId="77777777" w:rsidR="00841983" w:rsidRDefault="00841983" w:rsidP="00841983">
      <w:pPr>
        <w:pStyle w:val="HTMLPreformatted"/>
        <w:rPr>
          <w:color w:val="000000"/>
        </w:rPr>
      </w:pPr>
      <w:r>
        <w:rPr>
          <w:color w:val="000000"/>
        </w:rPr>
        <w:t>}</w:t>
      </w:r>
    </w:p>
    <w:p w14:paraId="2D2F2EE5" w14:textId="77777777" w:rsidR="002D4B62" w:rsidRDefault="002D4B62" w:rsidP="00841983">
      <w:pPr>
        <w:pStyle w:val="HTMLPreformatted"/>
        <w:rPr>
          <w:color w:val="000000"/>
        </w:rPr>
      </w:pPr>
    </w:p>
    <w:p w14:paraId="1AC4F667" w14:textId="77777777" w:rsidR="002D4B62" w:rsidRPr="007179A7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Style w:val="Strong"/>
          <w:rFonts w:ascii="Segoe UI" w:eastAsiaTheme="minorHAnsi" w:hAnsi="Segoe UI" w:cs="Segoe UI"/>
          <w:b w:val="0"/>
          <w:bCs w:val="0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60D1858A" w14:textId="77777777" w:rsidR="005B53DF" w:rsidRPr="002D4B62" w:rsidRDefault="005B53DF" w:rsidP="005B53DF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</w:t>
      </w:r>
      <w:proofErr w:type="spellEnd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3F9D1466" w14:textId="7AB60915" w:rsidR="007179A7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3D5B93C8" w14:textId="290C3365" w:rsidR="002D4B62" w:rsidRPr="002D4B62" w:rsidRDefault="002D4B62" w:rsidP="00992549">
      <w:pPr>
        <w:shd w:val="clear" w:color="auto" w:fill="1E1E1E"/>
        <w:spacing w:line="270" w:lineRule="atLeas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Style w:val="Strong"/>
          <w:rFonts w:ascii="Segoe UI" w:hAnsi="Segoe UI" w:cs="Segoe UI"/>
          <w:color w:val="24292E"/>
        </w:rPr>
        <w:t>S</w:t>
      </w:r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proofErr w:type="spellStart"/>
      <w:r w:rsidRPr="002D4B62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proofErr w:type="spellEnd"/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7D412171" w14:textId="63C0F7A8" w:rsidR="002D4B62" w:rsidRPr="002D4B62" w:rsidRDefault="002D4B62" w:rsidP="002D4B6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url</w:t>
      </w:r>
      <w:proofErr w:type="spellEnd"/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'/</w:t>
      </w:r>
      <w:proofErr w:type="spellStart"/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api</w:t>
      </w:r>
      <w:proofErr w:type="spellEnd"/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r w:rsidR="00992549">
        <w:rPr>
          <w:rFonts w:ascii="Monaco" w:eastAsia="Times New Roman" w:hAnsi="Monaco" w:cs="Times New Roman"/>
          <w:color w:val="CE9178"/>
          <w:sz w:val="18"/>
          <w:szCs w:val="18"/>
        </w:rPr>
        <w:t>atletas/</w:t>
      </w:r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treinos/'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+ </w:t>
      </w:r>
      <w:proofErr w:type="spellStart"/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selecionar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value</w:t>
      </w:r>
      <w:proofErr w:type="spellEnd"/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46ACD852" w14:textId="77777777" w:rsidR="002D4B62" w:rsidRPr="002D4B62" w:rsidRDefault="002D4B62" w:rsidP="002D4B6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method</w:t>
      </w:r>
      <w:proofErr w:type="spellEnd"/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proofErr w:type="spellStart"/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get</w:t>
      </w:r>
      <w:proofErr w:type="spellEnd"/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6FF3ADC2" w14:textId="77777777" w:rsidR="002D4B62" w:rsidRPr="002D4B62" w:rsidRDefault="002D4B62" w:rsidP="002D4B6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contentType</w:t>
      </w:r>
      <w:proofErr w:type="spellEnd"/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application</w:t>
      </w:r>
      <w:proofErr w:type="spellEnd"/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proofErr w:type="spellStart"/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json</w:t>
      </w:r>
      <w:proofErr w:type="spellEnd"/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2D4B62">
        <w:rPr>
          <w:rFonts w:ascii="Monaco" w:eastAsia="Times New Roman" w:hAnsi="Monaco" w:cs="Times New Roman"/>
          <w:color w:val="6A9955"/>
          <w:sz w:val="18"/>
          <w:szCs w:val="18"/>
        </w:rPr>
        <w:t xml:space="preserve">// </w:t>
      </w:r>
      <w:proofErr w:type="spellStart"/>
      <w:r w:rsidRPr="002D4B62">
        <w:rPr>
          <w:rFonts w:ascii="Monaco" w:eastAsia="Times New Roman" w:hAnsi="Monaco" w:cs="Times New Roman"/>
          <w:color w:val="6A9955"/>
          <w:sz w:val="18"/>
          <w:szCs w:val="18"/>
        </w:rPr>
        <w:t>sending</w:t>
      </w:r>
      <w:proofErr w:type="spellEnd"/>
      <w:r w:rsidRPr="002D4B62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2D4B62">
        <w:rPr>
          <w:rFonts w:ascii="Monaco" w:eastAsia="Times New Roman" w:hAnsi="Monaco" w:cs="Times New Roman"/>
          <w:color w:val="6A9955"/>
          <w:sz w:val="18"/>
          <w:szCs w:val="18"/>
        </w:rPr>
        <w:t>in</w:t>
      </w:r>
      <w:proofErr w:type="spellEnd"/>
      <w:r w:rsidRPr="002D4B62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2D4B62">
        <w:rPr>
          <w:rFonts w:ascii="Monaco" w:eastAsia="Times New Roman" w:hAnsi="Monaco" w:cs="Times New Roman"/>
          <w:color w:val="6A9955"/>
          <w:sz w:val="18"/>
          <w:szCs w:val="18"/>
        </w:rPr>
        <w:t>json</w:t>
      </w:r>
      <w:proofErr w:type="spellEnd"/>
    </w:p>
    <w:p w14:paraId="725DE1DC" w14:textId="77777777" w:rsidR="002D4B62" w:rsidRPr="002D4B62" w:rsidRDefault="002D4B62" w:rsidP="002D4B6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dataType</w:t>
      </w:r>
      <w:proofErr w:type="spellEnd"/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json</w:t>
      </w:r>
      <w:proofErr w:type="spellEnd"/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2D4B62">
        <w:rPr>
          <w:rFonts w:ascii="Monaco" w:eastAsia="Times New Roman" w:hAnsi="Monaco" w:cs="Times New Roman"/>
          <w:color w:val="6A9955"/>
          <w:sz w:val="18"/>
          <w:szCs w:val="18"/>
        </w:rPr>
        <w:t xml:space="preserve">// </w:t>
      </w:r>
      <w:proofErr w:type="spellStart"/>
      <w:r w:rsidRPr="002D4B62">
        <w:rPr>
          <w:rFonts w:ascii="Monaco" w:eastAsia="Times New Roman" w:hAnsi="Monaco" w:cs="Times New Roman"/>
          <w:color w:val="6A9955"/>
          <w:sz w:val="18"/>
          <w:szCs w:val="18"/>
        </w:rPr>
        <w:t>receiving</w:t>
      </w:r>
      <w:proofErr w:type="spellEnd"/>
      <w:r w:rsidRPr="002D4B62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2D4B62">
        <w:rPr>
          <w:rFonts w:ascii="Monaco" w:eastAsia="Times New Roman" w:hAnsi="Monaco" w:cs="Times New Roman"/>
          <w:color w:val="6A9955"/>
          <w:sz w:val="18"/>
          <w:szCs w:val="18"/>
        </w:rPr>
        <w:t>in</w:t>
      </w:r>
      <w:proofErr w:type="spellEnd"/>
      <w:r w:rsidRPr="002D4B62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2D4B62">
        <w:rPr>
          <w:rFonts w:ascii="Monaco" w:eastAsia="Times New Roman" w:hAnsi="Monaco" w:cs="Times New Roman"/>
          <w:color w:val="6A9955"/>
          <w:sz w:val="18"/>
          <w:szCs w:val="18"/>
        </w:rPr>
        <w:t>json</w:t>
      </w:r>
      <w:proofErr w:type="spellEnd"/>
    </w:p>
    <w:p w14:paraId="16AEB4D4" w14:textId="77777777" w:rsidR="002D4B62" w:rsidRPr="002D4B62" w:rsidRDefault="002D4B62" w:rsidP="002D4B6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2D4B62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proofErr w:type="spellEnd"/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proofErr w:type="spellStart"/>
      <w:r w:rsidRPr="002D4B62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proofErr w:type="spellEnd"/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proofErr w:type="spellStart"/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proofErr w:type="spellEnd"/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02A555CB" w14:textId="7F4BC0A3" w:rsidR="002D4B62" w:rsidRPr="002D4B62" w:rsidRDefault="002D4B62" w:rsidP="002D4B6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>})</w:t>
      </w:r>
    </w:p>
    <w:p w14:paraId="06758AD2" w14:textId="77777777" w:rsidR="00D573E2" w:rsidRDefault="00D573E2" w:rsidP="002D4B6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65B56C1" w14:textId="77777777" w:rsidR="00D573E2" w:rsidRDefault="00D573E2" w:rsidP="002D4B6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591C1A5B" w14:textId="77777777" w:rsidR="00D573E2" w:rsidRDefault="00D573E2" w:rsidP="002D4B6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262BF2A5" w14:textId="77777777" w:rsidR="00D573E2" w:rsidRDefault="00D573E2" w:rsidP="002D4B6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7F0878C2" w14:textId="77777777" w:rsidR="00D573E2" w:rsidRDefault="00D573E2" w:rsidP="002D4B6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5DA6437A" w14:textId="6585651D" w:rsidR="002D4B62" w:rsidRDefault="002D4B62" w:rsidP="002D4B6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Comentarios</w:t>
      </w:r>
      <w:proofErr w:type="spellEnd"/>
    </w:p>
    <w:p w14:paraId="4E7785E6" w14:textId="58E800A0" w:rsidR="002D4B62" w:rsidRDefault="00992549" w:rsidP="002D4B62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Retorna os comentários </w:t>
      </w:r>
      <w:proofErr w:type="spellStart"/>
      <w:r>
        <w:rPr>
          <w:rFonts w:ascii="Segoe UI" w:hAnsi="Segoe UI" w:cs="Segoe UI"/>
          <w:color w:val="24292E"/>
        </w:rPr>
        <w:t>realizaodos</w:t>
      </w:r>
      <w:proofErr w:type="spellEnd"/>
      <w:r>
        <w:rPr>
          <w:rFonts w:ascii="Segoe UI" w:hAnsi="Segoe UI" w:cs="Segoe UI"/>
          <w:color w:val="24292E"/>
        </w:rPr>
        <w:t xml:space="preserve"> em um determinado treino</w:t>
      </w:r>
      <w:r w:rsidR="002D4B62">
        <w:rPr>
          <w:rFonts w:ascii="Segoe UI" w:hAnsi="Segoe UI" w:cs="Segoe UI"/>
          <w:color w:val="24292E"/>
        </w:rPr>
        <w:t>.</w:t>
      </w:r>
    </w:p>
    <w:p w14:paraId="5A589594" w14:textId="74EFA3D7" w:rsidR="002D4B62" w:rsidRP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Pr="002D4B62">
        <w:rPr>
          <w:rStyle w:val="Strong"/>
          <w:rFonts w:ascii="Segoe UI" w:hAnsi="Segoe UI" w:cs="Segoe UI"/>
          <w:b w:val="0"/>
          <w:color w:val="24292E"/>
        </w:rPr>
        <w:t>/treinos/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comentarios</w:t>
      </w:r>
      <w:proofErr w:type="spellEnd"/>
      <w:r>
        <w:rPr>
          <w:rStyle w:val="Strong"/>
          <w:rFonts w:ascii="Segoe UI" w:hAnsi="Segoe UI" w:cs="Segoe UI"/>
          <w:b w:val="0"/>
          <w:color w:val="24292E"/>
        </w:rPr>
        <w:t>/</w:t>
      </w:r>
      <w:r w:rsidRPr="002D4B62">
        <w:rPr>
          <w:rStyle w:val="Strong"/>
          <w:rFonts w:ascii="Segoe UI" w:hAnsi="Segoe UI" w:cs="Segoe UI"/>
          <w:b w:val="0"/>
          <w:color w:val="24292E"/>
        </w:rPr>
        <w:t>:</w:t>
      </w:r>
      <w:proofErr w:type="spellStart"/>
      <w:r w:rsidRPr="002D4B62">
        <w:rPr>
          <w:rStyle w:val="Strong"/>
          <w:rFonts w:ascii="Segoe UI" w:hAnsi="Segoe UI" w:cs="Segoe UI"/>
          <w:b w:val="0"/>
          <w:color w:val="24292E"/>
        </w:rPr>
        <w:t>id</w:t>
      </w:r>
      <w:proofErr w:type="spellEnd"/>
    </w:p>
    <w:p w14:paraId="136F447B" w14:textId="77777777" w:rsidR="002D4B62" w:rsidRP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2EA2E3DF" w14:textId="77777777" w:rsid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3A0CBCE7" w14:textId="77777777" w:rsidR="002D4B62" w:rsidRDefault="002D4B62" w:rsidP="002D4B62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15B7AA0F" w14:textId="61298DC5" w:rsidR="002D4B62" w:rsidRDefault="00840B02" w:rsidP="002D4B62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HTMLCode"/>
          <w:rFonts w:ascii="Consolas" w:eastAsiaTheme="minorEastAsia" w:hAnsi="Consolas"/>
          <w:color w:val="24292E"/>
        </w:rPr>
        <w:t>treino</w:t>
      </w:r>
      <w:r w:rsidR="002D4B62">
        <w:rPr>
          <w:rStyle w:val="HTMLCode"/>
          <w:rFonts w:ascii="Consolas" w:eastAsiaTheme="minorEastAsia" w:hAnsi="Consolas"/>
          <w:color w:val="24292E"/>
        </w:rPr>
        <w:t>id</w:t>
      </w:r>
      <w:proofErr w:type="spellEnd"/>
      <w:r w:rsidR="002D4B62">
        <w:rPr>
          <w:rStyle w:val="HTMLCode"/>
          <w:rFonts w:ascii="Consolas" w:eastAsiaTheme="minorEastAsia" w:hAnsi="Consolas"/>
          <w:color w:val="24292E"/>
        </w:rPr>
        <w:t>=[</w:t>
      </w:r>
      <w:proofErr w:type="spellStart"/>
      <w:r w:rsidR="002D4B62">
        <w:rPr>
          <w:rStyle w:val="HTMLCode"/>
          <w:rFonts w:ascii="Consolas" w:eastAsiaTheme="minorEastAsia" w:hAnsi="Consolas"/>
          <w:color w:val="24292E"/>
        </w:rPr>
        <w:t>integer</w:t>
      </w:r>
      <w:proofErr w:type="spellEnd"/>
      <w:r w:rsidR="002D4B62">
        <w:rPr>
          <w:rStyle w:val="HTMLCode"/>
          <w:rFonts w:ascii="Consolas" w:eastAsiaTheme="minorEastAsia" w:hAnsi="Consolas"/>
          <w:color w:val="24292E"/>
        </w:rPr>
        <w:t>]</w:t>
      </w:r>
    </w:p>
    <w:p w14:paraId="4203C782" w14:textId="77777777" w:rsid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</w:p>
    <w:p w14:paraId="260999B3" w14:textId="77777777" w:rsidR="002D4B62" w:rsidRDefault="002D4B62" w:rsidP="002D4B62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None</w:t>
      </w:r>
      <w:proofErr w:type="spellEnd"/>
    </w:p>
    <w:p w14:paraId="595A28D7" w14:textId="77777777" w:rsidR="002D4B62" w:rsidRP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63961C63" w14:textId="79B348DF" w:rsidR="00840B02" w:rsidRPr="00840B02" w:rsidRDefault="002D4B62" w:rsidP="00840B02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proofErr w:type="spellEnd"/>
      <w:r w:rsidR="00840B02">
        <w:rPr>
          <w:color w:val="000000"/>
        </w:rPr>
        <w:t xml:space="preserve">: </w:t>
      </w:r>
      <w:r w:rsidR="00840B02" w:rsidRPr="00840B02">
        <w:rPr>
          <w:color w:val="000000"/>
        </w:rPr>
        <w:t>{"coment":"ok","treino":5}</w:t>
      </w:r>
    </w:p>
    <w:p w14:paraId="4C8A0EC4" w14:textId="4D62D51A" w:rsidR="002D4B62" w:rsidRPr="002D4B62" w:rsidRDefault="002D4B62" w:rsidP="002D4B62">
      <w:pPr>
        <w:pStyle w:val="HTMLPreformatted"/>
        <w:rPr>
          <w:color w:val="000000"/>
        </w:rPr>
      </w:pPr>
    </w:p>
    <w:p w14:paraId="386E4991" w14:textId="1ABFD639" w:rsidR="002D4B62" w:rsidRDefault="002D4B62" w:rsidP="002D4B62">
      <w:pPr>
        <w:pStyle w:val="HTMLPreformatted"/>
        <w:rPr>
          <w:color w:val="000000"/>
        </w:rPr>
      </w:pPr>
    </w:p>
    <w:p w14:paraId="7A0916D0" w14:textId="77777777" w:rsid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49BD3348" w14:textId="77777777" w:rsidR="002D4B62" w:rsidRPr="002D4B62" w:rsidRDefault="002D4B62" w:rsidP="002D4B62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</w:t>
      </w:r>
      <w:proofErr w:type="spellEnd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0474CBD3" w14:textId="4EBFBE37" w:rsidR="002D4B62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Style w:val="Strong"/>
          <w:rFonts w:ascii="Segoe UI" w:eastAsiaTheme="minorHAnsi" w:hAnsi="Segoe UI" w:cs="Segoe UI"/>
          <w:b w:val="0"/>
          <w:bCs w:val="0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436CA5F1" w14:textId="42DD6184" w:rsidR="00840B02" w:rsidRPr="00840B02" w:rsidRDefault="00840B02" w:rsidP="00840B0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proofErr w:type="spellStart"/>
      <w:r w:rsidRPr="00840B02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proofErr w:type="spellEnd"/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3A26E8FD" w14:textId="304927F8" w:rsidR="00840B02" w:rsidRPr="00840B02" w:rsidRDefault="00840B02" w:rsidP="00840B0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url</w:t>
      </w:r>
      <w:proofErr w:type="spellEnd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'/</w:t>
      </w:r>
      <w:proofErr w:type="spellStart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api</w:t>
      </w:r>
      <w:proofErr w:type="spellEnd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r w:rsidR="00992549">
        <w:rPr>
          <w:rFonts w:ascii="Monaco" w:eastAsia="Times New Roman" w:hAnsi="Monaco" w:cs="Times New Roman"/>
          <w:color w:val="CE9178"/>
          <w:sz w:val="18"/>
          <w:szCs w:val="18"/>
        </w:rPr>
        <w:t>treinos/</w:t>
      </w:r>
      <w:proofErr w:type="spellStart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comentarios</w:t>
      </w:r>
      <w:proofErr w:type="spellEnd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/'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+</w:t>
      </w:r>
      <w:proofErr w:type="spellStart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sessionStorage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840B02">
        <w:rPr>
          <w:rFonts w:ascii="Monaco" w:eastAsia="Times New Roman" w:hAnsi="Monaco" w:cs="Times New Roman"/>
          <w:color w:val="DCDCAA"/>
          <w:sz w:val="18"/>
          <w:szCs w:val="18"/>
        </w:rPr>
        <w:t>getItem</w:t>
      </w:r>
      <w:proofErr w:type="spellEnd"/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(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proofErr w:type="spellStart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IdtreinoFeito</w:t>
      </w:r>
      <w:proofErr w:type="spellEnd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),</w:t>
      </w:r>
    </w:p>
    <w:p w14:paraId="01C514F8" w14:textId="77777777" w:rsidR="00840B02" w:rsidRPr="00840B02" w:rsidRDefault="00840B02" w:rsidP="00840B0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method</w:t>
      </w:r>
      <w:proofErr w:type="spellEnd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proofErr w:type="spellStart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get</w:t>
      </w:r>
      <w:proofErr w:type="spellEnd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00C22685" w14:textId="77777777" w:rsidR="00840B02" w:rsidRPr="00840B02" w:rsidRDefault="00840B02" w:rsidP="00840B0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contentType</w:t>
      </w:r>
      <w:proofErr w:type="spellEnd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application</w:t>
      </w:r>
      <w:proofErr w:type="spellEnd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proofErr w:type="spellStart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json</w:t>
      </w:r>
      <w:proofErr w:type="spellEnd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 xml:space="preserve">// </w:t>
      </w:r>
      <w:proofErr w:type="spellStart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>sending</w:t>
      </w:r>
      <w:proofErr w:type="spellEnd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>in</w:t>
      </w:r>
      <w:proofErr w:type="spellEnd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>json</w:t>
      </w:r>
      <w:proofErr w:type="spellEnd"/>
    </w:p>
    <w:p w14:paraId="334C672E" w14:textId="77777777" w:rsidR="00840B02" w:rsidRPr="00840B02" w:rsidRDefault="00840B02" w:rsidP="00840B0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dataType</w:t>
      </w:r>
      <w:proofErr w:type="spellEnd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json</w:t>
      </w:r>
      <w:proofErr w:type="spellEnd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 xml:space="preserve">// </w:t>
      </w:r>
      <w:proofErr w:type="spellStart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>receiving</w:t>
      </w:r>
      <w:proofErr w:type="spellEnd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>in</w:t>
      </w:r>
      <w:proofErr w:type="spellEnd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>json</w:t>
      </w:r>
      <w:proofErr w:type="spellEnd"/>
    </w:p>
    <w:p w14:paraId="151F164A" w14:textId="77777777" w:rsidR="00840B02" w:rsidRPr="00840B02" w:rsidRDefault="00840B02" w:rsidP="00840B0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840B02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proofErr w:type="spellEnd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proofErr w:type="spellStart"/>
      <w:r w:rsidRPr="00840B02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proofErr w:type="spellEnd"/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proofErr w:type="spellStart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proofErr w:type="spellEnd"/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3B6C679D" w14:textId="77777777" w:rsidR="00840B02" w:rsidRPr="00840B02" w:rsidRDefault="00840B02" w:rsidP="00840B0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48CFBA0B" w14:textId="182A1B36" w:rsidR="00840B02" w:rsidRPr="00840B02" w:rsidRDefault="00840B02" w:rsidP="00840B0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}</w:t>
      </w:r>
      <w:r w:rsidR="001F1CAC">
        <w:rPr>
          <w:rFonts w:ascii="Monaco" w:eastAsia="Times New Roman" w:hAnsi="Monaco" w:cs="Times New Roman"/>
          <w:color w:val="D4D4D4"/>
          <w:sz w:val="18"/>
          <w:szCs w:val="18"/>
        </w:rPr>
        <w:t>)</w:t>
      </w:r>
    </w:p>
    <w:p w14:paraId="0626D4F9" w14:textId="77777777" w:rsidR="002D4B62" w:rsidRDefault="002D4B62" w:rsidP="00841983">
      <w:pPr>
        <w:pStyle w:val="HTMLPreformatted"/>
        <w:rPr>
          <w:color w:val="000000"/>
        </w:rPr>
      </w:pPr>
    </w:p>
    <w:p w14:paraId="49EB706C" w14:textId="77777777" w:rsidR="00841983" w:rsidRPr="00841983" w:rsidRDefault="00841983" w:rsidP="00841983">
      <w:pPr>
        <w:pStyle w:val="HTMLPreformatted"/>
        <w:rPr>
          <w:color w:val="000000"/>
        </w:rPr>
      </w:pPr>
    </w:p>
    <w:p w14:paraId="030D9BFF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3C26404E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227DD2CC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500C9A26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0E828CEF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9536B53" w14:textId="3472B7F9" w:rsidR="00840B02" w:rsidRDefault="00840B0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FeedBacks</w:t>
      </w:r>
      <w:proofErr w:type="spellEnd"/>
    </w:p>
    <w:p w14:paraId="20492B2B" w14:textId="77FB1FF2" w:rsidR="00840B02" w:rsidRDefault="00992549" w:rsidP="00840B02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 os feedbacks realizados pela staff para um determinado atleta.</w:t>
      </w:r>
    </w:p>
    <w:p w14:paraId="3209C632" w14:textId="797B1A47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>
        <w:rPr>
          <w:rStyle w:val="Strong"/>
          <w:rFonts w:ascii="Segoe UI" w:hAnsi="Segoe UI" w:cs="Segoe UI"/>
          <w:b w:val="0"/>
          <w:color w:val="24292E"/>
        </w:rPr>
        <w:t>/atletas/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feedBacks</w:t>
      </w:r>
      <w:proofErr w:type="spellEnd"/>
      <w:r>
        <w:rPr>
          <w:rStyle w:val="Strong"/>
          <w:rFonts w:ascii="Segoe UI" w:hAnsi="Segoe UI" w:cs="Segoe UI"/>
          <w:b w:val="0"/>
          <w:color w:val="24292E"/>
        </w:rPr>
        <w:t>/</w:t>
      </w:r>
      <w:r w:rsidRPr="002D4B62">
        <w:rPr>
          <w:rStyle w:val="Strong"/>
          <w:rFonts w:ascii="Segoe UI" w:hAnsi="Segoe UI" w:cs="Segoe UI"/>
          <w:b w:val="0"/>
          <w:color w:val="24292E"/>
        </w:rPr>
        <w:t>:</w:t>
      </w:r>
      <w:proofErr w:type="spellStart"/>
      <w:r w:rsidRPr="002D4B62">
        <w:rPr>
          <w:rStyle w:val="Strong"/>
          <w:rFonts w:ascii="Segoe UI" w:hAnsi="Segoe UI" w:cs="Segoe UI"/>
          <w:b w:val="0"/>
          <w:color w:val="24292E"/>
        </w:rPr>
        <w:t>id</w:t>
      </w:r>
      <w:proofErr w:type="spellEnd"/>
    </w:p>
    <w:p w14:paraId="3C054122" w14:textId="77777777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30A08E71" w14:textId="77777777" w:rsidR="00840B0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1A855DC5" w14:textId="77777777" w:rsidR="00840B02" w:rsidRDefault="00840B02" w:rsidP="00840B02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096B0472" w14:textId="24DE3B96" w:rsidR="00840B02" w:rsidRDefault="00992549" w:rsidP="00840B02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HTMLCode"/>
          <w:rFonts w:ascii="Consolas" w:eastAsiaTheme="minorEastAsia" w:hAnsi="Consolas"/>
          <w:color w:val="24292E"/>
        </w:rPr>
        <w:t>atleta</w:t>
      </w:r>
      <w:r w:rsidR="00840B02">
        <w:rPr>
          <w:rStyle w:val="HTMLCode"/>
          <w:rFonts w:ascii="Consolas" w:eastAsiaTheme="minorEastAsia" w:hAnsi="Consolas"/>
          <w:color w:val="24292E"/>
        </w:rPr>
        <w:t>id</w:t>
      </w:r>
      <w:proofErr w:type="spellEnd"/>
      <w:r w:rsidR="00840B02">
        <w:rPr>
          <w:rStyle w:val="HTMLCode"/>
          <w:rFonts w:ascii="Consolas" w:eastAsiaTheme="minorEastAsia" w:hAnsi="Consolas"/>
          <w:color w:val="24292E"/>
        </w:rPr>
        <w:t>=[</w:t>
      </w:r>
      <w:proofErr w:type="spellStart"/>
      <w:r w:rsidR="00840B02">
        <w:rPr>
          <w:rStyle w:val="HTMLCode"/>
          <w:rFonts w:ascii="Consolas" w:eastAsiaTheme="minorEastAsia" w:hAnsi="Consolas"/>
          <w:color w:val="24292E"/>
        </w:rPr>
        <w:t>integer</w:t>
      </w:r>
      <w:proofErr w:type="spellEnd"/>
      <w:r w:rsidR="00840B02">
        <w:rPr>
          <w:rStyle w:val="HTMLCode"/>
          <w:rFonts w:ascii="Consolas" w:eastAsiaTheme="minorEastAsia" w:hAnsi="Consolas"/>
          <w:color w:val="24292E"/>
        </w:rPr>
        <w:t>]</w:t>
      </w:r>
    </w:p>
    <w:p w14:paraId="415D8303" w14:textId="62F26BB8" w:rsidR="00840B02" w:rsidRPr="00C02EA4" w:rsidRDefault="00840B02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 w:rsidR="00C02EA4">
        <w:rPr>
          <w:rFonts w:ascii="Segoe UI" w:hAnsi="Segoe UI" w:cs="Segoe UI"/>
          <w:color w:val="24292E"/>
        </w:rPr>
        <w:t xml:space="preserve">: </w:t>
      </w:r>
      <w:proofErr w:type="spellStart"/>
      <w:r w:rsidRPr="00C02EA4">
        <w:rPr>
          <w:rFonts w:ascii="Segoe UI" w:hAnsi="Segoe UI" w:cs="Segoe UI"/>
          <w:color w:val="24292E"/>
        </w:rPr>
        <w:t>None</w:t>
      </w:r>
      <w:proofErr w:type="spellEnd"/>
    </w:p>
    <w:p w14:paraId="3B77E44E" w14:textId="77777777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22BD6BC1" w14:textId="77777777" w:rsidR="00840B02" w:rsidRPr="00840B02" w:rsidRDefault="00840B02" w:rsidP="00840B02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proofErr w:type="spellEnd"/>
      <w:r>
        <w:rPr>
          <w:color w:val="000000"/>
        </w:rPr>
        <w:t xml:space="preserve">: </w:t>
      </w:r>
      <w:r w:rsidRPr="00840B02">
        <w:rPr>
          <w:color w:val="000000"/>
        </w:rPr>
        <w:t>{"atleta":1,"staff_feedback":"oi"}</w:t>
      </w:r>
    </w:p>
    <w:p w14:paraId="3F3E3044" w14:textId="77777777" w:rsidR="00840B02" w:rsidRDefault="00840B02" w:rsidP="00840B02">
      <w:pPr>
        <w:pStyle w:val="HTMLPreformatted"/>
        <w:rPr>
          <w:color w:val="000000"/>
        </w:rPr>
      </w:pPr>
    </w:p>
    <w:p w14:paraId="4FCE6650" w14:textId="77777777" w:rsidR="00840B0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3C37DB16" w14:textId="77777777" w:rsidR="00840B02" w:rsidRDefault="00840B02" w:rsidP="00840B02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</w:t>
      </w:r>
      <w:proofErr w:type="spellEnd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2CF115E1" w14:textId="58628EEC" w:rsidR="005B53DF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eastAsia="Times New Roman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691A6036" w14:textId="77777777" w:rsidR="00840B02" w:rsidRPr="00840B02" w:rsidRDefault="00840B02" w:rsidP="00840B0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31CF4539" w14:textId="54BD023C" w:rsidR="00840B02" w:rsidRPr="00840B02" w:rsidRDefault="00840B02" w:rsidP="00840B0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proofErr w:type="spellStart"/>
      <w:r w:rsidRPr="00840B02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proofErr w:type="spellEnd"/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779F56F9" w14:textId="71482688" w:rsidR="00840B02" w:rsidRPr="00840B02" w:rsidRDefault="00840B02" w:rsidP="00840B0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url</w:t>
      </w:r>
      <w:proofErr w:type="spellEnd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'/</w:t>
      </w:r>
      <w:proofErr w:type="spellStart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api</w:t>
      </w:r>
      <w:proofErr w:type="spellEnd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r w:rsidR="00992549">
        <w:rPr>
          <w:rFonts w:ascii="Monaco" w:eastAsia="Times New Roman" w:hAnsi="Monaco" w:cs="Times New Roman"/>
          <w:color w:val="CE9178"/>
          <w:sz w:val="18"/>
          <w:szCs w:val="18"/>
        </w:rPr>
        <w:t>atletas/</w:t>
      </w:r>
      <w:proofErr w:type="spellStart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feedBacks</w:t>
      </w:r>
      <w:proofErr w:type="spellEnd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/'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+</w:t>
      </w:r>
      <w:proofErr w:type="spellStart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sessionStorage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840B02">
        <w:rPr>
          <w:rFonts w:ascii="Monaco" w:eastAsia="Times New Roman" w:hAnsi="Monaco" w:cs="Times New Roman"/>
          <w:color w:val="DCDCAA"/>
          <w:sz w:val="18"/>
          <w:szCs w:val="18"/>
        </w:rPr>
        <w:t>getItem</w:t>
      </w:r>
      <w:proofErr w:type="spellEnd"/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(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proofErr w:type="spellStart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atletaId</w:t>
      </w:r>
      <w:proofErr w:type="spellEnd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),</w:t>
      </w:r>
    </w:p>
    <w:p w14:paraId="36D8824C" w14:textId="77777777" w:rsidR="00840B02" w:rsidRPr="00840B02" w:rsidRDefault="00840B02" w:rsidP="00840B0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method</w:t>
      </w:r>
      <w:proofErr w:type="spellEnd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proofErr w:type="spellStart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get</w:t>
      </w:r>
      <w:proofErr w:type="spellEnd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2B0B708E" w14:textId="77777777" w:rsidR="00840B02" w:rsidRPr="00840B02" w:rsidRDefault="00840B02" w:rsidP="00840B0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contentType</w:t>
      </w:r>
      <w:proofErr w:type="spellEnd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application</w:t>
      </w:r>
      <w:proofErr w:type="spellEnd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proofErr w:type="spellStart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json</w:t>
      </w:r>
      <w:proofErr w:type="spellEnd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 xml:space="preserve">// </w:t>
      </w:r>
      <w:proofErr w:type="spellStart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>sending</w:t>
      </w:r>
      <w:proofErr w:type="spellEnd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>in</w:t>
      </w:r>
      <w:proofErr w:type="spellEnd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>json</w:t>
      </w:r>
      <w:proofErr w:type="spellEnd"/>
    </w:p>
    <w:p w14:paraId="70E9D458" w14:textId="77777777" w:rsidR="00840B02" w:rsidRPr="00840B02" w:rsidRDefault="00840B02" w:rsidP="00840B0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dataType</w:t>
      </w:r>
      <w:proofErr w:type="spellEnd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json</w:t>
      </w:r>
      <w:proofErr w:type="spellEnd"/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 xml:space="preserve">// </w:t>
      </w:r>
      <w:proofErr w:type="spellStart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>receiving</w:t>
      </w:r>
      <w:proofErr w:type="spellEnd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>in</w:t>
      </w:r>
      <w:proofErr w:type="spellEnd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>json</w:t>
      </w:r>
      <w:proofErr w:type="spellEnd"/>
    </w:p>
    <w:p w14:paraId="55842F3A" w14:textId="77777777" w:rsidR="00840B02" w:rsidRDefault="00840B02" w:rsidP="00840B0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840B02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proofErr w:type="spellEnd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proofErr w:type="spellStart"/>
      <w:r w:rsidRPr="00840B02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proofErr w:type="spellEnd"/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proofErr w:type="spellStart"/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proofErr w:type="spellEnd"/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733D0162" w14:textId="066B12CD" w:rsidR="001F1CAC" w:rsidRPr="00840B02" w:rsidRDefault="001F1CAC" w:rsidP="00840B0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Fonts w:ascii="Monaco" w:eastAsia="Times New Roman" w:hAnsi="Monaco" w:cs="Times New Roman"/>
          <w:color w:val="D4D4D4"/>
          <w:sz w:val="18"/>
          <w:szCs w:val="18"/>
        </w:rPr>
        <w:t>})</w:t>
      </w:r>
    </w:p>
    <w:p w14:paraId="536FE10D" w14:textId="77777777" w:rsidR="00840B02" w:rsidRDefault="00840B02" w:rsidP="00840B02">
      <w:pPr>
        <w:pStyle w:val="HTMLPreformatted"/>
        <w:rPr>
          <w:color w:val="000000"/>
        </w:rPr>
      </w:pPr>
    </w:p>
    <w:p w14:paraId="41655A3B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843661E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7CB1812F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0B5E4AE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1D12C3C0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73EC5CBC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DAE9D25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B52D2EE" w14:textId="00BE2A94" w:rsidR="00840B02" w:rsidRDefault="00840B0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Exercicíos</w:t>
      </w:r>
      <w:proofErr w:type="spellEnd"/>
      <w:r w:rsidR="00C02EA4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 xml:space="preserve"> Por realizar</w:t>
      </w:r>
    </w:p>
    <w:p w14:paraId="15297D50" w14:textId="307BD9BD" w:rsidR="00992549" w:rsidRDefault="00840B02" w:rsidP="00992549">
      <w:pPr>
        <w:pStyle w:val="NormalWeb"/>
        <w:shd w:val="clear" w:color="auto" w:fill="FFFFFF"/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</w:t>
      </w:r>
      <w:r w:rsidR="00992549">
        <w:rPr>
          <w:rFonts w:ascii="Segoe UI" w:hAnsi="Segoe UI" w:cs="Segoe UI"/>
          <w:color w:val="24292E"/>
        </w:rPr>
        <w:t>orna os exercícios por realizar.</w:t>
      </w:r>
    </w:p>
    <w:p w14:paraId="25D457FC" w14:textId="73B926F3" w:rsidR="00840B02" w:rsidRPr="002D4B62" w:rsidRDefault="00840B02" w:rsidP="00992549">
      <w:pPr>
        <w:pStyle w:val="NormalWeb"/>
        <w:shd w:val="clear" w:color="auto" w:fill="FFFFFF"/>
        <w:spacing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 w:rsidR="00C02EA4"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="00C02EA4">
        <w:rPr>
          <w:rStyle w:val="Strong"/>
          <w:rFonts w:ascii="Segoe UI" w:hAnsi="Segoe UI" w:cs="Segoe UI"/>
          <w:b w:val="0"/>
          <w:color w:val="24292E"/>
        </w:rPr>
        <w:t>/</w:t>
      </w:r>
      <w:proofErr w:type="spellStart"/>
      <w:r w:rsidR="00C02EA4">
        <w:rPr>
          <w:rStyle w:val="Strong"/>
          <w:rFonts w:ascii="Segoe UI" w:hAnsi="Segoe UI" w:cs="Segoe UI"/>
          <w:b w:val="0"/>
          <w:color w:val="24292E"/>
        </w:rPr>
        <w:t>plan_treinos</w:t>
      </w:r>
      <w:proofErr w:type="spellEnd"/>
      <w:r w:rsidR="00C02EA4">
        <w:rPr>
          <w:rStyle w:val="Strong"/>
          <w:rFonts w:ascii="Segoe UI" w:hAnsi="Segoe UI" w:cs="Segoe UI"/>
          <w:b w:val="0"/>
          <w:color w:val="24292E"/>
        </w:rPr>
        <w:t>/</w:t>
      </w:r>
    </w:p>
    <w:p w14:paraId="5E401BB0" w14:textId="77777777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5C73112B" w14:textId="77777777" w:rsidR="00840B0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45667D7B" w14:textId="77777777" w:rsidR="00840B02" w:rsidRDefault="00840B02" w:rsidP="00840B02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6D84C37D" w14:textId="7A8F758B" w:rsidR="00840B02" w:rsidRPr="00C02EA4" w:rsidRDefault="00840B02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 w:rsidR="00C02EA4">
        <w:rPr>
          <w:rFonts w:ascii="Segoe UI" w:hAnsi="Segoe UI" w:cs="Segoe UI"/>
          <w:color w:val="24292E"/>
        </w:rPr>
        <w:t xml:space="preserve">: </w:t>
      </w:r>
      <w:proofErr w:type="spellStart"/>
      <w:r w:rsidRPr="00C02EA4">
        <w:rPr>
          <w:rFonts w:ascii="Segoe UI" w:hAnsi="Segoe UI" w:cs="Segoe UI"/>
          <w:color w:val="24292E"/>
        </w:rPr>
        <w:t>None</w:t>
      </w:r>
      <w:proofErr w:type="spellEnd"/>
    </w:p>
    <w:p w14:paraId="194C7EC2" w14:textId="77777777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1C14968F" w14:textId="77777777" w:rsidR="00C02EA4" w:rsidRDefault="00840B02" w:rsidP="00C02EA4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proofErr w:type="spellEnd"/>
      <w:r w:rsidR="00C02EA4">
        <w:rPr>
          <w:color w:val="000000"/>
        </w:rPr>
        <w:t>:</w:t>
      </w:r>
      <w:r w:rsidR="00C02EA4" w:rsidRPr="00C02EA4">
        <w:rPr>
          <w:color w:val="000000"/>
        </w:rPr>
        <w:t>{</w:t>
      </w:r>
    </w:p>
    <w:p w14:paraId="2F892342" w14:textId="77777777" w:rsidR="00C02EA4" w:rsidRDefault="00C02EA4" w:rsidP="00C02EA4">
      <w:pPr>
        <w:pStyle w:val="HTMLPreformatted"/>
        <w:rPr>
          <w:color w:val="000000"/>
        </w:rPr>
      </w:pPr>
      <w:r w:rsidRPr="00C02EA4">
        <w:rPr>
          <w:color w:val="000000"/>
        </w:rPr>
        <w:t>"plan_treino_id":2,"plan_treino_exer":"exercicioB","Plano_Treino_estd":"Por realizar"</w:t>
      </w:r>
    </w:p>
    <w:p w14:paraId="0876B5DD" w14:textId="1A740E7D" w:rsidR="00840B02" w:rsidRDefault="00C02EA4" w:rsidP="00840B02">
      <w:pPr>
        <w:pStyle w:val="HTMLPreformatted"/>
        <w:rPr>
          <w:color w:val="000000"/>
        </w:rPr>
      </w:pPr>
      <w:r w:rsidRPr="00C02EA4">
        <w:rPr>
          <w:color w:val="000000"/>
        </w:rPr>
        <w:t>}</w:t>
      </w:r>
    </w:p>
    <w:p w14:paraId="4D2B8EB7" w14:textId="77777777" w:rsidR="00840B0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1B0EDB7F" w14:textId="77777777" w:rsidR="00840B02" w:rsidRDefault="00840B02" w:rsidP="00840B02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</w:t>
      </w:r>
      <w:proofErr w:type="spellEnd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5811E9D2" w14:textId="706C0F79" w:rsidR="005B53DF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0C1069A6" w14:textId="56FF7273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proofErr w:type="spellStart"/>
      <w:r w:rsidRPr="00C02EA4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proofErr w:type="spellEnd"/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6CB1CAE9" w14:textId="77777777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url</w:t>
      </w:r>
      <w:proofErr w:type="spellEnd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'/</w:t>
      </w:r>
      <w:proofErr w:type="spellStart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api</w:t>
      </w:r>
      <w:proofErr w:type="spellEnd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proofErr w:type="spellStart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plan_treinos</w:t>
      </w:r>
      <w:proofErr w:type="spellEnd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/'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7BC24307" w14:textId="77777777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method</w:t>
      </w:r>
      <w:proofErr w:type="spellEnd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proofErr w:type="spellStart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get</w:t>
      </w:r>
      <w:proofErr w:type="spellEnd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66926372" w14:textId="77777777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contentType</w:t>
      </w:r>
      <w:proofErr w:type="spellEnd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application</w:t>
      </w:r>
      <w:proofErr w:type="spellEnd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proofErr w:type="spellStart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json</w:t>
      </w:r>
      <w:proofErr w:type="spellEnd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 xml:space="preserve">// </w:t>
      </w:r>
      <w:proofErr w:type="spellStart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>sending</w:t>
      </w:r>
      <w:proofErr w:type="spellEnd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>in</w:t>
      </w:r>
      <w:proofErr w:type="spellEnd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>json</w:t>
      </w:r>
      <w:proofErr w:type="spellEnd"/>
    </w:p>
    <w:p w14:paraId="18FDE8A7" w14:textId="77777777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dataType</w:t>
      </w:r>
      <w:proofErr w:type="spellEnd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json</w:t>
      </w:r>
      <w:proofErr w:type="spellEnd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 xml:space="preserve">// </w:t>
      </w:r>
      <w:proofErr w:type="spellStart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>receiving</w:t>
      </w:r>
      <w:proofErr w:type="spellEnd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>in</w:t>
      </w:r>
      <w:proofErr w:type="spellEnd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>json</w:t>
      </w:r>
      <w:proofErr w:type="spellEnd"/>
    </w:p>
    <w:p w14:paraId="5FD31925" w14:textId="77777777" w:rsid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C02EA4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proofErr w:type="spellEnd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proofErr w:type="spellStart"/>
      <w:r w:rsidRPr="00C02EA4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proofErr w:type="spellEnd"/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proofErr w:type="spellStart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proofErr w:type="spellEnd"/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1E81F61A" w14:textId="7ACAF3FF" w:rsidR="001F1CAC" w:rsidRPr="00C02EA4" w:rsidRDefault="001F1CAC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Fonts w:ascii="Monaco" w:eastAsia="Times New Roman" w:hAnsi="Monaco" w:cs="Times New Roman"/>
          <w:color w:val="D4D4D4"/>
          <w:sz w:val="18"/>
          <w:szCs w:val="18"/>
        </w:rPr>
        <w:t>})</w:t>
      </w:r>
    </w:p>
    <w:p w14:paraId="7D5C0293" w14:textId="189C18D3" w:rsidR="005139BB" w:rsidRDefault="005139BB">
      <w:pPr>
        <w:jc w:val="left"/>
      </w:pPr>
    </w:p>
    <w:p w14:paraId="65D76C54" w14:textId="77777777" w:rsidR="00841983" w:rsidRDefault="00841983" w:rsidP="00841983">
      <w:pPr>
        <w:pStyle w:val="HTMLPreformatted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2CE8D045" w14:textId="77777777" w:rsidR="00D56AF5" w:rsidRPr="00DD6575" w:rsidRDefault="00D56AF5" w:rsidP="007E3C0E">
      <w:pPr>
        <w:rPr>
          <w:lang w:val="en-US"/>
        </w:rPr>
      </w:pPr>
    </w:p>
    <w:p w14:paraId="3ECF703B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37114E77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2DFC0C90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397AC847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36622F13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FB4B93A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0332D14C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50159B2" w14:textId="444B3493" w:rsidR="00C02EA4" w:rsidRDefault="00C02EA4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Exercicíos</w:t>
      </w:r>
      <w:proofErr w:type="spellEnd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 xml:space="preserve"> </w:t>
      </w:r>
      <w:r w:rsidR="001F1CAC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 xml:space="preserve"> Realizados</w:t>
      </w:r>
    </w:p>
    <w:p w14:paraId="7FDAFFFD" w14:textId="3DCB65D4" w:rsidR="00C02EA4" w:rsidRDefault="00992549" w:rsidP="00C02EA4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 os exercício realizados.</w:t>
      </w:r>
    </w:p>
    <w:p w14:paraId="0F9B968F" w14:textId="77777777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>
        <w:rPr>
          <w:rStyle w:val="Strong"/>
          <w:rFonts w:ascii="Segoe UI" w:hAnsi="Segoe UI" w:cs="Segoe UI"/>
          <w:b w:val="0"/>
          <w:color w:val="24292E"/>
        </w:rPr>
        <w:t>/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plan_treinos</w:t>
      </w:r>
      <w:proofErr w:type="spellEnd"/>
      <w:r>
        <w:rPr>
          <w:rStyle w:val="Strong"/>
          <w:rFonts w:ascii="Segoe UI" w:hAnsi="Segoe UI" w:cs="Segoe UI"/>
          <w:b w:val="0"/>
          <w:color w:val="24292E"/>
        </w:rPr>
        <w:t>/</w:t>
      </w:r>
    </w:p>
    <w:p w14:paraId="5EEB92FC" w14:textId="77777777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0E72BFBE" w14:textId="77777777" w:rsidR="00C02EA4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6332889B" w14:textId="77777777" w:rsidR="00C02EA4" w:rsidRDefault="00C02EA4" w:rsidP="00C02EA4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24AF7F12" w14:textId="77777777" w:rsidR="00C02EA4" w:rsidRPr="00C02EA4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Fonts w:ascii="Segoe UI" w:hAnsi="Segoe UI" w:cs="Segoe UI"/>
          <w:color w:val="24292E"/>
        </w:rPr>
        <w:t xml:space="preserve">: </w:t>
      </w:r>
      <w:proofErr w:type="spellStart"/>
      <w:r w:rsidRPr="00C02EA4">
        <w:rPr>
          <w:rFonts w:ascii="Segoe UI" w:hAnsi="Segoe UI" w:cs="Segoe UI"/>
          <w:color w:val="24292E"/>
        </w:rPr>
        <w:t>None</w:t>
      </w:r>
      <w:proofErr w:type="spellEnd"/>
    </w:p>
    <w:p w14:paraId="7BAAAA6E" w14:textId="77777777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5D593672" w14:textId="77777777" w:rsidR="00C02EA4" w:rsidRDefault="00C02EA4" w:rsidP="00C02EA4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proofErr w:type="spellEnd"/>
      <w:r>
        <w:rPr>
          <w:color w:val="000000"/>
        </w:rPr>
        <w:t>:</w:t>
      </w:r>
      <w:r w:rsidRPr="00C02EA4">
        <w:rPr>
          <w:color w:val="000000"/>
        </w:rPr>
        <w:t>{</w:t>
      </w:r>
    </w:p>
    <w:p w14:paraId="428A9040" w14:textId="71EAD0AA" w:rsidR="00C02EA4" w:rsidRDefault="00C02EA4" w:rsidP="00C02EA4">
      <w:pPr>
        <w:pStyle w:val="HTMLPreformatted"/>
        <w:rPr>
          <w:color w:val="000000"/>
        </w:rPr>
      </w:pPr>
      <w:r>
        <w:rPr>
          <w:color w:val="000000"/>
        </w:rPr>
        <w:t>"plan_treino_id":4</w:t>
      </w:r>
      <w:r w:rsidRPr="00C02EA4">
        <w:rPr>
          <w:color w:val="000000"/>
        </w:rPr>
        <w:t>,"plan_treino_exer":"exer</w:t>
      </w:r>
      <w:r>
        <w:rPr>
          <w:color w:val="000000"/>
        </w:rPr>
        <w:t>cicioB","Plano_Treino_estd":"Realizado</w:t>
      </w:r>
      <w:r w:rsidRPr="00C02EA4">
        <w:rPr>
          <w:color w:val="000000"/>
        </w:rPr>
        <w:t>"</w:t>
      </w:r>
    </w:p>
    <w:p w14:paraId="58CCC31C" w14:textId="77777777" w:rsidR="00C02EA4" w:rsidRDefault="00C02EA4" w:rsidP="00C02EA4">
      <w:pPr>
        <w:pStyle w:val="HTMLPreformatted"/>
        <w:rPr>
          <w:color w:val="000000"/>
        </w:rPr>
      </w:pPr>
      <w:r w:rsidRPr="00C02EA4">
        <w:rPr>
          <w:color w:val="000000"/>
        </w:rPr>
        <w:t>}</w:t>
      </w:r>
    </w:p>
    <w:p w14:paraId="4265FD89" w14:textId="77777777" w:rsidR="00C02EA4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5DBC4DFB" w14:textId="77777777" w:rsidR="00C02EA4" w:rsidRDefault="00C02EA4" w:rsidP="00C02EA4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</w:t>
      </w:r>
      <w:proofErr w:type="spellEnd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0E8842F2" w14:textId="68425759" w:rsidR="00C02EA4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2B689DE4" w14:textId="20D68683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proofErr w:type="spellStart"/>
      <w:r w:rsidRPr="00C02EA4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proofErr w:type="spellEnd"/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677E0187" w14:textId="77777777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url</w:t>
      </w:r>
      <w:proofErr w:type="spellEnd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'/</w:t>
      </w:r>
      <w:proofErr w:type="spellStart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api</w:t>
      </w:r>
      <w:proofErr w:type="spellEnd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proofErr w:type="spellStart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plan_treinos</w:t>
      </w:r>
      <w:proofErr w:type="spellEnd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/'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680D7FBE" w14:textId="77777777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method</w:t>
      </w:r>
      <w:proofErr w:type="spellEnd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proofErr w:type="spellStart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get</w:t>
      </w:r>
      <w:proofErr w:type="spellEnd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68EA84D9" w14:textId="77777777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contentType</w:t>
      </w:r>
      <w:proofErr w:type="spellEnd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application</w:t>
      </w:r>
      <w:proofErr w:type="spellEnd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proofErr w:type="spellStart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json</w:t>
      </w:r>
      <w:proofErr w:type="spellEnd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 xml:space="preserve">// </w:t>
      </w:r>
      <w:proofErr w:type="spellStart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>sending</w:t>
      </w:r>
      <w:proofErr w:type="spellEnd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>in</w:t>
      </w:r>
      <w:proofErr w:type="spellEnd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>json</w:t>
      </w:r>
      <w:proofErr w:type="spellEnd"/>
    </w:p>
    <w:p w14:paraId="07F75718" w14:textId="77777777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dataType</w:t>
      </w:r>
      <w:proofErr w:type="spellEnd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json</w:t>
      </w:r>
      <w:proofErr w:type="spellEnd"/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 xml:space="preserve">// </w:t>
      </w:r>
      <w:proofErr w:type="spellStart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>receiving</w:t>
      </w:r>
      <w:proofErr w:type="spellEnd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>in</w:t>
      </w:r>
      <w:proofErr w:type="spellEnd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>json</w:t>
      </w:r>
      <w:proofErr w:type="spellEnd"/>
    </w:p>
    <w:p w14:paraId="36D4FA87" w14:textId="77777777" w:rsid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C02EA4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proofErr w:type="spellEnd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proofErr w:type="spellStart"/>
      <w:r w:rsidRPr="00C02EA4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proofErr w:type="spellEnd"/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proofErr w:type="spellStart"/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proofErr w:type="spellEnd"/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142CB596" w14:textId="123EE83A" w:rsidR="001F1CAC" w:rsidRPr="00C02EA4" w:rsidRDefault="001F1CAC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Fonts w:ascii="Monaco" w:eastAsia="Times New Roman" w:hAnsi="Monaco" w:cs="Times New Roman"/>
          <w:color w:val="D4D4D4"/>
          <w:sz w:val="18"/>
          <w:szCs w:val="18"/>
        </w:rPr>
        <w:t>})</w:t>
      </w:r>
    </w:p>
    <w:p w14:paraId="25991EBB" w14:textId="77777777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17CA233A" w14:textId="77777777" w:rsidR="007E3C0E" w:rsidRPr="00DD6575" w:rsidRDefault="007E3C0E" w:rsidP="001E1F47">
      <w:pPr>
        <w:rPr>
          <w:lang w:val="en-GB"/>
        </w:rPr>
      </w:pPr>
    </w:p>
    <w:p w14:paraId="123E6782" w14:textId="0025BC6D" w:rsidR="00A06509" w:rsidRDefault="00A06509" w:rsidP="008A2607">
      <w:pPr>
        <w:rPr>
          <w:lang w:val="en-US"/>
        </w:rPr>
      </w:pPr>
    </w:p>
    <w:p w14:paraId="4F940163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7C061652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10933317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7A1BB106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136331D0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5F7AAB23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00044EDC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8051E9A" w14:textId="1DAD0787" w:rsidR="00C02EA4" w:rsidRDefault="00C02EA4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UpdateTreinos</w:t>
      </w:r>
      <w:proofErr w:type="spellEnd"/>
    </w:p>
    <w:p w14:paraId="0773D609" w14:textId="66D5E95B" w:rsidR="00C02EA4" w:rsidRDefault="000D236A" w:rsidP="00C02EA4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Muda o estado de um determinado treino de “por realizar” para “realizado”.</w:t>
      </w:r>
    </w:p>
    <w:p w14:paraId="01E6D3D1" w14:textId="3DC57662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 w:rsidR="00062161"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="00062161">
        <w:rPr>
          <w:rStyle w:val="Strong"/>
          <w:rFonts w:ascii="Segoe UI" w:hAnsi="Segoe UI" w:cs="Segoe UI"/>
          <w:b w:val="0"/>
          <w:color w:val="24292E"/>
        </w:rPr>
        <w:t>/treinos</w:t>
      </w:r>
      <w:r>
        <w:rPr>
          <w:rStyle w:val="Strong"/>
          <w:rFonts w:ascii="Segoe UI" w:hAnsi="Segoe UI" w:cs="Segoe UI"/>
          <w:b w:val="0"/>
          <w:color w:val="24292E"/>
        </w:rPr>
        <w:t>/</w:t>
      </w:r>
      <w:r w:rsidR="00062161">
        <w:rPr>
          <w:rStyle w:val="Strong"/>
          <w:rFonts w:ascii="Segoe UI" w:hAnsi="Segoe UI" w:cs="Segoe UI"/>
          <w:b w:val="0"/>
          <w:color w:val="24292E"/>
        </w:rPr>
        <w:t>:</w:t>
      </w:r>
      <w:proofErr w:type="spellStart"/>
      <w:r w:rsidR="00062161">
        <w:rPr>
          <w:rStyle w:val="Strong"/>
          <w:rFonts w:ascii="Segoe UI" w:hAnsi="Segoe UI" w:cs="Segoe UI"/>
          <w:b w:val="0"/>
          <w:color w:val="24292E"/>
        </w:rPr>
        <w:t>id</w:t>
      </w:r>
      <w:proofErr w:type="spellEnd"/>
    </w:p>
    <w:p w14:paraId="0F58A36A" w14:textId="5A4669CE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 w:rsidR="00062161">
        <w:rPr>
          <w:rStyle w:val="HTMLCode"/>
          <w:rFonts w:ascii="Consolas" w:eastAsiaTheme="minorEastAsia" w:hAnsi="Consolas"/>
          <w:color w:val="24292E"/>
        </w:rPr>
        <w:t>PUT</w:t>
      </w:r>
    </w:p>
    <w:p w14:paraId="2679A281" w14:textId="77777777" w:rsidR="00062161" w:rsidRDefault="00C02EA4" w:rsidP="0006216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4E2AF194" w14:textId="19E09182" w:rsidR="00C02EA4" w:rsidRPr="00062161" w:rsidRDefault="00C02EA4" w:rsidP="00062161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proofErr w:type="spellStart"/>
      <w:r w:rsidRPr="00062161">
        <w:rPr>
          <w:rStyle w:val="Strong"/>
          <w:rFonts w:ascii="Segoe UI" w:hAnsi="Segoe UI" w:cs="Segoe UI"/>
          <w:color w:val="24292E"/>
        </w:rPr>
        <w:t>Required</w:t>
      </w:r>
      <w:proofErr w:type="spellEnd"/>
      <w:r w:rsidR="00062161" w:rsidRPr="00062161">
        <w:rPr>
          <w:rStyle w:val="Strong"/>
          <w:rFonts w:ascii="Segoe UI" w:hAnsi="Segoe UI" w:cs="Segoe UI"/>
          <w:color w:val="24292E"/>
        </w:rPr>
        <w:t xml:space="preserve">: </w:t>
      </w:r>
      <w:r w:rsidR="00062161"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 w:rsidR="00062161">
        <w:rPr>
          <w:rStyle w:val="HTMLCode"/>
          <w:rFonts w:ascii="Consolas" w:eastAsiaTheme="minorEastAsia" w:hAnsi="Consolas"/>
          <w:color w:val="24292E"/>
        </w:rPr>
        <w:t>treinoid</w:t>
      </w:r>
      <w:proofErr w:type="spellEnd"/>
      <w:r w:rsidR="00062161">
        <w:rPr>
          <w:rStyle w:val="HTMLCode"/>
          <w:rFonts w:ascii="Consolas" w:eastAsiaTheme="minorEastAsia" w:hAnsi="Consolas"/>
          <w:color w:val="24292E"/>
        </w:rPr>
        <w:t>=[</w:t>
      </w:r>
      <w:proofErr w:type="spellStart"/>
      <w:r w:rsidR="00062161">
        <w:rPr>
          <w:rStyle w:val="HTMLCode"/>
          <w:rFonts w:ascii="Consolas" w:eastAsiaTheme="minorEastAsia" w:hAnsi="Consolas"/>
          <w:color w:val="24292E"/>
        </w:rPr>
        <w:t>integer</w:t>
      </w:r>
      <w:proofErr w:type="spellEnd"/>
      <w:r w:rsidR="00062161">
        <w:rPr>
          <w:rStyle w:val="HTMLCode"/>
          <w:rFonts w:ascii="Consolas" w:eastAsiaTheme="minorEastAsia" w:hAnsi="Consolas"/>
          <w:color w:val="24292E"/>
        </w:rPr>
        <w:t>]</w:t>
      </w:r>
    </w:p>
    <w:p w14:paraId="07280562" w14:textId="7233A2AF" w:rsidR="00062161" w:rsidRPr="00C02EA4" w:rsidRDefault="00062161" w:rsidP="0006216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Fonts w:ascii="Segoe UI" w:hAnsi="Segoe UI" w:cs="Segoe UI"/>
          <w:color w:val="24292E"/>
        </w:rPr>
        <w:t>:</w:t>
      </w:r>
      <w:r w:rsidRPr="00062161">
        <w:rPr>
          <w:rStyle w:val="Strong"/>
          <w:rFonts w:ascii="Segoe UI" w:hAnsi="Segoe UI" w:cs="Segoe UI"/>
          <w:color w:val="24292E"/>
        </w:rPr>
        <w:t xml:space="preserve"> </w:t>
      </w:r>
      <w:r w:rsidR="00AD071B">
        <w:rPr>
          <w:rStyle w:val="Strong"/>
          <w:rFonts w:ascii="Segoe UI" w:hAnsi="Segoe UI" w:cs="Segoe UI"/>
          <w:b w:val="0"/>
          <w:color w:val="24292E"/>
        </w:rPr>
        <w:t>estado</w:t>
      </w:r>
    </w:p>
    <w:p w14:paraId="3CB1AC33" w14:textId="77777777" w:rsidR="00062161" w:rsidRPr="00C02EA4" w:rsidRDefault="00062161" w:rsidP="00415A25">
      <w:pPr>
        <w:pStyle w:val="NormalWeb"/>
        <w:shd w:val="clear" w:color="auto" w:fill="FFFFFF"/>
        <w:spacing w:before="240" w:after="240"/>
        <w:ind w:left="720"/>
        <w:jc w:val="center"/>
        <w:rPr>
          <w:rFonts w:ascii="Segoe UI" w:hAnsi="Segoe UI" w:cs="Segoe UI"/>
          <w:color w:val="24292E"/>
        </w:rPr>
      </w:pPr>
    </w:p>
    <w:p w14:paraId="608287F1" w14:textId="77777777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0AA605D7" w14:textId="77777777" w:rsidR="00C02EA4" w:rsidRDefault="00C02EA4" w:rsidP="00C02EA4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proofErr w:type="spellEnd"/>
      <w:r>
        <w:rPr>
          <w:color w:val="000000"/>
        </w:rPr>
        <w:t>:</w:t>
      </w:r>
      <w:r w:rsidRPr="00C02EA4">
        <w:rPr>
          <w:color w:val="000000"/>
        </w:rPr>
        <w:t>{</w:t>
      </w:r>
    </w:p>
    <w:p w14:paraId="5B5B693D" w14:textId="77777777" w:rsidR="00062161" w:rsidRDefault="00062161" w:rsidP="00C02EA4">
      <w:pPr>
        <w:pStyle w:val="HTMLPreformatted"/>
        <w:rPr>
          <w:color w:val="000000"/>
        </w:rPr>
      </w:pPr>
    </w:p>
    <w:p w14:paraId="4F33485C" w14:textId="77777777" w:rsidR="00C02EA4" w:rsidRDefault="00C02EA4" w:rsidP="00C02EA4">
      <w:pPr>
        <w:pStyle w:val="HTMLPreformatted"/>
        <w:rPr>
          <w:color w:val="000000"/>
        </w:rPr>
      </w:pPr>
      <w:r w:rsidRPr="00C02EA4">
        <w:rPr>
          <w:color w:val="000000"/>
        </w:rPr>
        <w:t>}</w:t>
      </w:r>
    </w:p>
    <w:p w14:paraId="7D6BD0E1" w14:textId="77777777" w:rsidR="00C02EA4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2C393150" w14:textId="77777777" w:rsidR="00C02EA4" w:rsidRDefault="00C02EA4" w:rsidP="00C02EA4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</w:t>
      </w:r>
      <w:proofErr w:type="spellEnd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2925A15B" w14:textId="6356925B" w:rsidR="00C02EA4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04707F7C" w14:textId="77777777" w:rsidR="00062161" w:rsidRP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proofErr w:type="spellStart"/>
      <w:r w:rsidRPr="00062161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proofErr w:type="spellEnd"/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proofErr w:type="spellStart"/>
      <w:r w:rsidRPr="00062161">
        <w:rPr>
          <w:rFonts w:ascii="Monaco" w:eastAsia="Times New Roman" w:hAnsi="Monaco" w:cs="Times New Roman"/>
          <w:color w:val="DCDCAA"/>
          <w:sz w:val="18"/>
          <w:szCs w:val="18"/>
        </w:rPr>
        <w:t>updateTreinos</w:t>
      </w:r>
      <w:proofErr w:type="spellEnd"/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() {</w:t>
      </w:r>
    </w:p>
    <w:p w14:paraId="6AD77975" w14:textId="77777777" w:rsidR="00062161" w:rsidRP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proofErr w:type="spellStart"/>
      <w:r w:rsidRPr="00062161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proofErr w:type="spellEnd"/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675B6D4B" w14:textId="77777777" w:rsidR="00062161" w:rsidRP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url</w:t>
      </w:r>
      <w:proofErr w:type="spellEnd"/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"/</w:t>
      </w:r>
      <w:proofErr w:type="spellStart"/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api</w:t>
      </w:r>
      <w:proofErr w:type="spellEnd"/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/treinos/"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+ </w:t>
      </w:r>
      <w:proofErr w:type="spellStart"/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sessionStorage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062161">
        <w:rPr>
          <w:rFonts w:ascii="Monaco" w:eastAsia="Times New Roman" w:hAnsi="Monaco" w:cs="Times New Roman"/>
          <w:color w:val="DCDCAA"/>
          <w:sz w:val="18"/>
          <w:szCs w:val="18"/>
        </w:rPr>
        <w:t>getItem</w:t>
      </w:r>
      <w:proofErr w:type="spellEnd"/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(</w:t>
      </w:r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proofErr w:type="spellStart"/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Idtreino</w:t>
      </w:r>
      <w:proofErr w:type="spellEnd"/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),</w:t>
      </w:r>
    </w:p>
    <w:p w14:paraId="397CD6C0" w14:textId="77777777" w:rsidR="00062161" w:rsidRP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method</w:t>
      </w:r>
      <w:proofErr w:type="spellEnd"/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put</w:t>
      </w:r>
      <w:proofErr w:type="spellEnd"/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05474AF0" w14:textId="77777777" w:rsidR="00062161" w:rsidRP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data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{</w:t>
      </w:r>
    </w:p>
    <w:p w14:paraId="1B127BBB" w14:textId="77777777" w:rsidR="00062161" w:rsidRP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   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estado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realizado</w:t>
      </w:r>
    </w:p>
    <w:p w14:paraId="2F2184A9" w14:textId="77777777" w:rsidR="00062161" w:rsidRP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},</w:t>
      </w:r>
    </w:p>
    <w:p w14:paraId="33EB0510" w14:textId="77777777" w:rsidR="00062161" w:rsidRP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5A2DFD18" w14:textId="77777777" w:rsid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062161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proofErr w:type="spellEnd"/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proofErr w:type="spellStart"/>
      <w:r w:rsidRPr="00062161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proofErr w:type="spellEnd"/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proofErr w:type="spellStart"/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proofErr w:type="spellEnd"/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125FBD68" w14:textId="7DF20B6E" w:rsidR="001F1CAC" w:rsidRPr="00062161" w:rsidRDefault="001F1CAC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Fonts w:ascii="Monaco" w:eastAsia="Times New Roman" w:hAnsi="Monaco" w:cs="Times New Roman"/>
          <w:color w:val="D4D4D4"/>
          <w:sz w:val="18"/>
          <w:szCs w:val="18"/>
        </w:rPr>
        <w:t>})</w:t>
      </w:r>
    </w:p>
    <w:p w14:paraId="3D7B7F3C" w14:textId="77777777" w:rsidR="00062161" w:rsidRDefault="00062161" w:rsidP="008A2607"/>
    <w:p w14:paraId="40520C0A" w14:textId="77777777" w:rsidR="00D573E2" w:rsidRDefault="00D573E2" w:rsidP="00062161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26A4A55E" w14:textId="77777777" w:rsidR="00D573E2" w:rsidRDefault="00D573E2" w:rsidP="00062161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1568BE4C" w14:textId="77777777" w:rsidR="00D573E2" w:rsidRDefault="00D573E2" w:rsidP="00062161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E593775" w14:textId="77777777" w:rsidR="00D573E2" w:rsidRDefault="00D573E2" w:rsidP="00062161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FB17924" w14:textId="77777777" w:rsidR="00D573E2" w:rsidRDefault="00D573E2" w:rsidP="00062161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1484CF3" w14:textId="69BF8AC2" w:rsidR="00062161" w:rsidRDefault="001F1CAC" w:rsidP="00062161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UpdateExercicios</w:t>
      </w:r>
      <w:proofErr w:type="spellEnd"/>
    </w:p>
    <w:p w14:paraId="67F23AE6" w14:textId="04FCAB74" w:rsidR="000D236A" w:rsidRDefault="000D236A" w:rsidP="000D236A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Muda o estado de um determinado exercício de “por realizar” para “realizado”.</w:t>
      </w:r>
    </w:p>
    <w:p w14:paraId="43A67CC9" w14:textId="6EA4EC4F" w:rsidR="00062161" w:rsidRPr="002D4B62" w:rsidRDefault="00062161" w:rsidP="0006216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 w:rsidR="001F1CAC"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="001F1CAC">
        <w:rPr>
          <w:rStyle w:val="Strong"/>
          <w:rFonts w:ascii="Segoe UI" w:hAnsi="Segoe UI" w:cs="Segoe UI"/>
          <w:b w:val="0"/>
          <w:color w:val="24292E"/>
        </w:rPr>
        <w:t>/</w:t>
      </w:r>
      <w:proofErr w:type="spellStart"/>
      <w:r w:rsidR="001F1CAC">
        <w:rPr>
          <w:rStyle w:val="Strong"/>
          <w:rFonts w:ascii="Segoe UI" w:hAnsi="Segoe UI" w:cs="Segoe UI"/>
          <w:b w:val="0"/>
          <w:color w:val="24292E"/>
        </w:rPr>
        <w:t>plan_treinos</w:t>
      </w:r>
      <w:proofErr w:type="spellEnd"/>
      <w:r>
        <w:rPr>
          <w:rStyle w:val="Strong"/>
          <w:rFonts w:ascii="Segoe UI" w:hAnsi="Segoe UI" w:cs="Segoe UI"/>
          <w:b w:val="0"/>
          <w:color w:val="24292E"/>
        </w:rPr>
        <w:t>/: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id</w:t>
      </w:r>
      <w:proofErr w:type="spellEnd"/>
    </w:p>
    <w:p w14:paraId="650DF3B3" w14:textId="77777777" w:rsidR="00062161" w:rsidRPr="002D4B62" w:rsidRDefault="00062161" w:rsidP="0006216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PUT</w:t>
      </w:r>
    </w:p>
    <w:p w14:paraId="634AFB35" w14:textId="77777777" w:rsidR="00062161" w:rsidRDefault="00062161" w:rsidP="0006216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4E9410A5" w14:textId="7666DC58" w:rsidR="00062161" w:rsidRDefault="00062161" w:rsidP="00062161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: </w:t>
      </w:r>
      <w:proofErr w:type="spellStart"/>
      <w:r w:rsidR="000D236A">
        <w:rPr>
          <w:rStyle w:val="HTMLCode"/>
          <w:rFonts w:ascii="Consolas" w:eastAsiaTheme="minorEastAsia" w:hAnsi="Consolas"/>
          <w:color w:val="24292E"/>
        </w:rPr>
        <w:t>exercico</w:t>
      </w:r>
      <w:r>
        <w:rPr>
          <w:rStyle w:val="HTMLCode"/>
          <w:rFonts w:ascii="Consolas" w:eastAsiaTheme="minorEastAsia" w:hAnsi="Consolas"/>
          <w:color w:val="24292E"/>
        </w:rPr>
        <w:t>id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=[</w:t>
      </w:r>
      <w:proofErr w:type="spellStart"/>
      <w:r>
        <w:rPr>
          <w:rStyle w:val="HTMLCode"/>
          <w:rFonts w:ascii="Consolas" w:eastAsiaTheme="minorEastAsia" w:hAnsi="Consolas"/>
          <w:color w:val="24292E"/>
        </w:rPr>
        <w:t>integer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]</w:t>
      </w:r>
    </w:p>
    <w:p w14:paraId="0A834BE0" w14:textId="18615888" w:rsidR="00062161" w:rsidRPr="00C02EA4" w:rsidRDefault="00062161" w:rsidP="0006216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 w:rsidRPr="00062161">
        <w:rPr>
          <w:rFonts w:ascii="Segoe UI" w:hAnsi="Segoe UI" w:cs="Segoe UI"/>
          <w:b/>
          <w:color w:val="24292E"/>
        </w:rPr>
        <w:t>:</w:t>
      </w:r>
      <w:r w:rsidR="00AD071B">
        <w:rPr>
          <w:rStyle w:val="Strong"/>
          <w:rFonts w:ascii="Segoe UI" w:hAnsi="Segoe UI" w:cs="Segoe UI"/>
          <w:b w:val="0"/>
          <w:color w:val="24292E"/>
        </w:rPr>
        <w:t xml:space="preserve"> estado</w:t>
      </w:r>
    </w:p>
    <w:p w14:paraId="0C49E92E" w14:textId="77777777" w:rsidR="00062161" w:rsidRPr="00C02EA4" w:rsidRDefault="00062161" w:rsidP="00062161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</w:p>
    <w:p w14:paraId="4748C9D3" w14:textId="56575660" w:rsidR="008717F9" w:rsidRPr="008717F9" w:rsidRDefault="00062161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005A22D0" w14:textId="77777777" w:rsidR="00062161" w:rsidRDefault="00062161" w:rsidP="00062161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proofErr w:type="spellEnd"/>
      <w:r>
        <w:rPr>
          <w:color w:val="000000"/>
        </w:rPr>
        <w:t>:</w:t>
      </w:r>
      <w:r w:rsidRPr="00C02EA4">
        <w:rPr>
          <w:color w:val="000000"/>
        </w:rPr>
        <w:t>{</w:t>
      </w:r>
    </w:p>
    <w:p w14:paraId="1CF62B1B" w14:textId="77777777" w:rsidR="00062161" w:rsidRDefault="00062161" w:rsidP="00062161">
      <w:pPr>
        <w:pStyle w:val="HTMLPreformatted"/>
        <w:rPr>
          <w:color w:val="000000"/>
        </w:rPr>
      </w:pPr>
    </w:p>
    <w:p w14:paraId="2AE05E5D" w14:textId="77777777" w:rsidR="00062161" w:rsidRDefault="00062161" w:rsidP="00062161">
      <w:pPr>
        <w:pStyle w:val="HTMLPreformatted"/>
        <w:rPr>
          <w:color w:val="000000"/>
        </w:rPr>
      </w:pPr>
      <w:r w:rsidRPr="00C02EA4">
        <w:rPr>
          <w:color w:val="000000"/>
        </w:rPr>
        <w:t>}</w:t>
      </w:r>
    </w:p>
    <w:p w14:paraId="7C90D672" w14:textId="77777777" w:rsidR="00062161" w:rsidRDefault="00062161" w:rsidP="0006216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507ED663" w14:textId="2219EC39" w:rsidR="00062161" w:rsidRDefault="00062161" w:rsidP="00062161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</w:t>
      </w:r>
      <w:proofErr w:type="spellEnd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13E329F7" w14:textId="0DB75FD0" w:rsidR="00062161" w:rsidRPr="00D573E2" w:rsidRDefault="005B53DF" w:rsidP="00D573E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0CCD9E02" w14:textId="77777777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proofErr w:type="spellStart"/>
      <w:r w:rsidRPr="00062161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proofErr w:type="spellEnd"/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47336BD2" w14:textId="77777777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url</w:t>
      </w:r>
      <w:proofErr w:type="spellEnd"/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"/</w:t>
      </w:r>
      <w:proofErr w:type="spellStart"/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api</w:t>
      </w:r>
      <w:proofErr w:type="spellEnd"/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proofErr w:type="spellStart"/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plan_treinos</w:t>
      </w:r>
      <w:proofErr w:type="spellEnd"/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/"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+</w:t>
      </w:r>
      <w:proofErr w:type="spellStart"/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localStorage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062161">
        <w:rPr>
          <w:rFonts w:ascii="Monaco" w:eastAsia="Times New Roman" w:hAnsi="Monaco" w:cs="Times New Roman"/>
          <w:color w:val="DCDCAA"/>
          <w:sz w:val="18"/>
          <w:szCs w:val="18"/>
        </w:rPr>
        <w:t>getItem</w:t>
      </w:r>
      <w:proofErr w:type="spellEnd"/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(</w:t>
      </w:r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proofErr w:type="spellStart"/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idExer</w:t>
      </w:r>
      <w:proofErr w:type="spellEnd"/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),</w:t>
      </w:r>
    </w:p>
    <w:p w14:paraId="1ABC40DE" w14:textId="77777777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method</w:t>
      </w:r>
      <w:proofErr w:type="spellEnd"/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put</w:t>
      </w:r>
      <w:proofErr w:type="spellEnd"/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43113580" w14:textId="77777777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data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{</w:t>
      </w:r>
    </w:p>
    <w:p w14:paraId="063E59D4" w14:textId="77777777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   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estado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realizado</w:t>
      </w:r>
    </w:p>
    <w:p w14:paraId="2108C3D4" w14:textId="77777777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},</w:t>
      </w:r>
    </w:p>
    <w:p w14:paraId="684D5D20" w14:textId="77777777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7AFA8EE8" w14:textId="77777777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062161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proofErr w:type="spellEnd"/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proofErr w:type="spellStart"/>
      <w:r w:rsidRPr="00062161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proofErr w:type="spellEnd"/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proofErr w:type="spellStart"/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proofErr w:type="spellEnd"/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794944E7" w14:textId="1A113354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    </w:t>
      </w:r>
      <w:r w:rsidR="001F1CAC">
        <w:rPr>
          <w:rFonts w:ascii="Monaco" w:eastAsia="Times New Roman" w:hAnsi="Monaco" w:cs="Times New Roman"/>
          <w:color w:val="DCDCAA"/>
          <w:sz w:val="18"/>
          <w:szCs w:val="18"/>
        </w:rPr>
        <w:t>})</w:t>
      </w:r>
    </w:p>
    <w:p w14:paraId="6F99808E" w14:textId="77777777" w:rsidR="008717F9" w:rsidRPr="00062161" w:rsidRDefault="008717F9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45CCEA60" w14:textId="77777777" w:rsidR="00062161" w:rsidRDefault="00062161" w:rsidP="008A2607"/>
    <w:p w14:paraId="52184DD6" w14:textId="77777777" w:rsidR="008717F9" w:rsidRDefault="008717F9" w:rsidP="008A2607"/>
    <w:p w14:paraId="096EEE67" w14:textId="77777777" w:rsidR="008717F9" w:rsidRDefault="008717F9" w:rsidP="008A2607"/>
    <w:p w14:paraId="06813AD0" w14:textId="77777777" w:rsidR="00D573E2" w:rsidRDefault="00D573E2" w:rsidP="008717F9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26BA0439" w14:textId="77777777" w:rsidR="00D573E2" w:rsidRDefault="00D573E2" w:rsidP="008717F9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940BD32" w14:textId="77777777" w:rsidR="00D573E2" w:rsidRDefault="00D573E2" w:rsidP="008717F9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53A713BC" w14:textId="77777777" w:rsidR="00D573E2" w:rsidRDefault="00D573E2" w:rsidP="008717F9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652DD19" w14:textId="77777777" w:rsidR="000D236A" w:rsidRDefault="000D236A" w:rsidP="008717F9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7EDB3689" w14:textId="07AD0A20" w:rsidR="008717F9" w:rsidRDefault="001101B7" w:rsidP="008717F9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Calendario</w:t>
      </w:r>
      <w:proofErr w:type="spellEnd"/>
    </w:p>
    <w:p w14:paraId="3AC82513" w14:textId="269659DB" w:rsidR="008717F9" w:rsidRDefault="000D236A" w:rsidP="008717F9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 a dados de um determinado calendário desportivo referente a uma equipa.</w:t>
      </w:r>
    </w:p>
    <w:p w14:paraId="2B4314C2" w14:textId="52E5470C" w:rsidR="008717F9" w:rsidRPr="002D4B62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 w:rsidR="005B53DF"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="005B53DF">
        <w:rPr>
          <w:rStyle w:val="Strong"/>
          <w:rFonts w:ascii="Segoe UI" w:hAnsi="Segoe UI" w:cs="Segoe UI"/>
          <w:b w:val="0"/>
          <w:color w:val="24292E"/>
        </w:rPr>
        <w:t>/equipa</w:t>
      </w:r>
      <w:r w:rsidR="000D236A">
        <w:rPr>
          <w:rStyle w:val="Strong"/>
          <w:rFonts w:ascii="Segoe UI" w:hAnsi="Segoe UI" w:cs="Segoe UI"/>
          <w:b w:val="0"/>
          <w:color w:val="24292E"/>
        </w:rPr>
        <w:t>s</w:t>
      </w:r>
      <w:r w:rsidR="005B53DF">
        <w:rPr>
          <w:rStyle w:val="Strong"/>
          <w:rFonts w:ascii="Segoe UI" w:hAnsi="Segoe UI" w:cs="Segoe UI"/>
          <w:b w:val="0"/>
          <w:color w:val="24292E"/>
        </w:rPr>
        <w:t>/</w:t>
      </w:r>
      <w:proofErr w:type="spellStart"/>
      <w:r w:rsidR="005B53DF">
        <w:rPr>
          <w:rStyle w:val="Strong"/>
          <w:rFonts w:ascii="Segoe UI" w:hAnsi="Segoe UI" w:cs="Segoe UI"/>
          <w:b w:val="0"/>
          <w:color w:val="24292E"/>
        </w:rPr>
        <w:t>cal</w:t>
      </w:r>
      <w:r w:rsidR="000D236A">
        <w:rPr>
          <w:rStyle w:val="Strong"/>
          <w:rFonts w:ascii="Segoe UI" w:hAnsi="Segoe UI" w:cs="Segoe UI"/>
          <w:b w:val="0"/>
          <w:color w:val="24292E"/>
        </w:rPr>
        <w:t>enda</w:t>
      </w:r>
      <w:r w:rsidR="005B53DF">
        <w:rPr>
          <w:rStyle w:val="Strong"/>
          <w:rFonts w:ascii="Segoe UI" w:hAnsi="Segoe UI" w:cs="Segoe UI"/>
          <w:b w:val="0"/>
          <w:color w:val="24292E"/>
        </w:rPr>
        <w:t>rios</w:t>
      </w:r>
      <w:proofErr w:type="spellEnd"/>
      <w:r w:rsidR="005B53DF">
        <w:rPr>
          <w:rStyle w:val="Strong"/>
          <w:rFonts w:ascii="Segoe UI" w:hAnsi="Segoe UI" w:cs="Segoe UI"/>
          <w:b w:val="0"/>
          <w:color w:val="24292E"/>
        </w:rPr>
        <w:t>/:</w:t>
      </w:r>
      <w:proofErr w:type="spellStart"/>
      <w:r w:rsidR="005B53DF">
        <w:rPr>
          <w:rStyle w:val="Strong"/>
          <w:rFonts w:ascii="Segoe UI" w:hAnsi="Segoe UI" w:cs="Segoe UI"/>
          <w:b w:val="0"/>
          <w:color w:val="24292E"/>
        </w:rPr>
        <w:t>id</w:t>
      </w:r>
      <w:proofErr w:type="spellEnd"/>
    </w:p>
    <w:p w14:paraId="47801B8F" w14:textId="77777777" w:rsidR="008717F9" w:rsidRPr="002D4B62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18AE28EC" w14:textId="77777777" w:rsidR="008717F9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6E9DAD03" w14:textId="2F5DD288" w:rsidR="008717F9" w:rsidRDefault="008717F9" w:rsidP="007179A7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 w:rsidR="007179A7">
        <w:rPr>
          <w:rFonts w:ascii="Segoe UI" w:hAnsi="Segoe UI" w:cs="Segoe UI"/>
          <w:color w:val="24292E"/>
        </w:rPr>
        <w:t xml:space="preserve"> </w:t>
      </w:r>
      <w:proofErr w:type="spellStart"/>
      <w:r w:rsidR="005B53DF">
        <w:rPr>
          <w:rStyle w:val="HTMLCode"/>
          <w:rFonts w:ascii="Consolas" w:eastAsiaTheme="minorEastAsia" w:hAnsi="Consolas"/>
          <w:color w:val="24292E"/>
        </w:rPr>
        <w:t>calendario</w:t>
      </w:r>
      <w:r>
        <w:rPr>
          <w:rStyle w:val="HTMLCode"/>
          <w:rFonts w:ascii="Consolas" w:eastAsiaTheme="minorEastAsia" w:hAnsi="Consolas"/>
          <w:color w:val="24292E"/>
        </w:rPr>
        <w:t>id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=[</w:t>
      </w:r>
      <w:proofErr w:type="spellStart"/>
      <w:r>
        <w:rPr>
          <w:rStyle w:val="HTMLCode"/>
          <w:rFonts w:ascii="Consolas" w:eastAsiaTheme="minorEastAsia" w:hAnsi="Consolas"/>
          <w:color w:val="24292E"/>
        </w:rPr>
        <w:t>integer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]</w:t>
      </w:r>
    </w:p>
    <w:p w14:paraId="32034EB1" w14:textId="77777777" w:rsidR="008717F9" w:rsidRPr="00C02EA4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Fonts w:ascii="Segoe UI" w:hAnsi="Segoe UI" w:cs="Segoe UI"/>
          <w:color w:val="24292E"/>
        </w:rPr>
        <w:t xml:space="preserve">: </w:t>
      </w:r>
      <w:proofErr w:type="spellStart"/>
      <w:r w:rsidRPr="00C02EA4">
        <w:rPr>
          <w:rFonts w:ascii="Segoe UI" w:hAnsi="Segoe UI" w:cs="Segoe UI"/>
          <w:color w:val="24292E"/>
        </w:rPr>
        <w:t>None</w:t>
      </w:r>
      <w:proofErr w:type="spellEnd"/>
    </w:p>
    <w:p w14:paraId="43EEA6DB" w14:textId="77777777" w:rsidR="008717F9" w:rsidRPr="002D4B62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6055C0EF" w14:textId="77777777" w:rsidR="001101B7" w:rsidRDefault="008717F9" w:rsidP="005B53DF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proofErr w:type="spellEnd"/>
      <w:r w:rsidR="005B53DF">
        <w:rPr>
          <w:color w:val="000000"/>
        </w:rPr>
        <w:t>:</w:t>
      </w:r>
    </w:p>
    <w:p w14:paraId="1DBEB765" w14:textId="54D77F7E" w:rsidR="005B53DF" w:rsidRDefault="005B53DF" w:rsidP="005B53DF">
      <w:pPr>
        <w:pStyle w:val="HTMLPreformatted"/>
        <w:rPr>
          <w:color w:val="000000"/>
        </w:rPr>
      </w:pPr>
      <w:r w:rsidRPr="005B53DF">
        <w:rPr>
          <w:color w:val="000000"/>
        </w:rPr>
        <w:t>{</w:t>
      </w:r>
    </w:p>
    <w:p w14:paraId="4BBA9785" w14:textId="77777777" w:rsidR="005B53DF" w:rsidRDefault="005B53DF" w:rsidP="005B53DF">
      <w:pPr>
        <w:pStyle w:val="HTMLPreformatted"/>
        <w:rPr>
          <w:color w:val="000000"/>
        </w:rPr>
      </w:pPr>
      <w:r w:rsidRPr="005B53DF">
        <w:rPr>
          <w:color w:val="000000"/>
        </w:rPr>
        <w:t>"</w:t>
      </w:r>
      <w:proofErr w:type="spellStart"/>
      <w:r w:rsidRPr="005B53DF">
        <w:rPr>
          <w:color w:val="000000"/>
        </w:rPr>
        <w:t>equipa_nome":"Equipa</w:t>
      </w:r>
      <w:proofErr w:type="spellEnd"/>
      <w:r w:rsidRPr="005B53DF">
        <w:rPr>
          <w:color w:val="000000"/>
        </w:rPr>
        <w:t xml:space="preserve"> 1","equipa_lat":38.75160366,"equipa_long":-9.1841409301,"equipa_local":"Estádio </w:t>
      </w:r>
      <w:proofErr w:type="spellStart"/>
      <w:r w:rsidRPr="005B53DF">
        <w:rPr>
          <w:color w:val="000000"/>
        </w:rPr>
        <w:t>Sport</w:t>
      </w:r>
      <w:proofErr w:type="spellEnd"/>
      <w:r w:rsidRPr="005B53DF">
        <w:rPr>
          <w:color w:val="000000"/>
        </w:rPr>
        <w:t xml:space="preserve"> Lisboa e Benfica","cal_desp_id":12,"cal_desp_local":"Estádio José Alvalade","cal_desp_data":"2020-01-23T00:00:00.000Z","cal_desp_jogo":"Sporting VS </w:t>
      </w:r>
      <w:proofErr w:type="spellStart"/>
      <w:r w:rsidRPr="005B53DF">
        <w:rPr>
          <w:color w:val="000000"/>
        </w:rPr>
        <w:t>Benfica","cal_desp_jornada":"Jornada</w:t>
      </w:r>
      <w:proofErr w:type="spellEnd"/>
      <w:r w:rsidRPr="005B53DF">
        <w:rPr>
          <w:color w:val="000000"/>
        </w:rPr>
        <w:t xml:space="preserve"> 1","cal_desportivo_lat":38.76125745,"cal_desportivo_long":-9.160795109759835</w:t>
      </w:r>
    </w:p>
    <w:p w14:paraId="2CA65EDF" w14:textId="50539CA3" w:rsidR="005B53DF" w:rsidRPr="005B53DF" w:rsidRDefault="005B53DF" w:rsidP="005B53DF">
      <w:pPr>
        <w:pStyle w:val="HTMLPreformatted"/>
        <w:rPr>
          <w:color w:val="000000"/>
        </w:rPr>
      </w:pPr>
      <w:r>
        <w:rPr>
          <w:color w:val="000000"/>
        </w:rPr>
        <w:t>}</w:t>
      </w:r>
    </w:p>
    <w:p w14:paraId="3583EF22" w14:textId="002F2B8D" w:rsidR="008717F9" w:rsidRPr="00840B02" w:rsidRDefault="008717F9" w:rsidP="008717F9">
      <w:pPr>
        <w:pStyle w:val="HTMLPreformatted"/>
        <w:rPr>
          <w:color w:val="000000"/>
        </w:rPr>
      </w:pPr>
    </w:p>
    <w:p w14:paraId="2179C172" w14:textId="038624BD" w:rsidR="008717F9" w:rsidRDefault="001F1CAC" w:rsidP="001F1CA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56FF00F0" w14:textId="77777777" w:rsidR="008717F9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0FD3DED1" w14:textId="77777777" w:rsidR="008717F9" w:rsidRDefault="008717F9" w:rsidP="008717F9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</w:t>
      </w:r>
      <w:proofErr w:type="spellEnd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542EE6B6" w14:textId="5A85AFA2" w:rsidR="00C5161A" w:rsidRPr="00C5161A" w:rsidRDefault="005B53DF" w:rsidP="00C5161A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5EE5D1E6" w14:textId="77777777" w:rsidR="007179A7" w:rsidRDefault="007179A7" w:rsidP="008A2607"/>
    <w:p w14:paraId="55AFB078" w14:textId="77777777" w:rsidR="00C5161A" w:rsidRDefault="00C5161A" w:rsidP="008A2607"/>
    <w:p w14:paraId="54AD868C" w14:textId="77777777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proofErr w:type="spellStart"/>
      <w:r w:rsidRPr="007179A7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proofErr w:type="spellEnd"/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200F8D57" w14:textId="77777777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0FAE0C57" w14:textId="5E7BBD0B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url</w:t>
      </w:r>
      <w:proofErr w:type="spellEnd"/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'/</w:t>
      </w:r>
      <w:proofErr w:type="spellStart"/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api</w:t>
      </w:r>
      <w:proofErr w:type="spellEnd"/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r w:rsidR="000D236A">
        <w:rPr>
          <w:rFonts w:ascii="Monaco" w:eastAsia="Times New Roman" w:hAnsi="Monaco" w:cs="Times New Roman"/>
          <w:color w:val="CE9178"/>
          <w:sz w:val="18"/>
          <w:szCs w:val="18"/>
        </w:rPr>
        <w:t>equipas/</w:t>
      </w:r>
      <w:proofErr w:type="spellStart"/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calendarios</w:t>
      </w:r>
      <w:proofErr w:type="spellEnd"/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/'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+ </w:t>
      </w:r>
      <w:proofErr w:type="spellStart"/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localStorage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7179A7">
        <w:rPr>
          <w:rFonts w:ascii="Monaco" w:eastAsia="Times New Roman" w:hAnsi="Monaco" w:cs="Times New Roman"/>
          <w:color w:val="DCDCAA"/>
          <w:sz w:val="18"/>
          <w:szCs w:val="18"/>
        </w:rPr>
        <w:t>getItem</w:t>
      </w:r>
      <w:proofErr w:type="spellEnd"/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(</w:t>
      </w:r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proofErr w:type="spellStart"/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IdCalendario</w:t>
      </w:r>
      <w:proofErr w:type="spellEnd"/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),</w:t>
      </w:r>
    </w:p>
    <w:p w14:paraId="231C0EE5" w14:textId="77777777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method</w:t>
      </w:r>
      <w:proofErr w:type="spellEnd"/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proofErr w:type="spellStart"/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get</w:t>
      </w:r>
      <w:proofErr w:type="spellEnd"/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06741DE5" w14:textId="77777777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contentType</w:t>
      </w:r>
      <w:proofErr w:type="spellEnd"/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application</w:t>
      </w:r>
      <w:proofErr w:type="spellEnd"/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proofErr w:type="spellStart"/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json</w:t>
      </w:r>
      <w:proofErr w:type="spellEnd"/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7179A7">
        <w:rPr>
          <w:rFonts w:ascii="Monaco" w:eastAsia="Times New Roman" w:hAnsi="Monaco" w:cs="Times New Roman"/>
          <w:color w:val="6A9955"/>
          <w:sz w:val="18"/>
          <w:szCs w:val="18"/>
        </w:rPr>
        <w:t xml:space="preserve">// </w:t>
      </w:r>
      <w:proofErr w:type="spellStart"/>
      <w:r w:rsidRPr="007179A7">
        <w:rPr>
          <w:rFonts w:ascii="Monaco" w:eastAsia="Times New Roman" w:hAnsi="Monaco" w:cs="Times New Roman"/>
          <w:color w:val="6A9955"/>
          <w:sz w:val="18"/>
          <w:szCs w:val="18"/>
        </w:rPr>
        <w:t>sending</w:t>
      </w:r>
      <w:proofErr w:type="spellEnd"/>
      <w:r w:rsidRPr="007179A7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7179A7">
        <w:rPr>
          <w:rFonts w:ascii="Monaco" w:eastAsia="Times New Roman" w:hAnsi="Monaco" w:cs="Times New Roman"/>
          <w:color w:val="6A9955"/>
          <w:sz w:val="18"/>
          <w:szCs w:val="18"/>
        </w:rPr>
        <w:t>in</w:t>
      </w:r>
      <w:proofErr w:type="spellEnd"/>
      <w:r w:rsidRPr="007179A7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7179A7">
        <w:rPr>
          <w:rFonts w:ascii="Monaco" w:eastAsia="Times New Roman" w:hAnsi="Monaco" w:cs="Times New Roman"/>
          <w:color w:val="6A9955"/>
          <w:sz w:val="18"/>
          <w:szCs w:val="18"/>
        </w:rPr>
        <w:t>json</w:t>
      </w:r>
      <w:proofErr w:type="spellEnd"/>
    </w:p>
    <w:p w14:paraId="2FAB7E3C" w14:textId="77777777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dataType</w:t>
      </w:r>
      <w:proofErr w:type="spellEnd"/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json</w:t>
      </w:r>
      <w:proofErr w:type="spellEnd"/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7179A7">
        <w:rPr>
          <w:rFonts w:ascii="Monaco" w:eastAsia="Times New Roman" w:hAnsi="Monaco" w:cs="Times New Roman"/>
          <w:color w:val="6A9955"/>
          <w:sz w:val="18"/>
          <w:szCs w:val="18"/>
        </w:rPr>
        <w:t xml:space="preserve">// </w:t>
      </w:r>
      <w:proofErr w:type="spellStart"/>
      <w:r w:rsidRPr="007179A7">
        <w:rPr>
          <w:rFonts w:ascii="Monaco" w:eastAsia="Times New Roman" w:hAnsi="Monaco" w:cs="Times New Roman"/>
          <w:color w:val="6A9955"/>
          <w:sz w:val="18"/>
          <w:szCs w:val="18"/>
        </w:rPr>
        <w:t>receiving</w:t>
      </w:r>
      <w:proofErr w:type="spellEnd"/>
      <w:r w:rsidRPr="007179A7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7179A7">
        <w:rPr>
          <w:rFonts w:ascii="Monaco" w:eastAsia="Times New Roman" w:hAnsi="Monaco" w:cs="Times New Roman"/>
          <w:color w:val="6A9955"/>
          <w:sz w:val="18"/>
          <w:szCs w:val="18"/>
        </w:rPr>
        <w:t>in</w:t>
      </w:r>
      <w:proofErr w:type="spellEnd"/>
      <w:r w:rsidRPr="007179A7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7179A7">
        <w:rPr>
          <w:rFonts w:ascii="Monaco" w:eastAsia="Times New Roman" w:hAnsi="Monaco" w:cs="Times New Roman"/>
          <w:color w:val="6A9955"/>
          <w:sz w:val="18"/>
          <w:szCs w:val="18"/>
        </w:rPr>
        <w:t>json</w:t>
      </w:r>
      <w:proofErr w:type="spellEnd"/>
    </w:p>
    <w:p w14:paraId="6116856F" w14:textId="77777777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7179A7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proofErr w:type="spellEnd"/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proofErr w:type="spellStart"/>
      <w:r w:rsidRPr="007179A7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proofErr w:type="spellEnd"/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proofErr w:type="spellStart"/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proofErr w:type="spellEnd"/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3809D1A9" w14:textId="77777777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6BBD0E2B" w14:textId="77777777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}</w:t>
      </w:r>
      <w:r>
        <w:rPr>
          <w:rFonts w:ascii="Monaco" w:eastAsia="Times New Roman" w:hAnsi="Monaco" w:cs="Times New Roman"/>
          <w:color w:val="D4D4D4"/>
          <w:sz w:val="18"/>
          <w:szCs w:val="18"/>
        </w:rPr>
        <w:t>)</w:t>
      </w:r>
    </w:p>
    <w:p w14:paraId="5011C488" w14:textId="77777777" w:rsidR="00C5161A" w:rsidRDefault="00C5161A" w:rsidP="008A2607"/>
    <w:p w14:paraId="4BACF4B4" w14:textId="77777777" w:rsidR="00D573E2" w:rsidRDefault="00D573E2" w:rsidP="007179A7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E00D773" w14:textId="77777777" w:rsidR="00D573E2" w:rsidRDefault="00D573E2" w:rsidP="008A2607">
      <w:pPr>
        <w:rPr>
          <w:rStyle w:val="Strong"/>
          <w:rFonts w:ascii="Segoe UI" w:eastAsia="Times New Roman" w:hAnsi="Segoe UI" w:cs="Segoe UI"/>
          <w:color w:val="24292E"/>
          <w:sz w:val="30"/>
          <w:szCs w:val="30"/>
        </w:rPr>
      </w:pPr>
    </w:p>
    <w:p w14:paraId="13F8EBAA" w14:textId="77777777" w:rsidR="000D236A" w:rsidRDefault="000D236A" w:rsidP="008A2607"/>
    <w:p w14:paraId="2EED8F1A" w14:textId="146A260D" w:rsidR="00D573E2" w:rsidRDefault="001101B7" w:rsidP="00D573E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Epocas</w:t>
      </w:r>
      <w:proofErr w:type="spellEnd"/>
    </w:p>
    <w:p w14:paraId="6A97A1CC" w14:textId="2F2F91AA" w:rsidR="00D573E2" w:rsidRDefault="00AD071B" w:rsidP="00D573E2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Retorna os dados das </w:t>
      </w:r>
      <w:proofErr w:type="spellStart"/>
      <w:r>
        <w:rPr>
          <w:rFonts w:ascii="Segoe UI" w:hAnsi="Segoe UI" w:cs="Segoe UI"/>
          <w:color w:val="24292E"/>
        </w:rPr>
        <w:t>epocas</w:t>
      </w:r>
      <w:proofErr w:type="spellEnd"/>
      <w:r>
        <w:rPr>
          <w:rFonts w:ascii="Segoe UI" w:hAnsi="Segoe UI" w:cs="Segoe UI"/>
          <w:color w:val="24292E"/>
        </w:rPr>
        <w:t xml:space="preserve"> passadas de uma equipa.</w:t>
      </w:r>
    </w:p>
    <w:p w14:paraId="562708A4" w14:textId="1BE62AAB" w:rsidR="00D573E2" w:rsidRPr="002D4B62" w:rsidRDefault="00D573E2" w:rsidP="00D573E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>
        <w:rPr>
          <w:rStyle w:val="Strong"/>
          <w:rFonts w:ascii="Segoe UI" w:hAnsi="Segoe UI" w:cs="Segoe UI"/>
          <w:b w:val="0"/>
          <w:color w:val="24292E"/>
        </w:rPr>
        <w:t>/equipas/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epocas</w:t>
      </w:r>
      <w:proofErr w:type="spellEnd"/>
      <w:r>
        <w:rPr>
          <w:rStyle w:val="Strong"/>
          <w:rFonts w:ascii="Segoe UI" w:hAnsi="Segoe UI" w:cs="Segoe UI"/>
          <w:b w:val="0"/>
          <w:color w:val="24292E"/>
        </w:rPr>
        <w:t>/</w:t>
      </w:r>
    </w:p>
    <w:p w14:paraId="32836D3F" w14:textId="77777777" w:rsidR="00D573E2" w:rsidRPr="002D4B62" w:rsidRDefault="00D573E2" w:rsidP="00D573E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7702D26A" w14:textId="77777777" w:rsidR="00D573E2" w:rsidRDefault="00D573E2" w:rsidP="00D573E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424F261E" w14:textId="77777777" w:rsidR="00D573E2" w:rsidRDefault="00D573E2" w:rsidP="00D573E2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5B997F43" w14:textId="77777777" w:rsidR="00D573E2" w:rsidRPr="00C02EA4" w:rsidRDefault="00D573E2" w:rsidP="00D573E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Fonts w:ascii="Segoe UI" w:hAnsi="Segoe UI" w:cs="Segoe UI"/>
          <w:color w:val="24292E"/>
        </w:rPr>
        <w:t xml:space="preserve">: </w:t>
      </w:r>
      <w:proofErr w:type="spellStart"/>
      <w:r w:rsidRPr="00C02EA4">
        <w:rPr>
          <w:rFonts w:ascii="Segoe UI" w:hAnsi="Segoe UI" w:cs="Segoe UI"/>
          <w:color w:val="24292E"/>
        </w:rPr>
        <w:t>None</w:t>
      </w:r>
      <w:proofErr w:type="spellEnd"/>
    </w:p>
    <w:p w14:paraId="2AB4235B" w14:textId="77777777" w:rsidR="00D573E2" w:rsidRPr="002D4B62" w:rsidRDefault="00D573E2" w:rsidP="00D573E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6A42E97A" w14:textId="77777777" w:rsidR="001101B7" w:rsidRDefault="00D573E2" w:rsidP="00D573E2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proofErr w:type="spellEnd"/>
      <w:r>
        <w:rPr>
          <w:color w:val="000000"/>
        </w:rPr>
        <w:t xml:space="preserve">: </w:t>
      </w:r>
      <w:r w:rsidRPr="00D573E2">
        <w:rPr>
          <w:color w:val="000000"/>
        </w:rPr>
        <w:t>{</w:t>
      </w:r>
    </w:p>
    <w:p w14:paraId="40B4394A" w14:textId="77777777" w:rsidR="001101B7" w:rsidRDefault="00D573E2" w:rsidP="00D573E2">
      <w:pPr>
        <w:pStyle w:val="HTMLPreformatted"/>
        <w:rPr>
          <w:color w:val="000000"/>
        </w:rPr>
      </w:pPr>
      <w:r w:rsidRPr="00D573E2">
        <w:rPr>
          <w:color w:val="000000"/>
        </w:rPr>
        <w:t>"</w:t>
      </w:r>
      <w:proofErr w:type="spellStart"/>
      <w:r w:rsidRPr="00D573E2">
        <w:rPr>
          <w:color w:val="000000"/>
        </w:rPr>
        <w:t>equipa_nome":"Equipa</w:t>
      </w:r>
      <w:proofErr w:type="spellEnd"/>
      <w:r w:rsidRPr="00D573E2">
        <w:rPr>
          <w:color w:val="000000"/>
        </w:rPr>
        <w:t xml:space="preserve"> 1","equipa_lat":38.75160366,"equipa_long":-9.1841409301,"equipa_local":"Estádio </w:t>
      </w:r>
      <w:proofErr w:type="spellStart"/>
      <w:r w:rsidRPr="00D573E2">
        <w:rPr>
          <w:color w:val="000000"/>
        </w:rPr>
        <w:t>Sport</w:t>
      </w:r>
      <w:proofErr w:type="spellEnd"/>
      <w:r w:rsidRPr="00D573E2">
        <w:rPr>
          <w:color w:val="000000"/>
        </w:rPr>
        <w:t xml:space="preserve"> Lisboa e Benfica","epoca_id":1,"ep_encontro":" Benfica - Rio Ave\t","</w:t>
      </w:r>
      <w:proofErr w:type="spellStart"/>
      <w:r w:rsidRPr="00D573E2">
        <w:rPr>
          <w:color w:val="000000"/>
        </w:rPr>
        <w:t>ep_resultado</w:t>
      </w:r>
      <w:proofErr w:type="spellEnd"/>
      <w:r w:rsidRPr="00D573E2">
        <w:rPr>
          <w:color w:val="000000"/>
        </w:rPr>
        <w:t>":" Benfica 1-0 Rio Ave\t","ep_Ngolos":1,"ep_local":"Estádio dos Arcos","ep_lat":"38.76125745","ep_long":"-9.160795109759835"</w:t>
      </w:r>
    </w:p>
    <w:p w14:paraId="04CCF811" w14:textId="5D06AA11" w:rsidR="00D573E2" w:rsidRPr="00D573E2" w:rsidRDefault="00D573E2" w:rsidP="00D573E2">
      <w:pPr>
        <w:pStyle w:val="HTMLPreformatted"/>
        <w:rPr>
          <w:color w:val="000000"/>
        </w:rPr>
      </w:pPr>
      <w:r w:rsidRPr="00D573E2">
        <w:rPr>
          <w:color w:val="000000"/>
        </w:rPr>
        <w:t>}</w:t>
      </w:r>
    </w:p>
    <w:p w14:paraId="5BBD10C1" w14:textId="79C7E5EF" w:rsidR="00D573E2" w:rsidRPr="00840B02" w:rsidRDefault="00D573E2" w:rsidP="00D573E2">
      <w:pPr>
        <w:pStyle w:val="HTMLPreformatted"/>
        <w:rPr>
          <w:color w:val="000000"/>
        </w:rPr>
      </w:pPr>
    </w:p>
    <w:p w14:paraId="7F38ACE0" w14:textId="77777777" w:rsidR="00D573E2" w:rsidRDefault="00D573E2" w:rsidP="00D573E2">
      <w:pPr>
        <w:pStyle w:val="HTMLPreformatted"/>
        <w:rPr>
          <w:color w:val="000000"/>
        </w:rPr>
      </w:pPr>
    </w:p>
    <w:p w14:paraId="3C4D1BBD" w14:textId="77777777" w:rsidR="00D573E2" w:rsidRDefault="00D573E2" w:rsidP="00D573E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752DFFFE" w14:textId="77777777" w:rsidR="00D573E2" w:rsidRDefault="00D573E2" w:rsidP="00D573E2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</w:t>
      </w:r>
      <w:proofErr w:type="spellEnd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00C2A76B" w14:textId="77777777" w:rsidR="00D573E2" w:rsidRPr="005B53DF" w:rsidRDefault="00D573E2" w:rsidP="00D573E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289C388A" w14:textId="77777777" w:rsidR="00D573E2" w:rsidRPr="00D573E2" w:rsidRDefault="00D573E2" w:rsidP="00D573E2">
      <w:pPr>
        <w:shd w:val="clear" w:color="auto" w:fill="1E1E1E"/>
        <w:spacing w:after="0" w:line="270" w:lineRule="atLeast"/>
        <w:ind w:left="360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0C31DC3B" w14:textId="77777777" w:rsidR="00D573E2" w:rsidRPr="00D573E2" w:rsidRDefault="00D573E2" w:rsidP="00D573E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   </w:t>
      </w:r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proofErr w:type="spellStart"/>
      <w:r w:rsidRPr="00D573E2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proofErr w:type="spellEnd"/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6FDA6B98" w14:textId="77777777" w:rsidR="00D573E2" w:rsidRPr="00D573E2" w:rsidRDefault="00D573E2" w:rsidP="00D573E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url</w:t>
      </w:r>
      <w:proofErr w:type="spellEnd"/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'/</w:t>
      </w:r>
      <w:proofErr w:type="spellStart"/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api</w:t>
      </w:r>
      <w:proofErr w:type="spellEnd"/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/equipas/</w:t>
      </w:r>
      <w:proofErr w:type="spellStart"/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epocas</w:t>
      </w:r>
      <w:proofErr w:type="spellEnd"/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295E8DD9" w14:textId="77777777" w:rsidR="00D573E2" w:rsidRPr="00D573E2" w:rsidRDefault="00D573E2" w:rsidP="00D573E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method</w:t>
      </w:r>
      <w:proofErr w:type="spellEnd"/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proofErr w:type="spellStart"/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get</w:t>
      </w:r>
      <w:proofErr w:type="spellEnd"/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'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2B747967" w14:textId="77777777" w:rsidR="00D573E2" w:rsidRPr="00D573E2" w:rsidRDefault="00D573E2" w:rsidP="00D573E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contentType</w:t>
      </w:r>
      <w:proofErr w:type="spellEnd"/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application</w:t>
      </w:r>
      <w:proofErr w:type="spellEnd"/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proofErr w:type="spellStart"/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json</w:t>
      </w:r>
      <w:proofErr w:type="spellEnd"/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D573E2">
        <w:rPr>
          <w:rFonts w:ascii="Monaco" w:eastAsia="Times New Roman" w:hAnsi="Monaco" w:cs="Times New Roman"/>
          <w:color w:val="6A9955"/>
          <w:sz w:val="18"/>
          <w:szCs w:val="18"/>
        </w:rPr>
        <w:t xml:space="preserve">// </w:t>
      </w:r>
      <w:proofErr w:type="spellStart"/>
      <w:r w:rsidRPr="00D573E2">
        <w:rPr>
          <w:rFonts w:ascii="Monaco" w:eastAsia="Times New Roman" w:hAnsi="Monaco" w:cs="Times New Roman"/>
          <w:color w:val="6A9955"/>
          <w:sz w:val="18"/>
          <w:szCs w:val="18"/>
        </w:rPr>
        <w:t>sending</w:t>
      </w:r>
      <w:proofErr w:type="spellEnd"/>
      <w:r w:rsidRPr="00D573E2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D573E2">
        <w:rPr>
          <w:rFonts w:ascii="Monaco" w:eastAsia="Times New Roman" w:hAnsi="Monaco" w:cs="Times New Roman"/>
          <w:color w:val="6A9955"/>
          <w:sz w:val="18"/>
          <w:szCs w:val="18"/>
        </w:rPr>
        <w:t>in</w:t>
      </w:r>
      <w:proofErr w:type="spellEnd"/>
      <w:r w:rsidRPr="00D573E2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D573E2">
        <w:rPr>
          <w:rFonts w:ascii="Monaco" w:eastAsia="Times New Roman" w:hAnsi="Monaco" w:cs="Times New Roman"/>
          <w:color w:val="6A9955"/>
          <w:sz w:val="18"/>
          <w:szCs w:val="18"/>
        </w:rPr>
        <w:t>json</w:t>
      </w:r>
      <w:proofErr w:type="spellEnd"/>
    </w:p>
    <w:p w14:paraId="2E622768" w14:textId="77777777" w:rsidR="00D573E2" w:rsidRPr="00D573E2" w:rsidRDefault="00D573E2" w:rsidP="00D573E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dataType</w:t>
      </w:r>
      <w:proofErr w:type="spellEnd"/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json</w:t>
      </w:r>
      <w:proofErr w:type="spellEnd"/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D573E2">
        <w:rPr>
          <w:rFonts w:ascii="Monaco" w:eastAsia="Times New Roman" w:hAnsi="Monaco" w:cs="Times New Roman"/>
          <w:color w:val="6A9955"/>
          <w:sz w:val="18"/>
          <w:szCs w:val="18"/>
        </w:rPr>
        <w:t xml:space="preserve">// </w:t>
      </w:r>
      <w:proofErr w:type="spellStart"/>
      <w:r w:rsidRPr="00D573E2">
        <w:rPr>
          <w:rFonts w:ascii="Monaco" w:eastAsia="Times New Roman" w:hAnsi="Monaco" w:cs="Times New Roman"/>
          <w:color w:val="6A9955"/>
          <w:sz w:val="18"/>
          <w:szCs w:val="18"/>
        </w:rPr>
        <w:t>receiving</w:t>
      </w:r>
      <w:proofErr w:type="spellEnd"/>
      <w:r w:rsidRPr="00D573E2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D573E2">
        <w:rPr>
          <w:rFonts w:ascii="Monaco" w:eastAsia="Times New Roman" w:hAnsi="Monaco" w:cs="Times New Roman"/>
          <w:color w:val="6A9955"/>
          <w:sz w:val="18"/>
          <w:szCs w:val="18"/>
        </w:rPr>
        <w:t>in</w:t>
      </w:r>
      <w:proofErr w:type="spellEnd"/>
      <w:r w:rsidRPr="00D573E2">
        <w:rPr>
          <w:rFonts w:ascii="Monaco" w:eastAsia="Times New Roman" w:hAnsi="Monaco" w:cs="Times New Roman"/>
          <w:color w:val="6A9955"/>
          <w:sz w:val="18"/>
          <w:szCs w:val="18"/>
        </w:rPr>
        <w:t xml:space="preserve"> </w:t>
      </w:r>
      <w:proofErr w:type="spellStart"/>
      <w:r w:rsidRPr="00D573E2">
        <w:rPr>
          <w:rFonts w:ascii="Monaco" w:eastAsia="Times New Roman" w:hAnsi="Monaco" w:cs="Times New Roman"/>
          <w:color w:val="6A9955"/>
          <w:sz w:val="18"/>
          <w:szCs w:val="18"/>
        </w:rPr>
        <w:t>json</w:t>
      </w:r>
      <w:proofErr w:type="spellEnd"/>
    </w:p>
    <w:p w14:paraId="068E8319" w14:textId="77777777" w:rsidR="00D573E2" w:rsidRDefault="00D573E2" w:rsidP="00D573E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D573E2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proofErr w:type="spellEnd"/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proofErr w:type="spellStart"/>
      <w:r w:rsidRPr="00D573E2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proofErr w:type="spellEnd"/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proofErr w:type="spellStart"/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proofErr w:type="spellEnd"/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13AD34A3" w14:textId="76C8FBFF" w:rsidR="00D573E2" w:rsidRPr="00D573E2" w:rsidRDefault="00D573E2" w:rsidP="00D573E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Fonts w:ascii="Monaco" w:eastAsia="Times New Roman" w:hAnsi="Monaco" w:cs="Times New Roman"/>
          <w:color w:val="D4D4D4"/>
          <w:sz w:val="18"/>
          <w:szCs w:val="18"/>
        </w:rPr>
        <w:t>})</w:t>
      </w:r>
    </w:p>
    <w:p w14:paraId="450E59CB" w14:textId="071D8CBF" w:rsidR="00D573E2" w:rsidRPr="00D573E2" w:rsidRDefault="00D573E2" w:rsidP="00D573E2">
      <w:pPr>
        <w:pStyle w:val="ListParagraph"/>
        <w:numPr>
          <w:ilvl w:val="0"/>
          <w:numId w:val="10"/>
        </w:numPr>
        <w:shd w:val="clear" w:color="auto" w:fill="1E1E1E"/>
        <w:spacing w:after="24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244E8223" w14:textId="77777777" w:rsidR="00D573E2" w:rsidRDefault="00D573E2" w:rsidP="00D573E2"/>
    <w:p w14:paraId="72E334A8" w14:textId="77777777" w:rsidR="00D573E2" w:rsidRDefault="00D573E2" w:rsidP="00D573E2"/>
    <w:p w14:paraId="591AABDA" w14:textId="77777777" w:rsidR="00415A25" w:rsidRDefault="00415A25" w:rsidP="00D573E2"/>
    <w:p w14:paraId="6F3FAFB8" w14:textId="77777777" w:rsidR="00415A25" w:rsidRDefault="00415A25" w:rsidP="00D573E2"/>
    <w:p w14:paraId="31565974" w14:textId="77777777" w:rsidR="00D573E2" w:rsidRDefault="00D573E2" w:rsidP="008A2607"/>
    <w:p w14:paraId="40E3661C" w14:textId="77777777" w:rsidR="000D236A" w:rsidRDefault="000D236A" w:rsidP="00415A25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ED11656" w14:textId="77777777" w:rsidR="000D236A" w:rsidRDefault="000D236A" w:rsidP="00415A25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79452AC3" w14:textId="10FFD780" w:rsidR="00415A25" w:rsidRDefault="00415A25" w:rsidP="00415A25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PostComentarios</w:t>
      </w:r>
      <w:proofErr w:type="spellEnd"/>
    </w:p>
    <w:p w14:paraId="6D868408" w14:textId="37E5EC3C" w:rsidR="00415A25" w:rsidRDefault="00AD071B" w:rsidP="00415A25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  Posta comentários em um determinado treino</w:t>
      </w:r>
    </w:p>
    <w:p w14:paraId="5C841739" w14:textId="088E1D73" w:rsidR="00415A25" w:rsidRPr="002D4B62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 w:rsidR="00B922C2"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="00B922C2">
        <w:rPr>
          <w:rStyle w:val="Strong"/>
          <w:rFonts w:ascii="Segoe UI" w:hAnsi="Segoe UI" w:cs="Segoe UI"/>
          <w:b w:val="0"/>
          <w:color w:val="24292E"/>
        </w:rPr>
        <w:t>/treinos/</w:t>
      </w:r>
      <w:proofErr w:type="spellStart"/>
      <w:r w:rsidR="00B922C2">
        <w:rPr>
          <w:rStyle w:val="Strong"/>
          <w:rFonts w:ascii="Segoe UI" w:hAnsi="Segoe UI" w:cs="Segoe UI"/>
          <w:b w:val="0"/>
          <w:color w:val="24292E"/>
        </w:rPr>
        <w:t>comentarios</w:t>
      </w:r>
      <w:proofErr w:type="spellEnd"/>
      <w:r w:rsidR="00B922C2">
        <w:rPr>
          <w:rStyle w:val="Strong"/>
          <w:rFonts w:ascii="Segoe UI" w:hAnsi="Segoe UI" w:cs="Segoe UI"/>
          <w:b w:val="0"/>
          <w:color w:val="24292E"/>
        </w:rPr>
        <w:t>/</w:t>
      </w:r>
    </w:p>
    <w:p w14:paraId="527BCA56" w14:textId="7AEDB248" w:rsidR="00415A25" w:rsidRPr="002D4B62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POST</w:t>
      </w:r>
    </w:p>
    <w:p w14:paraId="720E1CE8" w14:textId="77777777" w:rsidR="00415A25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2277DE0E" w14:textId="0FF28A76" w:rsidR="00415A25" w:rsidRPr="00062161" w:rsidRDefault="00415A25" w:rsidP="00415A25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proofErr w:type="spellStart"/>
      <w:r w:rsidRPr="00062161">
        <w:rPr>
          <w:rStyle w:val="Strong"/>
          <w:rFonts w:ascii="Segoe UI" w:hAnsi="Segoe UI" w:cs="Segoe UI"/>
          <w:color w:val="24292E"/>
        </w:rPr>
        <w:t>Required</w:t>
      </w:r>
      <w:proofErr w:type="spellEnd"/>
      <w:r w:rsidRPr="00062161">
        <w:rPr>
          <w:rStyle w:val="Strong"/>
          <w:rFonts w:ascii="Segoe UI" w:hAnsi="Segoe UI" w:cs="Segoe UI"/>
          <w:color w:val="24292E"/>
        </w:rPr>
        <w:t xml:space="preserve">: </w:t>
      </w:r>
      <w:r>
        <w:rPr>
          <w:rStyle w:val="Strong"/>
          <w:rFonts w:ascii="Segoe UI" w:hAnsi="Segoe UI" w:cs="Segoe UI"/>
          <w:color w:val="24292E"/>
        </w:rPr>
        <w:t xml:space="preserve"> </w:t>
      </w:r>
    </w:p>
    <w:p w14:paraId="6B8E769B" w14:textId="66B68281" w:rsidR="00415A25" w:rsidRPr="00C02EA4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Fonts w:ascii="Segoe UI" w:hAnsi="Segoe UI" w:cs="Segoe UI"/>
          <w:color w:val="24292E"/>
        </w:rPr>
        <w:t>:</w:t>
      </w:r>
      <w:r w:rsidRPr="00062161"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camment</w:t>
      </w:r>
      <w:proofErr w:type="spellEnd"/>
      <w:r>
        <w:rPr>
          <w:rStyle w:val="Strong"/>
          <w:rFonts w:ascii="Segoe UI" w:hAnsi="Segoe UI" w:cs="Segoe UI"/>
          <w:b w:val="0"/>
          <w:color w:val="24292E"/>
        </w:rPr>
        <w:t>, treino</w:t>
      </w:r>
    </w:p>
    <w:p w14:paraId="53690900" w14:textId="77777777" w:rsidR="00415A25" w:rsidRPr="00C02EA4" w:rsidRDefault="00415A25" w:rsidP="00415A25">
      <w:pPr>
        <w:pStyle w:val="NormalWeb"/>
        <w:shd w:val="clear" w:color="auto" w:fill="FFFFFF"/>
        <w:spacing w:before="240" w:after="240"/>
        <w:ind w:left="720"/>
        <w:jc w:val="center"/>
        <w:rPr>
          <w:rFonts w:ascii="Segoe UI" w:hAnsi="Segoe UI" w:cs="Segoe UI"/>
          <w:color w:val="24292E"/>
        </w:rPr>
      </w:pPr>
    </w:p>
    <w:p w14:paraId="7F8B2607" w14:textId="77777777" w:rsidR="00415A25" w:rsidRPr="002D4B62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183EE35D" w14:textId="77777777" w:rsidR="00415A25" w:rsidRDefault="00415A25" w:rsidP="00415A25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proofErr w:type="spellEnd"/>
      <w:r>
        <w:rPr>
          <w:color w:val="000000"/>
        </w:rPr>
        <w:t>:</w:t>
      </w:r>
      <w:r w:rsidRPr="00C02EA4">
        <w:rPr>
          <w:color w:val="000000"/>
        </w:rPr>
        <w:t>{</w:t>
      </w:r>
    </w:p>
    <w:p w14:paraId="3FA53456" w14:textId="77777777" w:rsidR="00415A25" w:rsidRDefault="00415A25" w:rsidP="00415A25">
      <w:pPr>
        <w:pStyle w:val="HTMLPreformatted"/>
        <w:rPr>
          <w:color w:val="000000"/>
        </w:rPr>
      </w:pPr>
    </w:p>
    <w:p w14:paraId="3FD5A102" w14:textId="77777777" w:rsidR="00415A25" w:rsidRDefault="00415A25" w:rsidP="00415A25">
      <w:pPr>
        <w:pStyle w:val="HTMLPreformatted"/>
        <w:rPr>
          <w:color w:val="000000"/>
        </w:rPr>
      </w:pPr>
      <w:r w:rsidRPr="00C02EA4">
        <w:rPr>
          <w:color w:val="000000"/>
        </w:rPr>
        <w:t>}</w:t>
      </w:r>
    </w:p>
    <w:p w14:paraId="018E946F" w14:textId="77777777" w:rsidR="00415A25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55E11D78" w14:textId="77777777" w:rsidR="00415A25" w:rsidRDefault="00415A25" w:rsidP="00415A25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</w:t>
      </w:r>
      <w:proofErr w:type="spellEnd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383478CF" w14:textId="77777777" w:rsidR="00415A25" w:rsidRPr="005B53DF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3AFBCEF8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693FE279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   </w:t>
      </w:r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proofErr w:type="spellStart"/>
      <w:r w:rsidRPr="00415A25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proofErr w:type="spellEnd"/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52E028C1" w14:textId="34194DE2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url</w:t>
      </w:r>
      <w:proofErr w:type="spellEnd"/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415A25">
        <w:rPr>
          <w:rFonts w:ascii="Monaco" w:eastAsia="Times New Roman" w:hAnsi="Monaco" w:cs="Times New Roman"/>
          <w:color w:val="CE9178"/>
          <w:sz w:val="18"/>
          <w:szCs w:val="18"/>
        </w:rPr>
        <w:t>"/</w:t>
      </w:r>
      <w:proofErr w:type="spellStart"/>
      <w:r w:rsidRPr="00415A25">
        <w:rPr>
          <w:rFonts w:ascii="Monaco" w:eastAsia="Times New Roman" w:hAnsi="Monaco" w:cs="Times New Roman"/>
          <w:color w:val="CE9178"/>
          <w:sz w:val="18"/>
          <w:szCs w:val="18"/>
        </w:rPr>
        <w:t>api</w:t>
      </w:r>
      <w:proofErr w:type="spellEnd"/>
      <w:r w:rsidRPr="00415A25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r w:rsidR="00AD071B">
        <w:rPr>
          <w:rFonts w:ascii="Monaco" w:eastAsia="Times New Roman" w:hAnsi="Monaco" w:cs="Times New Roman"/>
          <w:color w:val="CE9178"/>
          <w:sz w:val="18"/>
          <w:szCs w:val="18"/>
        </w:rPr>
        <w:t>treinos/</w:t>
      </w:r>
      <w:proofErr w:type="spellStart"/>
      <w:r w:rsidRPr="00415A25">
        <w:rPr>
          <w:rFonts w:ascii="Monaco" w:eastAsia="Times New Roman" w:hAnsi="Monaco" w:cs="Times New Roman"/>
          <w:color w:val="CE9178"/>
          <w:sz w:val="18"/>
          <w:szCs w:val="18"/>
        </w:rPr>
        <w:t>comentarios</w:t>
      </w:r>
      <w:proofErr w:type="spellEnd"/>
      <w:r w:rsidRPr="00415A25">
        <w:rPr>
          <w:rFonts w:ascii="Monaco" w:eastAsia="Times New Roman" w:hAnsi="Monaco" w:cs="Times New Roman"/>
          <w:color w:val="CE9178"/>
          <w:sz w:val="18"/>
          <w:szCs w:val="18"/>
        </w:rPr>
        <w:t>/"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7C88440F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method</w:t>
      </w:r>
      <w:proofErr w:type="spellEnd"/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415A25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415A25">
        <w:rPr>
          <w:rFonts w:ascii="Monaco" w:eastAsia="Times New Roman" w:hAnsi="Monaco" w:cs="Times New Roman"/>
          <w:color w:val="CE9178"/>
          <w:sz w:val="18"/>
          <w:szCs w:val="18"/>
        </w:rPr>
        <w:t>post</w:t>
      </w:r>
      <w:proofErr w:type="spellEnd"/>
      <w:r w:rsidRPr="00415A25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12A7EC63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data: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{</w:t>
      </w:r>
    </w:p>
    <w:p w14:paraId="4F244C09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    </w:t>
      </w:r>
      <w:proofErr w:type="spellStart"/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comment</w:t>
      </w:r>
      <w:proofErr w:type="spellEnd"/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proofErr w:type="spellStart"/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comment</w:t>
      </w:r>
      <w:proofErr w:type="spellEnd"/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3E85C658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    </w:t>
      </w:r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treino: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treino</w:t>
      </w:r>
    </w:p>
    <w:p w14:paraId="2D16E5FA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628170A6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},</w:t>
      </w:r>
    </w:p>
    <w:p w14:paraId="1ACB7F6D" w14:textId="77777777" w:rsid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proofErr w:type="spellStart"/>
      <w:r w:rsidRPr="00415A25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proofErr w:type="spellEnd"/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 xml:space="preserve"> :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proofErr w:type="spellStart"/>
      <w:r w:rsidRPr="00415A25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proofErr w:type="spellEnd"/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>(</w:t>
      </w:r>
      <w:proofErr w:type="spellStart"/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proofErr w:type="spellEnd"/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5D6A884A" w14:textId="5AFB5DBE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Fonts w:ascii="Monaco" w:eastAsia="Times New Roman" w:hAnsi="Monaco" w:cs="Times New Roman"/>
          <w:color w:val="D4D4D4"/>
          <w:sz w:val="18"/>
          <w:szCs w:val="18"/>
        </w:rPr>
        <w:t>})</w:t>
      </w:r>
    </w:p>
    <w:p w14:paraId="63B73460" w14:textId="77777777" w:rsidR="001101B7" w:rsidRDefault="001101B7" w:rsidP="008A2607"/>
    <w:p w14:paraId="5A9E3C2C" w14:textId="77777777" w:rsidR="00B922C2" w:rsidRDefault="00B922C2" w:rsidP="008A2607"/>
    <w:p w14:paraId="03774625" w14:textId="77777777" w:rsidR="00B922C2" w:rsidRDefault="00B922C2" w:rsidP="008A2607"/>
    <w:p w14:paraId="11CAAAF9" w14:textId="77777777" w:rsidR="00B922C2" w:rsidRDefault="00B922C2" w:rsidP="008A2607"/>
    <w:p w14:paraId="270DC868" w14:textId="77777777" w:rsidR="00B922C2" w:rsidRDefault="00B922C2" w:rsidP="008A2607"/>
    <w:p w14:paraId="56CE0F3A" w14:textId="77777777" w:rsidR="00B922C2" w:rsidRDefault="00B922C2" w:rsidP="008A2607"/>
    <w:p w14:paraId="3A2B0EEB" w14:textId="77777777" w:rsidR="00B922C2" w:rsidRDefault="00B922C2" w:rsidP="008A2607"/>
    <w:p w14:paraId="20E827F6" w14:textId="77777777" w:rsidR="00B922C2" w:rsidRDefault="00B922C2" w:rsidP="008A2607"/>
    <w:p w14:paraId="0551D300" w14:textId="77777777" w:rsidR="00B922C2" w:rsidRDefault="00B922C2" w:rsidP="008A2607"/>
    <w:p w14:paraId="53D551AE" w14:textId="651A7716" w:rsidR="00B922C2" w:rsidRDefault="00B922C2" w:rsidP="00B922C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PostFeedBacks</w:t>
      </w:r>
      <w:proofErr w:type="spellEnd"/>
    </w:p>
    <w:p w14:paraId="39AB7579" w14:textId="5783E6A3" w:rsidR="00B922C2" w:rsidRDefault="00AD071B" w:rsidP="00B922C2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Posta feedbacks para um determinado atleta</w:t>
      </w:r>
      <w:r w:rsidR="00B922C2">
        <w:rPr>
          <w:rFonts w:ascii="Segoe UI" w:hAnsi="Segoe UI" w:cs="Segoe UI"/>
          <w:color w:val="24292E"/>
        </w:rPr>
        <w:t>.</w:t>
      </w:r>
    </w:p>
    <w:p w14:paraId="01C68711" w14:textId="2FA3E2D6" w:rsidR="00B922C2" w:rsidRPr="002D4B62" w:rsidRDefault="00B922C2" w:rsidP="00B922C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>
        <w:rPr>
          <w:rStyle w:val="Strong"/>
          <w:rFonts w:ascii="Segoe UI" w:hAnsi="Segoe UI" w:cs="Segoe UI"/>
          <w:b w:val="0"/>
          <w:color w:val="24292E"/>
        </w:rPr>
        <w:t>/atletas/feedbacks/</w:t>
      </w:r>
    </w:p>
    <w:p w14:paraId="38383E10" w14:textId="77777777" w:rsidR="00B922C2" w:rsidRPr="002D4B62" w:rsidRDefault="00B922C2" w:rsidP="00B922C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POST</w:t>
      </w:r>
    </w:p>
    <w:p w14:paraId="60B1D011" w14:textId="77777777" w:rsidR="00B922C2" w:rsidRDefault="00B922C2" w:rsidP="00B922C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20880E5E" w14:textId="77777777" w:rsidR="00B922C2" w:rsidRPr="00062161" w:rsidRDefault="00B922C2" w:rsidP="00B922C2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proofErr w:type="spellStart"/>
      <w:r w:rsidRPr="00062161">
        <w:rPr>
          <w:rStyle w:val="Strong"/>
          <w:rFonts w:ascii="Segoe UI" w:hAnsi="Segoe UI" w:cs="Segoe UI"/>
          <w:color w:val="24292E"/>
        </w:rPr>
        <w:t>Required</w:t>
      </w:r>
      <w:proofErr w:type="spellEnd"/>
      <w:r w:rsidRPr="00062161">
        <w:rPr>
          <w:rStyle w:val="Strong"/>
          <w:rFonts w:ascii="Segoe UI" w:hAnsi="Segoe UI" w:cs="Segoe UI"/>
          <w:color w:val="24292E"/>
        </w:rPr>
        <w:t xml:space="preserve">: </w:t>
      </w:r>
      <w:r>
        <w:rPr>
          <w:rStyle w:val="Strong"/>
          <w:rFonts w:ascii="Segoe UI" w:hAnsi="Segoe UI" w:cs="Segoe UI"/>
          <w:color w:val="24292E"/>
        </w:rPr>
        <w:t xml:space="preserve"> </w:t>
      </w:r>
    </w:p>
    <w:p w14:paraId="1E9BFF19" w14:textId="2E348DF0" w:rsidR="00B922C2" w:rsidRPr="00C02EA4" w:rsidRDefault="00B922C2" w:rsidP="00B922C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Fonts w:ascii="Segoe UI" w:hAnsi="Segoe UI" w:cs="Segoe UI"/>
          <w:color w:val="24292E"/>
        </w:rPr>
        <w:t>:</w:t>
      </w:r>
      <w:r w:rsidRPr="00062161"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feedback,atleta</w:t>
      </w:r>
      <w:proofErr w:type="spellEnd"/>
    </w:p>
    <w:p w14:paraId="6196187A" w14:textId="77777777" w:rsidR="00B922C2" w:rsidRPr="00C02EA4" w:rsidRDefault="00B922C2" w:rsidP="00B922C2">
      <w:pPr>
        <w:pStyle w:val="NormalWeb"/>
        <w:shd w:val="clear" w:color="auto" w:fill="FFFFFF"/>
        <w:spacing w:before="240" w:after="240"/>
        <w:ind w:left="720"/>
        <w:jc w:val="center"/>
        <w:rPr>
          <w:rFonts w:ascii="Segoe UI" w:hAnsi="Segoe UI" w:cs="Segoe UI"/>
          <w:color w:val="24292E"/>
        </w:rPr>
      </w:pPr>
    </w:p>
    <w:p w14:paraId="5635FB94" w14:textId="77777777" w:rsidR="00B922C2" w:rsidRPr="002D4B62" w:rsidRDefault="00B922C2" w:rsidP="00B922C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70012EE2" w14:textId="77777777" w:rsidR="00B922C2" w:rsidRDefault="00B922C2" w:rsidP="00B922C2">
      <w:pPr>
        <w:pStyle w:val="HTMLPreformatted"/>
        <w:rPr>
          <w:color w:val="000000"/>
        </w:rPr>
      </w:pPr>
      <w:bookmarkStart w:id="0" w:name="_GoBack"/>
      <w:bookmarkEnd w:id="0"/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proofErr w:type="spellEnd"/>
      <w:r>
        <w:rPr>
          <w:color w:val="000000"/>
        </w:rPr>
        <w:t>:</w:t>
      </w:r>
      <w:r w:rsidRPr="00C02EA4">
        <w:rPr>
          <w:color w:val="000000"/>
        </w:rPr>
        <w:t>{</w:t>
      </w:r>
    </w:p>
    <w:p w14:paraId="7870974C" w14:textId="77777777" w:rsidR="00B922C2" w:rsidRDefault="00B922C2" w:rsidP="00B922C2">
      <w:pPr>
        <w:pStyle w:val="HTMLPreformatted"/>
        <w:rPr>
          <w:color w:val="000000"/>
        </w:rPr>
      </w:pPr>
    </w:p>
    <w:p w14:paraId="126940EA" w14:textId="77777777" w:rsidR="00B922C2" w:rsidRDefault="00B922C2" w:rsidP="00B922C2">
      <w:pPr>
        <w:pStyle w:val="HTMLPreformatted"/>
        <w:rPr>
          <w:color w:val="000000"/>
        </w:rPr>
      </w:pPr>
      <w:r w:rsidRPr="00C02EA4">
        <w:rPr>
          <w:color w:val="000000"/>
        </w:rPr>
        <w:t>}</w:t>
      </w:r>
    </w:p>
    <w:p w14:paraId="6AEBFFB0" w14:textId="77777777" w:rsidR="00B922C2" w:rsidRDefault="00B922C2" w:rsidP="00B922C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7ABCE2FE" w14:textId="77777777" w:rsidR="00B922C2" w:rsidRDefault="00B922C2" w:rsidP="00B922C2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proofErr w:type="spellStart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</w:t>
      </w:r>
      <w:proofErr w:type="spellEnd"/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3B5D2562" w14:textId="77777777" w:rsidR="00B922C2" w:rsidRPr="005B53DF" w:rsidRDefault="00B922C2" w:rsidP="00B922C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79E41AA2" w14:textId="4E7C84B3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proofErr w:type="spellStart"/>
      <w:r w:rsidRPr="00B922C2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proofErr w:type="spellEnd"/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3EDEA5DF" w14:textId="4A75E4A7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</w:t>
      </w:r>
      <w:proofErr w:type="spellStart"/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url</w:t>
      </w:r>
      <w:proofErr w:type="spellEnd"/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>
        <w:rPr>
          <w:rFonts w:ascii="Monaco" w:eastAsia="Times New Roman" w:hAnsi="Monaco" w:cs="Times New Roman"/>
          <w:color w:val="CE9178"/>
          <w:sz w:val="18"/>
          <w:szCs w:val="18"/>
        </w:rPr>
        <w:t>"/</w:t>
      </w:r>
      <w:proofErr w:type="spellStart"/>
      <w:r>
        <w:rPr>
          <w:rFonts w:ascii="Monaco" w:eastAsia="Times New Roman" w:hAnsi="Monaco" w:cs="Times New Roman"/>
          <w:color w:val="CE9178"/>
          <w:sz w:val="18"/>
          <w:szCs w:val="18"/>
        </w:rPr>
        <w:t>api</w:t>
      </w:r>
      <w:proofErr w:type="spellEnd"/>
      <w:r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r w:rsidR="00AD071B">
        <w:rPr>
          <w:rFonts w:ascii="Monaco" w:eastAsia="Times New Roman" w:hAnsi="Monaco" w:cs="Times New Roman"/>
          <w:color w:val="CE9178"/>
          <w:sz w:val="18"/>
          <w:szCs w:val="18"/>
        </w:rPr>
        <w:t>atletas/</w:t>
      </w:r>
      <w:proofErr w:type="spellStart"/>
      <w:r w:rsidRPr="00B922C2">
        <w:rPr>
          <w:rFonts w:ascii="Monaco" w:eastAsia="Times New Roman" w:hAnsi="Monaco" w:cs="Times New Roman"/>
          <w:color w:val="CE9178"/>
          <w:sz w:val="18"/>
          <w:szCs w:val="18"/>
        </w:rPr>
        <w:t>feedBacks</w:t>
      </w:r>
      <w:proofErr w:type="spellEnd"/>
      <w:r w:rsidRPr="00B922C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7E8E40F0" w14:textId="77777777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</w:t>
      </w:r>
      <w:proofErr w:type="spellStart"/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method</w:t>
      </w:r>
      <w:proofErr w:type="spellEnd"/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B922C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proofErr w:type="spellStart"/>
      <w:r w:rsidRPr="00B922C2">
        <w:rPr>
          <w:rFonts w:ascii="Monaco" w:eastAsia="Times New Roman" w:hAnsi="Monaco" w:cs="Times New Roman"/>
          <w:color w:val="CE9178"/>
          <w:sz w:val="18"/>
          <w:szCs w:val="18"/>
        </w:rPr>
        <w:t>post</w:t>
      </w:r>
      <w:proofErr w:type="spellEnd"/>
      <w:r w:rsidRPr="00B922C2">
        <w:rPr>
          <w:rFonts w:ascii="Monaco" w:eastAsia="Times New Roman" w:hAnsi="Monaco" w:cs="Times New Roman"/>
          <w:color w:val="CE9178"/>
          <w:sz w:val="18"/>
          <w:szCs w:val="18"/>
        </w:rPr>
        <w:t>"</w:t>
      </w: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325E2ABA" w14:textId="77777777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</w:t>
      </w:r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data:</w:t>
      </w: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{</w:t>
      </w:r>
    </w:p>
    <w:p w14:paraId="6199FF01" w14:textId="77777777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   </w:t>
      </w:r>
      <w:proofErr w:type="spellStart"/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feedback:feedback</w:t>
      </w:r>
      <w:proofErr w:type="spellEnd"/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6BD8B69B" w14:textId="77777777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   </w:t>
      </w:r>
      <w:proofErr w:type="spellStart"/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atleta:atleta</w:t>
      </w:r>
      <w:proofErr w:type="spellEnd"/>
    </w:p>
    <w:p w14:paraId="73E25210" w14:textId="77777777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},</w:t>
      </w:r>
    </w:p>
    <w:p w14:paraId="4C733675" w14:textId="77777777" w:rsid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</w:t>
      </w:r>
      <w:proofErr w:type="spellStart"/>
      <w:r w:rsidRPr="00B922C2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proofErr w:type="spellEnd"/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 xml:space="preserve"> :</w:t>
      </w: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proofErr w:type="spellStart"/>
      <w:r w:rsidRPr="00B922C2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proofErr w:type="spellEnd"/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(</w:t>
      </w:r>
      <w:proofErr w:type="spellStart"/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proofErr w:type="spellEnd"/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683973AE" w14:textId="7F17C8BA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Fonts w:ascii="Monaco" w:eastAsia="Times New Roman" w:hAnsi="Monaco" w:cs="Times New Roman"/>
          <w:color w:val="D4D4D4"/>
          <w:sz w:val="18"/>
          <w:szCs w:val="18"/>
        </w:rPr>
        <w:t>})</w:t>
      </w:r>
    </w:p>
    <w:p w14:paraId="7AFD1013" w14:textId="74C943C3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   </w:t>
      </w:r>
    </w:p>
    <w:p w14:paraId="356BD5A7" w14:textId="77777777" w:rsidR="00B922C2" w:rsidRPr="0039630E" w:rsidRDefault="00B922C2" w:rsidP="00B922C2"/>
    <w:p w14:paraId="2F18572E" w14:textId="77777777" w:rsidR="00B922C2" w:rsidRPr="0039630E" w:rsidRDefault="00B922C2" w:rsidP="008A2607"/>
    <w:sectPr w:rsidR="00B922C2" w:rsidRPr="0039630E" w:rsidSect="005540A4">
      <w:headerReference w:type="default" r:id="rId9"/>
      <w:footerReference w:type="default" r:id="rId10"/>
      <w:headerReference w:type="first" r:id="rId11"/>
      <w:pgSz w:w="11906" w:h="16838"/>
      <w:pgMar w:top="1370" w:right="567" w:bottom="851" w:left="1134" w:header="709" w:footer="115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E2558F" w14:textId="77777777" w:rsidR="000D236A" w:rsidRDefault="000D236A" w:rsidP="005B787B">
      <w:r>
        <w:separator/>
      </w:r>
    </w:p>
  </w:endnote>
  <w:endnote w:type="continuationSeparator" w:id="0">
    <w:p w14:paraId="6CCCF401" w14:textId="77777777" w:rsidR="000D236A" w:rsidRDefault="000D236A" w:rsidP="005B78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KlavikaMediumPlain">
    <w:altName w:val="Times New Roman"/>
    <w:charset w:val="00"/>
    <w:family w:val="auto"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  <w:font w:name="Segoe UI">
    <w:altName w:val="Arial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onaco">
    <w:panose1 w:val="02000500000000000000"/>
    <w:charset w:val="00"/>
    <w:family w:val="auto"/>
    <w:pitch w:val="variable"/>
    <w:sig w:usb0="A00002FF" w:usb1="500039FB" w:usb2="00000000" w:usb3="00000000" w:csb0="00000197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7EBC5" w14:textId="6C9C5B2C" w:rsidR="000D236A" w:rsidRPr="009928BB" w:rsidRDefault="000D236A" w:rsidP="009928BB">
    <w:pPr>
      <w:pStyle w:val="Footer"/>
      <w:pBdr>
        <w:top w:val="single" w:sz="4" w:space="1" w:color="auto"/>
      </w:pBdr>
      <w:jc w:val="right"/>
      <w:rPr>
        <w:i/>
        <w:sz w:val="16"/>
      </w:rPr>
    </w:pPr>
    <w:r w:rsidRPr="00115BC6">
      <w:rPr>
        <w:i/>
        <w:sz w:val="16"/>
      </w:rPr>
      <w:t>Pág</w:t>
    </w:r>
    <w:r>
      <w:rPr>
        <w:i/>
        <w:sz w:val="16"/>
      </w:rPr>
      <w:t>.</w:t>
    </w:r>
    <w:r w:rsidRPr="00115BC6">
      <w:rPr>
        <w:i/>
        <w:sz w:val="16"/>
      </w:rPr>
      <w:t xml:space="preserve"> </w:t>
    </w:r>
    <w:sdt>
      <w:sdtPr>
        <w:rPr>
          <w:i/>
          <w:sz w:val="16"/>
        </w:rPr>
        <w:id w:val="-650212243"/>
        <w:docPartObj>
          <w:docPartGallery w:val="Page Numbers (Bottom of Page)"/>
          <w:docPartUnique/>
        </w:docPartObj>
      </w:sdtPr>
      <w:sdtContent>
        <w:r w:rsidRPr="00115BC6">
          <w:rPr>
            <w:i/>
            <w:sz w:val="16"/>
          </w:rPr>
          <w:fldChar w:fldCharType="begin"/>
        </w:r>
        <w:r w:rsidRPr="00115BC6">
          <w:rPr>
            <w:i/>
            <w:sz w:val="16"/>
          </w:rPr>
          <w:instrText>PAGE   \* MERGEFORMAT</w:instrText>
        </w:r>
        <w:r w:rsidRPr="00115BC6">
          <w:rPr>
            <w:i/>
            <w:sz w:val="16"/>
          </w:rPr>
          <w:fldChar w:fldCharType="separate"/>
        </w:r>
        <w:r w:rsidR="008644E4">
          <w:rPr>
            <w:i/>
            <w:noProof/>
            <w:sz w:val="16"/>
          </w:rPr>
          <w:t>2</w:t>
        </w:r>
        <w:r w:rsidRPr="00115BC6">
          <w:rPr>
            <w:i/>
            <w:sz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FA1099" w14:textId="77777777" w:rsidR="000D236A" w:rsidRDefault="000D236A" w:rsidP="005B787B">
      <w:r>
        <w:separator/>
      </w:r>
    </w:p>
  </w:footnote>
  <w:footnote w:type="continuationSeparator" w:id="0">
    <w:p w14:paraId="222EC305" w14:textId="77777777" w:rsidR="000D236A" w:rsidRDefault="000D236A" w:rsidP="005B787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333F6F" w14:textId="53C114E0" w:rsidR="000D236A" w:rsidRPr="003069A4" w:rsidRDefault="000D236A" w:rsidP="00D02D45">
    <w:pPr>
      <w:pStyle w:val="Header"/>
      <w:pBdr>
        <w:bottom w:val="single" w:sz="4" w:space="1" w:color="auto"/>
      </w:pBdr>
      <w:tabs>
        <w:tab w:val="clear" w:pos="4513"/>
        <w:tab w:val="clear" w:pos="9026"/>
        <w:tab w:val="right" w:pos="10205"/>
      </w:tabs>
      <w:jc w:val="left"/>
      <w:rPr>
        <w:sz w:val="16"/>
      </w:rPr>
    </w:pPr>
    <w:r>
      <w:rPr>
        <w:rFonts w:ascii="Arial" w:hAnsi="Arial" w:cs="Arial"/>
        <w:b/>
        <w:bCs/>
        <w:noProof/>
        <w:color w:val="000000"/>
        <w:bdr w:val="none" w:sz="0" w:space="0" w:color="auto" w:frame="1"/>
        <w:lang w:val="en-US"/>
      </w:rPr>
      <w:drawing>
        <wp:inline distT="0" distB="0" distL="0" distR="0" wp14:anchorId="6A5CC02D" wp14:editId="62D05DBF">
          <wp:extent cx="1649504" cy="304800"/>
          <wp:effectExtent l="0" t="0" r="825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5910" cy="3207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16"/>
      </w:rPr>
      <w:tab/>
      <w:t>PBL-2019-2020-L-EI (3º Sem)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063768" w14:textId="71123CC7" w:rsidR="000D236A" w:rsidRDefault="000D236A" w:rsidP="00050832">
    <w:pPr>
      <w:pStyle w:val="Header"/>
      <w:jc w:val="center"/>
    </w:pPr>
    <w:r>
      <w:rPr>
        <w:rFonts w:ascii="Arial" w:hAnsi="Arial" w:cs="Arial"/>
        <w:b/>
        <w:bCs/>
        <w:noProof/>
        <w:color w:val="000000"/>
        <w:bdr w:val="none" w:sz="0" w:space="0" w:color="auto" w:frame="1"/>
        <w:lang w:val="en-US"/>
      </w:rPr>
      <w:drawing>
        <wp:inline distT="0" distB="0" distL="0" distR="0" wp14:anchorId="7E0B983B" wp14:editId="25E8DA7A">
          <wp:extent cx="2804160" cy="51816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416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15FDB29" w14:textId="77777777" w:rsidR="000D236A" w:rsidRDefault="000D236A" w:rsidP="0005083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C0D23"/>
    <w:multiLevelType w:val="hybridMultilevel"/>
    <w:tmpl w:val="781C2F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3326FB1"/>
    <w:multiLevelType w:val="multilevel"/>
    <w:tmpl w:val="6BCE1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81C79CE"/>
    <w:multiLevelType w:val="hybridMultilevel"/>
    <w:tmpl w:val="8E608C20"/>
    <w:lvl w:ilvl="0" w:tplc="C75EFD2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DE446C4"/>
    <w:multiLevelType w:val="hybridMultilevel"/>
    <w:tmpl w:val="D0ACFE70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pStyle w:val="listitens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4">
    <w:nsid w:val="527F12DB"/>
    <w:multiLevelType w:val="multilevel"/>
    <w:tmpl w:val="AB460AE6"/>
    <w:lvl w:ilvl="0">
      <w:start w:val="1"/>
      <w:numFmt w:val="decimal"/>
      <w:pStyle w:val="Cabealho11"/>
      <w:lvlText w:val="%1"/>
      <w:lvlJc w:val="left"/>
      <w:pPr>
        <w:ind w:left="432" w:hanging="432"/>
      </w:pPr>
    </w:lvl>
    <w:lvl w:ilvl="1">
      <w:start w:val="1"/>
      <w:numFmt w:val="decimal"/>
      <w:pStyle w:val="Cabealho21"/>
      <w:lvlText w:val="%1.%2"/>
      <w:lvlJc w:val="left"/>
      <w:pPr>
        <w:ind w:left="576" w:hanging="576"/>
      </w:pPr>
    </w:lvl>
    <w:lvl w:ilvl="2">
      <w:start w:val="1"/>
      <w:numFmt w:val="decimal"/>
      <w:pStyle w:val="Cabealho31"/>
      <w:lvlText w:val="%1.%2.%3"/>
      <w:lvlJc w:val="left"/>
      <w:pPr>
        <w:ind w:left="720" w:hanging="720"/>
      </w:pPr>
    </w:lvl>
    <w:lvl w:ilvl="3">
      <w:start w:val="1"/>
      <w:numFmt w:val="decimal"/>
      <w:pStyle w:val="Cabealho41"/>
      <w:lvlText w:val="%1.%2.%3.%4"/>
      <w:lvlJc w:val="left"/>
      <w:pPr>
        <w:ind w:left="864" w:hanging="864"/>
      </w:pPr>
    </w:lvl>
    <w:lvl w:ilvl="4">
      <w:start w:val="1"/>
      <w:numFmt w:val="decimal"/>
      <w:pStyle w:val="Cabealho51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1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1"/>
      <w:lvlText w:val="%1.%2.%3.%4.%5.%6.%7.%8.%9"/>
      <w:lvlJc w:val="left"/>
      <w:pPr>
        <w:ind w:left="1584" w:hanging="1584"/>
      </w:pPr>
    </w:lvl>
  </w:abstractNum>
  <w:abstractNum w:abstractNumId="5">
    <w:nsid w:val="5656570C"/>
    <w:multiLevelType w:val="hybridMultilevel"/>
    <w:tmpl w:val="7C5EC7FE"/>
    <w:lvl w:ilvl="0" w:tplc="C75EFD2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C75EFD28">
      <w:start w:val="1"/>
      <w:numFmt w:val="bullet"/>
      <w:lvlText w:val="c"/>
      <w:lvlJc w:val="left"/>
      <w:pPr>
        <w:ind w:left="1440" w:hanging="360"/>
      </w:pPr>
      <w:rPr>
        <w:rFonts w:ascii="Webdings" w:hAnsi="Web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1680187"/>
    <w:multiLevelType w:val="multilevel"/>
    <w:tmpl w:val="999EE84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>
    <w:nsid w:val="751B6304"/>
    <w:multiLevelType w:val="multilevel"/>
    <w:tmpl w:val="04090025"/>
    <w:lvl w:ilvl="0">
      <w:start w:val="1"/>
      <w:numFmt w:val="decimal"/>
      <w:pStyle w:val="Cabealho12"/>
      <w:lvlText w:val="%1"/>
      <w:lvlJc w:val="left"/>
      <w:pPr>
        <w:ind w:left="432" w:hanging="432"/>
      </w:pPr>
    </w:lvl>
    <w:lvl w:ilvl="1">
      <w:start w:val="1"/>
      <w:numFmt w:val="decimal"/>
      <w:pStyle w:val="Cabealho22"/>
      <w:lvlText w:val="%1.%2"/>
      <w:lvlJc w:val="left"/>
      <w:pPr>
        <w:ind w:left="576" w:hanging="576"/>
      </w:pPr>
    </w:lvl>
    <w:lvl w:ilvl="2">
      <w:start w:val="1"/>
      <w:numFmt w:val="decimal"/>
      <w:pStyle w:val="Cabealho32"/>
      <w:lvlText w:val="%1.%2.%3"/>
      <w:lvlJc w:val="left"/>
      <w:pPr>
        <w:ind w:left="720" w:hanging="720"/>
      </w:pPr>
    </w:lvl>
    <w:lvl w:ilvl="3">
      <w:start w:val="1"/>
      <w:numFmt w:val="decimal"/>
      <w:pStyle w:val="Cabealho42"/>
      <w:lvlText w:val="%1.%2.%3.%4"/>
      <w:lvlJc w:val="left"/>
      <w:pPr>
        <w:ind w:left="864" w:hanging="864"/>
      </w:pPr>
    </w:lvl>
    <w:lvl w:ilvl="4">
      <w:start w:val="1"/>
      <w:numFmt w:val="decimal"/>
      <w:pStyle w:val="Cabealho52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2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2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2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2"/>
      <w:lvlText w:val="%1.%2.%3.%4.%5.%6.%7.%8.%9"/>
      <w:lvlJc w:val="left"/>
      <w:pPr>
        <w:ind w:left="1584" w:hanging="1584"/>
      </w:pPr>
    </w:lvl>
  </w:abstractNum>
  <w:abstractNum w:abstractNumId="8">
    <w:nsid w:val="75F4622F"/>
    <w:multiLevelType w:val="hybridMultilevel"/>
    <w:tmpl w:val="6478E294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FB823AB6">
      <w:start w:val="2"/>
      <w:numFmt w:val="bullet"/>
      <w:pStyle w:val="listitens2"/>
      <w:lvlText w:val="-"/>
      <w:lvlJc w:val="left"/>
      <w:pPr>
        <w:ind w:left="1440" w:hanging="360"/>
      </w:pPr>
      <w:rPr>
        <w:rFonts w:ascii="Times" w:eastAsia="Times New Roman" w:hAnsi="Times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9">
    <w:nsid w:val="7FA82827"/>
    <w:multiLevelType w:val="hybridMultilevel"/>
    <w:tmpl w:val="34726254"/>
    <w:lvl w:ilvl="0" w:tplc="A3A4416C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8"/>
  </w:num>
  <w:num w:numId="5">
    <w:abstractNumId w:val="7"/>
  </w:num>
  <w:num w:numId="6">
    <w:abstractNumId w:val="9"/>
  </w:num>
  <w:num w:numId="7">
    <w:abstractNumId w:val="0"/>
  </w:num>
  <w:num w:numId="8">
    <w:abstractNumId w:val="2"/>
  </w:num>
  <w:num w:numId="9">
    <w:abstractNumId w:val="5"/>
  </w:num>
  <w:num w:numId="10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MDI2NjS1NDE2NbRU0lEKTi0uzszPAykwrgUA8gC5pywAAAA="/>
  </w:docVars>
  <w:rsids>
    <w:rsidRoot w:val="00653DD7"/>
    <w:rsid w:val="00003893"/>
    <w:rsid w:val="00011CC2"/>
    <w:rsid w:val="00014294"/>
    <w:rsid w:val="00015D18"/>
    <w:rsid w:val="0002005E"/>
    <w:rsid w:val="00035C49"/>
    <w:rsid w:val="000471E2"/>
    <w:rsid w:val="00050832"/>
    <w:rsid w:val="00062161"/>
    <w:rsid w:val="00081D7B"/>
    <w:rsid w:val="00081E83"/>
    <w:rsid w:val="00087D37"/>
    <w:rsid w:val="000901C6"/>
    <w:rsid w:val="00093F8F"/>
    <w:rsid w:val="00096182"/>
    <w:rsid w:val="000A196C"/>
    <w:rsid w:val="000A5BA7"/>
    <w:rsid w:val="000D236A"/>
    <w:rsid w:val="000D5522"/>
    <w:rsid w:val="0010040E"/>
    <w:rsid w:val="001101B7"/>
    <w:rsid w:val="00115BC6"/>
    <w:rsid w:val="00124929"/>
    <w:rsid w:val="00137124"/>
    <w:rsid w:val="00137A80"/>
    <w:rsid w:val="00151D26"/>
    <w:rsid w:val="0015706C"/>
    <w:rsid w:val="0016078E"/>
    <w:rsid w:val="00162733"/>
    <w:rsid w:val="0016697C"/>
    <w:rsid w:val="00187765"/>
    <w:rsid w:val="00190D0D"/>
    <w:rsid w:val="001A04DD"/>
    <w:rsid w:val="001A4F7C"/>
    <w:rsid w:val="001B02EA"/>
    <w:rsid w:val="001B0CB1"/>
    <w:rsid w:val="001B29E9"/>
    <w:rsid w:val="001B37A2"/>
    <w:rsid w:val="001C0D7B"/>
    <w:rsid w:val="001C1D51"/>
    <w:rsid w:val="001C4C47"/>
    <w:rsid w:val="001C7356"/>
    <w:rsid w:val="001C77EF"/>
    <w:rsid w:val="001C7875"/>
    <w:rsid w:val="001D1E0D"/>
    <w:rsid w:val="001D51B5"/>
    <w:rsid w:val="001E1F47"/>
    <w:rsid w:val="001E42CD"/>
    <w:rsid w:val="001F1CAC"/>
    <w:rsid w:val="00201092"/>
    <w:rsid w:val="00201144"/>
    <w:rsid w:val="002046DF"/>
    <w:rsid w:val="00205FC2"/>
    <w:rsid w:val="0021036C"/>
    <w:rsid w:val="00212E86"/>
    <w:rsid w:val="00230E4E"/>
    <w:rsid w:val="00235EBB"/>
    <w:rsid w:val="00236F4F"/>
    <w:rsid w:val="00253036"/>
    <w:rsid w:val="00261410"/>
    <w:rsid w:val="002647AA"/>
    <w:rsid w:val="002723AF"/>
    <w:rsid w:val="002761D2"/>
    <w:rsid w:val="002766D9"/>
    <w:rsid w:val="00276A53"/>
    <w:rsid w:val="002842FF"/>
    <w:rsid w:val="002A4FCC"/>
    <w:rsid w:val="002C6AAB"/>
    <w:rsid w:val="002D4B62"/>
    <w:rsid w:val="002F02E5"/>
    <w:rsid w:val="00300210"/>
    <w:rsid w:val="00301385"/>
    <w:rsid w:val="00304194"/>
    <w:rsid w:val="00304441"/>
    <w:rsid w:val="003069A4"/>
    <w:rsid w:val="003208EE"/>
    <w:rsid w:val="00320EC1"/>
    <w:rsid w:val="00330E2A"/>
    <w:rsid w:val="003363F4"/>
    <w:rsid w:val="00346FD4"/>
    <w:rsid w:val="00352073"/>
    <w:rsid w:val="00362E93"/>
    <w:rsid w:val="00374534"/>
    <w:rsid w:val="003850BF"/>
    <w:rsid w:val="003910EE"/>
    <w:rsid w:val="0039630E"/>
    <w:rsid w:val="003A3742"/>
    <w:rsid w:val="003A588D"/>
    <w:rsid w:val="003B57FB"/>
    <w:rsid w:val="003B6335"/>
    <w:rsid w:val="003D0AD6"/>
    <w:rsid w:val="003D7F2C"/>
    <w:rsid w:val="003E7092"/>
    <w:rsid w:val="003F7D7D"/>
    <w:rsid w:val="004029A5"/>
    <w:rsid w:val="00415A25"/>
    <w:rsid w:val="00423E9C"/>
    <w:rsid w:val="00431257"/>
    <w:rsid w:val="00432657"/>
    <w:rsid w:val="00440CCB"/>
    <w:rsid w:val="004456A4"/>
    <w:rsid w:val="00453D3B"/>
    <w:rsid w:val="004666EB"/>
    <w:rsid w:val="0047429E"/>
    <w:rsid w:val="00483E1F"/>
    <w:rsid w:val="004A1B50"/>
    <w:rsid w:val="004A404B"/>
    <w:rsid w:val="004A6194"/>
    <w:rsid w:val="004A7ACC"/>
    <w:rsid w:val="004B5482"/>
    <w:rsid w:val="004C0335"/>
    <w:rsid w:val="004C0950"/>
    <w:rsid w:val="004C0B25"/>
    <w:rsid w:val="004C1DDA"/>
    <w:rsid w:val="004C4E03"/>
    <w:rsid w:val="004D16D4"/>
    <w:rsid w:val="004D4B5A"/>
    <w:rsid w:val="004E0AF3"/>
    <w:rsid w:val="004F1EB0"/>
    <w:rsid w:val="004F55C4"/>
    <w:rsid w:val="00505E5F"/>
    <w:rsid w:val="00511224"/>
    <w:rsid w:val="005139BB"/>
    <w:rsid w:val="00523D95"/>
    <w:rsid w:val="00535E3A"/>
    <w:rsid w:val="00536A02"/>
    <w:rsid w:val="005408E0"/>
    <w:rsid w:val="005439AE"/>
    <w:rsid w:val="00552AE9"/>
    <w:rsid w:val="00552E96"/>
    <w:rsid w:val="005540A4"/>
    <w:rsid w:val="00561D24"/>
    <w:rsid w:val="00564C68"/>
    <w:rsid w:val="0056545F"/>
    <w:rsid w:val="00567547"/>
    <w:rsid w:val="005677D6"/>
    <w:rsid w:val="00572EE8"/>
    <w:rsid w:val="00582FB4"/>
    <w:rsid w:val="00586C44"/>
    <w:rsid w:val="00590C10"/>
    <w:rsid w:val="005B4460"/>
    <w:rsid w:val="005B53DF"/>
    <w:rsid w:val="005B65DB"/>
    <w:rsid w:val="005B787B"/>
    <w:rsid w:val="005C3A84"/>
    <w:rsid w:val="005E455D"/>
    <w:rsid w:val="0061129D"/>
    <w:rsid w:val="0062530A"/>
    <w:rsid w:val="00626462"/>
    <w:rsid w:val="00627C09"/>
    <w:rsid w:val="0063252D"/>
    <w:rsid w:val="006348F9"/>
    <w:rsid w:val="0064199C"/>
    <w:rsid w:val="0065127C"/>
    <w:rsid w:val="00653DD7"/>
    <w:rsid w:val="0066480F"/>
    <w:rsid w:val="0066745B"/>
    <w:rsid w:val="0069505F"/>
    <w:rsid w:val="006A058D"/>
    <w:rsid w:val="006A71A7"/>
    <w:rsid w:val="006B0474"/>
    <w:rsid w:val="006C01AE"/>
    <w:rsid w:val="006C2191"/>
    <w:rsid w:val="006D6473"/>
    <w:rsid w:val="006E349D"/>
    <w:rsid w:val="006E3F38"/>
    <w:rsid w:val="006E6534"/>
    <w:rsid w:val="007001CF"/>
    <w:rsid w:val="00706978"/>
    <w:rsid w:val="007179A7"/>
    <w:rsid w:val="00721065"/>
    <w:rsid w:val="00740753"/>
    <w:rsid w:val="00740DCE"/>
    <w:rsid w:val="00741D4C"/>
    <w:rsid w:val="007453FA"/>
    <w:rsid w:val="007459D4"/>
    <w:rsid w:val="00746B44"/>
    <w:rsid w:val="007567D6"/>
    <w:rsid w:val="00770257"/>
    <w:rsid w:val="00784F93"/>
    <w:rsid w:val="007A29ED"/>
    <w:rsid w:val="007A6F65"/>
    <w:rsid w:val="007B168A"/>
    <w:rsid w:val="007B66D8"/>
    <w:rsid w:val="007B7762"/>
    <w:rsid w:val="007C014A"/>
    <w:rsid w:val="007C353D"/>
    <w:rsid w:val="007D1207"/>
    <w:rsid w:val="007D42CC"/>
    <w:rsid w:val="007D473E"/>
    <w:rsid w:val="007D56BB"/>
    <w:rsid w:val="007E2581"/>
    <w:rsid w:val="007E3C0E"/>
    <w:rsid w:val="007E4DD1"/>
    <w:rsid w:val="007F0F3F"/>
    <w:rsid w:val="007F23AB"/>
    <w:rsid w:val="007F3C07"/>
    <w:rsid w:val="007F40E7"/>
    <w:rsid w:val="007F5587"/>
    <w:rsid w:val="0080093C"/>
    <w:rsid w:val="00802BC6"/>
    <w:rsid w:val="0081550E"/>
    <w:rsid w:val="00840B02"/>
    <w:rsid w:val="0084170C"/>
    <w:rsid w:val="00841983"/>
    <w:rsid w:val="008532E4"/>
    <w:rsid w:val="008606BC"/>
    <w:rsid w:val="008644E4"/>
    <w:rsid w:val="00864F08"/>
    <w:rsid w:val="00866287"/>
    <w:rsid w:val="00870648"/>
    <w:rsid w:val="00870E39"/>
    <w:rsid w:val="008717F9"/>
    <w:rsid w:val="00871D67"/>
    <w:rsid w:val="0087358B"/>
    <w:rsid w:val="00877F2F"/>
    <w:rsid w:val="00892926"/>
    <w:rsid w:val="00897986"/>
    <w:rsid w:val="008A2607"/>
    <w:rsid w:val="008A2A6F"/>
    <w:rsid w:val="008A4C9C"/>
    <w:rsid w:val="008A5D73"/>
    <w:rsid w:val="008A696F"/>
    <w:rsid w:val="008A73FC"/>
    <w:rsid w:val="008C322A"/>
    <w:rsid w:val="008C6AAB"/>
    <w:rsid w:val="008E093D"/>
    <w:rsid w:val="008E3143"/>
    <w:rsid w:val="008E32B0"/>
    <w:rsid w:val="008F77F6"/>
    <w:rsid w:val="00920834"/>
    <w:rsid w:val="00920BCA"/>
    <w:rsid w:val="00921CE0"/>
    <w:rsid w:val="009344C2"/>
    <w:rsid w:val="009376CA"/>
    <w:rsid w:val="00943714"/>
    <w:rsid w:val="00952B88"/>
    <w:rsid w:val="00954E16"/>
    <w:rsid w:val="00957D60"/>
    <w:rsid w:val="00962E06"/>
    <w:rsid w:val="00977A51"/>
    <w:rsid w:val="00985B5D"/>
    <w:rsid w:val="009874E4"/>
    <w:rsid w:val="00992549"/>
    <w:rsid w:val="009928BB"/>
    <w:rsid w:val="009939F4"/>
    <w:rsid w:val="009A1A52"/>
    <w:rsid w:val="009A3626"/>
    <w:rsid w:val="009B72CA"/>
    <w:rsid w:val="009C1FD3"/>
    <w:rsid w:val="009C475C"/>
    <w:rsid w:val="009C4A2A"/>
    <w:rsid w:val="009D3FAA"/>
    <w:rsid w:val="009D77AF"/>
    <w:rsid w:val="009E4B08"/>
    <w:rsid w:val="009E4BA2"/>
    <w:rsid w:val="009F0530"/>
    <w:rsid w:val="009F402D"/>
    <w:rsid w:val="009F642F"/>
    <w:rsid w:val="00A022E7"/>
    <w:rsid w:val="00A06509"/>
    <w:rsid w:val="00A1166C"/>
    <w:rsid w:val="00A25464"/>
    <w:rsid w:val="00A4055F"/>
    <w:rsid w:val="00A52602"/>
    <w:rsid w:val="00A60E1E"/>
    <w:rsid w:val="00A6169C"/>
    <w:rsid w:val="00A66736"/>
    <w:rsid w:val="00A75C63"/>
    <w:rsid w:val="00A81E18"/>
    <w:rsid w:val="00A86179"/>
    <w:rsid w:val="00A9341B"/>
    <w:rsid w:val="00A94BF8"/>
    <w:rsid w:val="00A96382"/>
    <w:rsid w:val="00AA4C98"/>
    <w:rsid w:val="00AA6368"/>
    <w:rsid w:val="00AA6425"/>
    <w:rsid w:val="00AA7879"/>
    <w:rsid w:val="00AB3913"/>
    <w:rsid w:val="00AB7F24"/>
    <w:rsid w:val="00AC47A5"/>
    <w:rsid w:val="00AD071B"/>
    <w:rsid w:val="00AD5712"/>
    <w:rsid w:val="00AF1E71"/>
    <w:rsid w:val="00B01042"/>
    <w:rsid w:val="00B040EE"/>
    <w:rsid w:val="00B076EA"/>
    <w:rsid w:val="00B07CA0"/>
    <w:rsid w:val="00B10E89"/>
    <w:rsid w:val="00B139AA"/>
    <w:rsid w:val="00B20CA3"/>
    <w:rsid w:val="00B2169C"/>
    <w:rsid w:val="00B22C7C"/>
    <w:rsid w:val="00B268A7"/>
    <w:rsid w:val="00B26B5C"/>
    <w:rsid w:val="00B27885"/>
    <w:rsid w:val="00B41A92"/>
    <w:rsid w:val="00B51DFC"/>
    <w:rsid w:val="00B53008"/>
    <w:rsid w:val="00B63399"/>
    <w:rsid w:val="00B70C45"/>
    <w:rsid w:val="00B81076"/>
    <w:rsid w:val="00B87329"/>
    <w:rsid w:val="00B90651"/>
    <w:rsid w:val="00B922C2"/>
    <w:rsid w:val="00B942CE"/>
    <w:rsid w:val="00BA475D"/>
    <w:rsid w:val="00BA6BC5"/>
    <w:rsid w:val="00BA7716"/>
    <w:rsid w:val="00BC777C"/>
    <w:rsid w:val="00BD2B4C"/>
    <w:rsid w:val="00BE2684"/>
    <w:rsid w:val="00BE46BE"/>
    <w:rsid w:val="00BE5E14"/>
    <w:rsid w:val="00BF02BC"/>
    <w:rsid w:val="00BF683D"/>
    <w:rsid w:val="00C02EA4"/>
    <w:rsid w:val="00C10F43"/>
    <w:rsid w:val="00C1158E"/>
    <w:rsid w:val="00C14154"/>
    <w:rsid w:val="00C30821"/>
    <w:rsid w:val="00C46B7F"/>
    <w:rsid w:val="00C479F3"/>
    <w:rsid w:val="00C5161A"/>
    <w:rsid w:val="00C53FE1"/>
    <w:rsid w:val="00C605D7"/>
    <w:rsid w:val="00C605ED"/>
    <w:rsid w:val="00C6421D"/>
    <w:rsid w:val="00C82818"/>
    <w:rsid w:val="00C83F57"/>
    <w:rsid w:val="00CA736B"/>
    <w:rsid w:val="00CB312F"/>
    <w:rsid w:val="00CC62DE"/>
    <w:rsid w:val="00CC763E"/>
    <w:rsid w:val="00CD3614"/>
    <w:rsid w:val="00CD55C6"/>
    <w:rsid w:val="00CE098C"/>
    <w:rsid w:val="00CE0A89"/>
    <w:rsid w:val="00CE10A1"/>
    <w:rsid w:val="00CE3096"/>
    <w:rsid w:val="00CE3896"/>
    <w:rsid w:val="00CF501D"/>
    <w:rsid w:val="00CF6807"/>
    <w:rsid w:val="00CF6840"/>
    <w:rsid w:val="00D02D45"/>
    <w:rsid w:val="00D272DC"/>
    <w:rsid w:val="00D31BE2"/>
    <w:rsid w:val="00D34044"/>
    <w:rsid w:val="00D34E77"/>
    <w:rsid w:val="00D56AF5"/>
    <w:rsid w:val="00D573E2"/>
    <w:rsid w:val="00D6127C"/>
    <w:rsid w:val="00D63C0A"/>
    <w:rsid w:val="00D660A5"/>
    <w:rsid w:val="00D73F36"/>
    <w:rsid w:val="00D9756A"/>
    <w:rsid w:val="00DA5342"/>
    <w:rsid w:val="00DC33BF"/>
    <w:rsid w:val="00DC4922"/>
    <w:rsid w:val="00DD6575"/>
    <w:rsid w:val="00DE061D"/>
    <w:rsid w:val="00DF59ED"/>
    <w:rsid w:val="00E048E7"/>
    <w:rsid w:val="00E139BC"/>
    <w:rsid w:val="00E15137"/>
    <w:rsid w:val="00E236F8"/>
    <w:rsid w:val="00E24B05"/>
    <w:rsid w:val="00E2551C"/>
    <w:rsid w:val="00E31C11"/>
    <w:rsid w:val="00E33322"/>
    <w:rsid w:val="00E53C4F"/>
    <w:rsid w:val="00E606C4"/>
    <w:rsid w:val="00E7333E"/>
    <w:rsid w:val="00E80BC2"/>
    <w:rsid w:val="00E905D2"/>
    <w:rsid w:val="00E956C8"/>
    <w:rsid w:val="00EA4368"/>
    <w:rsid w:val="00EB7373"/>
    <w:rsid w:val="00EC0897"/>
    <w:rsid w:val="00EC20C4"/>
    <w:rsid w:val="00EC25ED"/>
    <w:rsid w:val="00EC3D24"/>
    <w:rsid w:val="00ED611D"/>
    <w:rsid w:val="00EE38EC"/>
    <w:rsid w:val="00EE492C"/>
    <w:rsid w:val="00EF0D43"/>
    <w:rsid w:val="00EF2690"/>
    <w:rsid w:val="00F00EA4"/>
    <w:rsid w:val="00F00F37"/>
    <w:rsid w:val="00F06022"/>
    <w:rsid w:val="00F24B7F"/>
    <w:rsid w:val="00F316FC"/>
    <w:rsid w:val="00F338B8"/>
    <w:rsid w:val="00F4170C"/>
    <w:rsid w:val="00F50F50"/>
    <w:rsid w:val="00F52193"/>
    <w:rsid w:val="00F545ED"/>
    <w:rsid w:val="00F5661F"/>
    <w:rsid w:val="00F566ED"/>
    <w:rsid w:val="00F57EF0"/>
    <w:rsid w:val="00F674A9"/>
    <w:rsid w:val="00F728AA"/>
    <w:rsid w:val="00F73F94"/>
    <w:rsid w:val="00F761C8"/>
    <w:rsid w:val="00F9035C"/>
    <w:rsid w:val="00F92C1B"/>
    <w:rsid w:val="00F95CE5"/>
    <w:rsid w:val="00FB1C1A"/>
    <w:rsid w:val="00FB425C"/>
    <w:rsid w:val="00FB6EB2"/>
    <w:rsid w:val="00FB73B8"/>
    <w:rsid w:val="00FC5E75"/>
    <w:rsid w:val="00FC6820"/>
    <w:rsid w:val="00FD0AEE"/>
    <w:rsid w:val="00FD0C99"/>
    <w:rsid w:val="00FD25EF"/>
    <w:rsid w:val="00FD51E7"/>
    <w:rsid w:val="00FD53D5"/>
    <w:rsid w:val="00FE2893"/>
    <w:rsid w:val="00FE6892"/>
    <w:rsid w:val="00FE6F92"/>
    <w:rsid w:val="00FF1DF5"/>
    <w:rsid w:val="00FF4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1"/>
    </o:shapelayout>
  </w:shapeDefaults>
  <w:decimalSymbol w:val=","/>
  <w:listSeparator w:val=";"/>
  <w14:docId w14:val="77CD26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61D"/>
    <w:pPr>
      <w:jc w:val="both"/>
    </w:pPr>
    <w:rPr>
      <w:sz w:val="20"/>
      <w:szCs w:val="20"/>
      <w:lang w:val="pt-PT"/>
    </w:rPr>
  </w:style>
  <w:style w:type="paragraph" w:styleId="Heading1">
    <w:name w:val="heading 1"/>
    <w:basedOn w:val="Normal"/>
    <w:link w:val="Heading1Char"/>
    <w:uiPriority w:val="9"/>
    <w:rsid w:val="0021036C"/>
    <w:pPr>
      <w:numPr>
        <w:numId w:val="2"/>
      </w:numPr>
      <w:outlineLvl w:val="0"/>
    </w:pPr>
    <w:rPr>
      <w:b/>
      <w:sz w:val="28"/>
    </w:rPr>
  </w:style>
  <w:style w:type="paragraph" w:styleId="Heading2">
    <w:name w:val="heading 2"/>
    <w:basedOn w:val="Normal"/>
    <w:link w:val="Heading2Char"/>
    <w:uiPriority w:val="9"/>
    <w:rsid w:val="00FE6892"/>
    <w:pPr>
      <w:spacing w:before="120" w:after="0" w:line="240" w:lineRule="auto"/>
      <w:outlineLvl w:val="1"/>
    </w:pPr>
    <w:rPr>
      <w:rFonts w:ascii="KlavikaMediumPlain" w:eastAsia="Times New Roman" w:hAnsi="KlavikaMediumPlain" w:cs="Arial"/>
      <w:b/>
      <w:bCs/>
      <w:color w:val="4A4A4A"/>
      <w:szCs w:val="36"/>
    </w:rPr>
  </w:style>
  <w:style w:type="paragraph" w:styleId="Heading3">
    <w:name w:val="heading 3"/>
    <w:basedOn w:val="Normal"/>
    <w:link w:val="Heading3Char"/>
    <w:uiPriority w:val="9"/>
    <w:rsid w:val="00FE6892"/>
    <w:pPr>
      <w:spacing w:before="120" w:after="0" w:line="240" w:lineRule="auto"/>
      <w:outlineLvl w:val="2"/>
    </w:pPr>
    <w:rPr>
      <w:rFonts w:ascii="KlavikaMediumPlain" w:eastAsia="Times New Roman" w:hAnsi="KlavikaMediumPlain" w:cs="Arial"/>
      <w:b/>
      <w:bCs/>
      <w:color w:val="4A4A4A"/>
      <w:sz w:val="1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70C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612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36C"/>
    <w:rPr>
      <w:b/>
      <w:sz w:val="28"/>
      <w:szCs w:val="2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yperlink">
    <w:name w:val="Hyperlink"/>
    <w:basedOn w:val="DefaultParagraphFont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1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leGrid">
    <w:name w:val="Table Grid"/>
    <w:basedOn w:val="TableNormal"/>
    <w:uiPriority w:val="3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462"/>
  </w:style>
  <w:style w:type="paragraph" w:styleId="Footer">
    <w:name w:val="footer"/>
    <w:basedOn w:val="Normal"/>
    <w:link w:val="Foot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462"/>
  </w:style>
  <w:style w:type="paragraph" w:styleId="Title">
    <w:name w:val="Title"/>
    <w:basedOn w:val="Normal"/>
    <w:next w:val="Normal"/>
    <w:link w:val="TitleChar"/>
    <w:uiPriority w:val="10"/>
    <w:qFormat/>
    <w:rsid w:val="005B78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1"/>
      </w:numPr>
      <w:spacing w:before="240" w:after="0"/>
    </w:pPr>
    <w:rPr>
      <w:b/>
      <w:sz w:val="24"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1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1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1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1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1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1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90C10"/>
    <w:pPr>
      <w:keepNext/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spacing w:after="0"/>
      <w:ind w:left="200"/>
      <w:jc w:val="left"/>
    </w:pPr>
    <w:rPr>
      <w:smallCaps/>
      <w:noProof/>
      <w:sz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  <w:spacing w:after="0" w:line="240" w:lineRule="auto"/>
      <w:jc w:val="left"/>
    </w:pPr>
    <w:rPr>
      <w:b/>
      <w:bCs/>
      <w:caps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B5482"/>
    <w:pPr>
      <w:spacing w:after="0"/>
      <w:ind w:left="400"/>
      <w:jc w:val="left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4B5482"/>
    <w:pPr>
      <w:spacing w:after="0"/>
      <w:ind w:left="600"/>
      <w:jc w:val="left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B5482"/>
    <w:pPr>
      <w:spacing w:after="0"/>
      <w:ind w:left="800"/>
      <w:jc w:val="left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B5482"/>
    <w:pPr>
      <w:spacing w:after="0"/>
      <w:ind w:left="10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B5482"/>
    <w:pPr>
      <w:spacing w:after="0"/>
      <w:ind w:left="1200"/>
      <w:jc w:val="left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B5482"/>
    <w:pPr>
      <w:spacing w:after="0"/>
      <w:ind w:left="1400"/>
      <w:jc w:val="left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B5482"/>
    <w:pPr>
      <w:spacing w:after="0"/>
      <w:ind w:left="1600"/>
      <w:jc w:val="left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3"/>
      </w:numPr>
      <w:spacing w:after="120" w:line="240" w:lineRule="auto"/>
    </w:pPr>
    <w:rPr>
      <w:rFonts w:ascii="Calibri" w:eastAsia="Times New Roman" w:hAnsi="Calibri" w:cs="Times New Roman"/>
      <w:sz w:val="22"/>
      <w:szCs w:val="22"/>
      <w:lang w:eastAsia="pt-PT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301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38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385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385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3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2690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690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5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5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5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5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5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5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5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5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5"/>
      </w:numPr>
    </w:pPr>
  </w:style>
  <w:style w:type="character" w:customStyle="1" w:styleId="apple-converted-space">
    <w:name w:val="apple-converted-space"/>
    <w:basedOn w:val="DefaultParagraphFont"/>
    <w:rsid w:val="005439AE"/>
  </w:style>
  <w:style w:type="character" w:customStyle="1" w:styleId="ListParagraphChar">
    <w:name w:val="List Paragraph Char"/>
    <w:link w:val="ListParagraph"/>
    <w:rsid w:val="005439AE"/>
    <w:rPr>
      <w:sz w:val="20"/>
      <w:szCs w:val="20"/>
      <w:lang w:val="pt-PT"/>
    </w:rPr>
  </w:style>
  <w:style w:type="paragraph" w:customStyle="1" w:styleId="Els-body-text">
    <w:name w:val="Els-body-text"/>
    <w:rsid w:val="00DD6575"/>
    <w:pPr>
      <w:keepNext/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reference-head">
    <w:name w:val="Els-reference-head"/>
    <w:next w:val="Normal"/>
    <w:rsid w:val="00DD6575"/>
    <w:pPr>
      <w:keepNext/>
      <w:spacing w:before="480" w:after="200" w:line="220" w:lineRule="exact"/>
    </w:pPr>
    <w:rPr>
      <w:rFonts w:ascii="Times New Roman" w:eastAsia="SimSun" w:hAnsi="Times New Roman" w:cs="Times New Roman"/>
      <w:b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53C4F"/>
    <w:rPr>
      <w:rFonts w:ascii="Courier" w:eastAsiaTheme="minorHAnsi" w:hAnsi="Courier" w:cs="Courier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53C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" w:hAnsi="Courier" w:cs="Courie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53C4F"/>
    <w:rPr>
      <w:rFonts w:ascii="Courier" w:hAnsi="Courier" w:cs="Courier"/>
      <w:sz w:val="20"/>
      <w:szCs w:val="20"/>
      <w:lang w:val="pt-PT"/>
    </w:rPr>
  </w:style>
  <w:style w:type="character" w:customStyle="1" w:styleId="pl-s1">
    <w:name w:val="pl-s1"/>
    <w:basedOn w:val="DefaultParagraphFont"/>
    <w:rsid w:val="00E53C4F"/>
  </w:style>
  <w:style w:type="character" w:customStyle="1" w:styleId="pl-kos">
    <w:name w:val="pl-kos"/>
    <w:basedOn w:val="DefaultParagraphFont"/>
    <w:rsid w:val="00E53C4F"/>
  </w:style>
  <w:style w:type="character" w:customStyle="1" w:styleId="pl-en">
    <w:name w:val="pl-en"/>
    <w:basedOn w:val="DefaultParagraphFont"/>
    <w:rsid w:val="00E53C4F"/>
  </w:style>
  <w:style w:type="character" w:customStyle="1" w:styleId="pl-c1">
    <w:name w:val="pl-c1"/>
    <w:basedOn w:val="DefaultParagraphFont"/>
    <w:rsid w:val="00E53C4F"/>
  </w:style>
  <w:style w:type="character" w:customStyle="1" w:styleId="pl-s">
    <w:name w:val="pl-s"/>
    <w:basedOn w:val="DefaultParagraphFont"/>
    <w:rsid w:val="00E53C4F"/>
  </w:style>
  <w:style w:type="character" w:customStyle="1" w:styleId="pl-k">
    <w:name w:val="pl-k"/>
    <w:basedOn w:val="DefaultParagraphFont"/>
    <w:rsid w:val="00E53C4F"/>
  </w:style>
  <w:style w:type="character" w:customStyle="1" w:styleId="pl-smi">
    <w:name w:val="pl-smi"/>
    <w:basedOn w:val="DefaultParagraphFont"/>
    <w:rsid w:val="00E53C4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61D"/>
    <w:pPr>
      <w:jc w:val="both"/>
    </w:pPr>
    <w:rPr>
      <w:sz w:val="20"/>
      <w:szCs w:val="20"/>
      <w:lang w:val="pt-PT"/>
    </w:rPr>
  </w:style>
  <w:style w:type="paragraph" w:styleId="Heading1">
    <w:name w:val="heading 1"/>
    <w:basedOn w:val="Normal"/>
    <w:link w:val="Heading1Char"/>
    <w:uiPriority w:val="9"/>
    <w:rsid w:val="0021036C"/>
    <w:pPr>
      <w:numPr>
        <w:numId w:val="2"/>
      </w:numPr>
      <w:outlineLvl w:val="0"/>
    </w:pPr>
    <w:rPr>
      <w:b/>
      <w:sz w:val="28"/>
    </w:rPr>
  </w:style>
  <w:style w:type="paragraph" w:styleId="Heading2">
    <w:name w:val="heading 2"/>
    <w:basedOn w:val="Normal"/>
    <w:link w:val="Heading2Char"/>
    <w:uiPriority w:val="9"/>
    <w:rsid w:val="00FE6892"/>
    <w:pPr>
      <w:spacing w:before="120" w:after="0" w:line="240" w:lineRule="auto"/>
      <w:outlineLvl w:val="1"/>
    </w:pPr>
    <w:rPr>
      <w:rFonts w:ascii="KlavikaMediumPlain" w:eastAsia="Times New Roman" w:hAnsi="KlavikaMediumPlain" w:cs="Arial"/>
      <w:b/>
      <w:bCs/>
      <w:color w:val="4A4A4A"/>
      <w:szCs w:val="36"/>
    </w:rPr>
  </w:style>
  <w:style w:type="paragraph" w:styleId="Heading3">
    <w:name w:val="heading 3"/>
    <w:basedOn w:val="Normal"/>
    <w:link w:val="Heading3Char"/>
    <w:uiPriority w:val="9"/>
    <w:rsid w:val="00FE6892"/>
    <w:pPr>
      <w:spacing w:before="120" w:after="0" w:line="240" w:lineRule="auto"/>
      <w:outlineLvl w:val="2"/>
    </w:pPr>
    <w:rPr>
      <w:rFonts w:ascii="KlavikaMediumPlain" w:eastAsia="Times New Roman" w:hAnsi="KlavikaMediumPlain" w:cs="Arial"/>
      <w:b/>
      <w:bCs/>
      <w:color w:val="4A4A4A"/>
      <w:sz w:val="1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70C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612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36C"/>
    <w:rPr>
      <w:b/>
      <w:sz w:val="28"/>
      <w:szCs w:val="2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yperlink">
    <w:name w:val="Hyperlink"/>
    <w:basedOn w:val="DefaultParagraphFont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1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leGrid">
    <w:name w:val="Table Grid"/>
    <w:basedOn w:val="TableNormal"/>
    <w:uiPriority w:val="3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462"/>
  </w:style>
  <w:style w:type="paragraph" w:styleId="Footer">
    <w:name w:val="footer"/>
    <w:basedOn w:val="Normal"/>
    <w:link w:val="Foot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462"/>
  </w:style>
  <w:style w:type="paragraph" w:styleId="Title">
    <w:name w:val="Title"/>
    <w:basedOn w:val="Normal"/>
    <w:next w:val="Normal"/>
    <w:link w:val="TitleChar"/>
    <w:uiPriority w:val="10"/>
    <w:qFormat/>
    <w:rsid w:val="005B78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1"/>
      </w:numPr>
      <w:spacing w:before="240" w:after="0"/>
    </w:pPr>
    <w:rPr>
      <w:b/>
      <w:sz w:val="24"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1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1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1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1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1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1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90C10"/>
    <w:pPr>
      <w:keepNext/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spacing w:after="0"/>
      <w:ind w:left="200"/>
      <w:jc w:val="left"/>
    </w:pPr>
    <w:rPr>
      <w:smallCaps/>
      <w:noProof/>
      <w:sz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  <w:spacing w:after="0" w:line="240" w:lineRule="auto"/>
      <w:jc w:val="left"/>
    </w:pPr>
    <w:rPr>
      <w:b/>
      <w:bCs/>
      <w:caps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B5482"/>
    <w:pPr>
      <w:spacing w:after="0"/>
      <w:ind w:left="400"/>
      <w:jc w:val="left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4B5482"/>
    <w:pPr>
      <w:spacing w:after="0"/>
      <w:ind w:left="600"/>
      <w:jc w:val="left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B5482"/>
    <w:pPr>
      <w:spacing w:after="0"/>
      <w:ind w:left="800"/>
      <w:jc w:val="left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B5482"/>
    <w:pPr>
      <w:spacing w:after="0"/>
      <w:ind w:left="10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B5482"/>
    <w:pPr>
      <w:spacing w:after="0"/>
      <w:ind w:left="1200"/>
      <w:jc w:val="left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B5482"/>
    <w:pPr>
      <w:spacing w:after="0"/>
      <w:ind w:left="1400"/>
      <w:jc w:val="left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B5482"/>
    <w:pPr>
      <w:spacing w:after="0"/>
      <w:ind w:left="1600"/>
      <w:jc w:val="left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3"/>
      </w:numPr>
      <w:spacing w:after="120" w:line="240" w:lineRule="auto"/>
    </w:pPr>
    <w:rPr>
      <w:rFonts w:ascii="Calibri" w:eastAsia="Times New Roman" w:hAnsi="Calibri" w:cs="Times New Roman"/>
      <w:sz w:val="22"/>
      <w:szCs w:val="22"/>
      <w:lang w:eastAsia="pt-PT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301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38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385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385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3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2690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690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5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5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5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5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5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5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5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5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5"/>
      </w:numPr>
    </w:pPr>
  </w:style>
  <w:style w:type="character" w:customStyle="1" w:styleId="apple-converted-space">
    <w:name w:val="apple-converted-space"/>
    <w:basedOn w:val="DefaultParagraphFont"/>
    <w:rsid w:val="005439AE"/>
  </w:style>
  <w:style w:type="character" w:customStyle="1" w:styleId="ListParagraphChar">
    <w:name w:val="List Paragraph Char"/>
    <w:link w:val="ListParagraph"/>
    <w:rsid w:val="005439AE"/>
    <w:rPr>
      <w:sz w:val="20"/>
      <w:szCs w:val="20"/>
      <w:lang w:val="pt-PT"/>
    </w:rPr>
  </w:style>
  <w:style w:type="paragraph" w:customStyle="1" w:styleId="Els-body-text">
    <w:name w:val="Els-body-text"/>
    <w:rsid w:val="00DD6575"/>
    <w:pPr>
      <w:keepNext/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reference-head">
    <w:name w:val="Els-reference-head"/>
    <w:next w:val="Normal"/>
    <w:rsid w:val="00DD6575"/>
    <w:pPr>
      <w:keepNext/>
      <w:spacing w:before="480" w:after="200" w:line="220" w:lineRule="exact"/>
    </w:pPr>
    <w:rPr>
      <w:rFonts w:ascii="Times New Roman" w:eastAsia="SimSun" w:hAnsi="Times New Roman" w:cs="Times New Roman"/>
      <w:b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53C4F"/>
    <w:rPr>
      <w:rFonts w:ascii="Courier" w:eastAsiaTheme="minorHAnsi" w:hAnsi="Courier" w:cs="Courier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53C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" w:hAnsi="Courier" w:cs="Courie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53C4F"/>
    <w:rPr>
      <w:rFonts w:ascii="Courier" w:hAnsi="Courier" w:cs="Courier"/>
      <w:sz w:val="20"/>
      <w:szCs w:val="20"/>
      <w:lang w:val="pt-PT"/>
    </w:rPr>
  </w:style>
  <w:style w:type="character" w:customStyle="1" w:styleId="pl-s1">
    <w:name w:val="pl-s1"/>
    <w:basedOn w:val="DefaultParagraphFont"/>
    <w:rsid w:val="00E53C4F"/>
  </w:style>
  <w:style w:type="character" w:customStyle="1" w:styleId="pl-kos">
    <w:name w:val="pl-kos"/>
    <w:basedOn w:val="DefaultParagraphFont"/>
    <w:rsid w:val="00E53C4F"/>
  </w:style>
  <w:style w:type="character" w:customStyle="1" w:styleId="pl-en">
    <w:name w:val="pl-en"/>
    <w:basedOn w:val="DefaultParagraphFont"/>
    <w:rsid w:val="00E53C4F"/>
  </w:style>
  <w:style w:type="character" w:customStyle="1" w:styleId="pl-c1">
    <w:name w:val="pl-c1"/>
    <w:basedOn w:val="DefaultParagraphFont"/>
    <w:rsid w:val="00E53C4F"/>
  </w:style>
  <w:style w:type="character" w:customStyle="1" w:styleId="pl-s">
    <w:name w:val="pl-s"/>
    <w:basedOn w:val="DefaultParagraphFont"/>
    <w:rsid w:val="00E53C4F"/>
  </w:style>
  <w:style w:type="character" w:customStyle="1" w:styleId="pl-k">
    <w:name w:val="pl-k"/>
    <w:basedOn w:val="DefaultParagraphFont"/>
    <w:rsid w:val="00E53C4F"/>
  </w:style>
  <w:style w:type="character" w:customStyle="1" w:styleId="pl-smi">
    <w:name w:val="pl-smi"/>
    <w:basedOn w:val="DefaultParagraphFont"/>
    <w:rsid w:val="00E53C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25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9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3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9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90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3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7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29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1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3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1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61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3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2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8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4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1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62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9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0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1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4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0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9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5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7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97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16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57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4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7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99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0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88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7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43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0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2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3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8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4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9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2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FBE649-90E2-A643-82D5-4E404AD75C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1153</Words>
  <Characters>6574</Characters>
  <Application>Microsoft Macintosh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latório PBL - 3º Semestre L-IG</vt:lpstr>
      <vt:lpstr/>
    </vt:vector>
  </TitlesOfParts>
  <Company>Universidade Europeia</Company>
  <LinksUpToDate>false</LinksUpToDate>
  <CharactersWithSpaces>7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PBL - 3º Semestre L-IG</dc:title>
  <dc:subject>Bases de Dados &amp; POO</dc:subject>
  <dc:creator>Gabriel Pestana</dc:creator>
  <cp:keywords/>
  <dc:description/>
  <cp:lastModifiedBy>Edgar</cp:lastModifiedBy>
  <cp:revision>2</cp:revision>
  <cp:lastPrinted>2018-01-21T13:59:00Z</cp:lastPrinted>
  <dcterms:created xsi:type="dcterms:W3CDTF">2020-01-25T20:58:00Z</dcterms:created>
  <dcterms:modified xsi:type="dcterms:W3CDTF">2020-01-25T20:58:00Z</dcterms:modified>
</cp:coreProperties>
</file>